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งานวันคนพิการสากล</w:t>
      </w:r>
      <w:r>
        <w:t xml:space="preserve"> </w:t>
      </w:r>
      <w:r>
        <w:t xml:space="preserve">ประจําปี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วันศุกร์ที่</w:t>
      </w:r>
      <w:r>
        <w:t xml:space="preserve"> </w:t>
      </w:r>
      <w:r>
        <w:t xml:space="preserve">๓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๒๕๖๔เวลา</w:t>
      </w:r>
      <w:r>
        <w:t xml:space="preserve"> </w:t>
      </w:r>
      <w:r>
        <w:t xml:space="preserve">๐๘.๓๐–๑๒.๓๐น.ณ</w:t>
      </w:r>
      <w:r>
        <w:t xml:space="preserve"> </w:t>
      </w:r>
      <w:r>
        <w:t xml:space="preserve">ห้องประชุมชั้น</w:t>
      </w:r>
      <w:r>
        <w:t xml:space="preserve"> </w:t>
      </w:r>
      <w:r>
        <w:t xml:space="preserve">๒</w:t>
      </w:r>
      <w:r>
        <w:t xml:space="preserve"> </w:t>
      </w:r>
      <w:r>
        <w:t xml:space="preserve">กรมพัฒนาสังคมและสวัสดิการ</w:t>
      </w:r>
      <w:r>
        <w:t xml:space="preserve"> </w:t>
      </w:r>
      <w:r>
        <w:t xml:space="preserve">และผ่านระบบวีดิทัศน์ทางไกล</w:t>
      </w:r>
      <w:r>
        <w:t xml:space="preserve"> </w:t>
      </w:r>
      <w:r>
        <w:t xml:space="preserve">(Video</w:t>
      </w:r>
      <w:r>
        <w:t xml:space="preserve"> </w:t>
      </w:r>
      <w:r>
        <w:t xml:space="preserve">Conference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เพลงรบ) จะขออนุญาตรันงานนะครับ สำหรับผู้มีเกรียติที่เข้ามาในงาน ขออภัยด้วยนะครับ เดี๋ยวเราจะทำการซักซ้อมนิดหน่อย และก็วันนี้ที่สำคัญแล้ว มีคนเข้าร่วมในวันนี้แล้ว เรายังมีบุคคลพิการ บุคคลที่ทำงานเกี่ยวข้องกับคนพิการหลายท่านเลยนะครับ ที่ได้รับชมผ่าน Zoom แอปพลิเคชันนะครับ แล้วก็ Facebook live มากกว่า 1,000 คนเลยทีเดียวนะครับ วันนี้เราก็จะขออนุญาตรันแบบคร่าว ๆ นะครับ ขอเสียงไมค์ลงนิดหนึ่งครับ เสียงไมค์ลงนิดหนึ่ง ขอบคุณครับ เขาบอกยังไม่ลงเลย ขอบคุณแล้ว ซึ่งในวันนี้นะครับ เราก็จะมีพิธีเปิดอย่างเป็นทางการ อย่างที่หลายคนทราบแล้วเรามีบัตรคนพิการดิจิทัล ซึ่งเป็นอีก 1 นวัตกรรม 1 ผลงานนะครับ ที่ทำให้คนพิการนั้นได้เข้าถึงสิทธิ์อย่างทั่วถึงและเป็นธรรมนั่นเองนะครับ และวันนี้อีก 1 Section เรียกว่าเป็น Section ที่น่าสนใจที่คนพิการ ที่เรียกว่า</w:t>
      </w:r>
      <w:r>
        <w:t xml:space="preserve"> </w:t>
      </w:r>
      <w:r>
        <w:t xml:space="preserve">“</w:t>
      </w:r>
      <w:r>
        <w:t xml:space="preserve">กล้าที่จะคิด กล้าที่จะพูด กล้าจะที่ก้าว ซึ่งเป็นผู้แทนของพวกเรานะครับ คำว่า</w:t>
      </w:r>
      <w:r>
        <w:t xml:space="preserve">”</w:t>
      </w:r>
      <w:r>
        <w:t xml:space="preserve">พวกเรา" นะครับ ไม่ได้หมายถึงคนพิการเท่านั้น หรือสิ่งที่เขาได้สงสัย สิ่งที่เขาได้ถ่ายทอดนั้น ก็มีประโยชน์เช่นกัน เพราะฉะนั้น Section นี่ก็เป็นอีก Section ที่่น่าสนใจมาก ๆ และเชื่อว่าถ้าทุกคนได้ฟังแล้ว ผมเห็นรายชื่อนี่ ผมยังว้าวเลยนะครับ ทั้ง 4 คนนี้จะมาพูดเรื่องอะไร แล้วประเด็นคำถามที่มีในมือผม ผมมองว่าอาจจะไม่พอด้วยซ้ำ เพราะว่าสิ่งที่ 4 ท่านนี่ได้เริ่มคิด เริ่มก้าวและเริ่มทำนั้น มีประโยชน์มหาศาลนะครับ ต่อมวลมนุษยชาติ ไม่ว่าจะเป็นบุคคลพิการ หรือบุคคลที่ทำงานร่วมกับคนพิการและดูแลคนพิการ และองค์กรคนพิการนะครับ ก็จะเป็นอีก 1 Section นะครับ Section ที่ 3 นะครับ ก็จะเป็นส่วนของการมอบโล่นะครับ ก็ได้รับเกียรติจากท่านรัฐมนตรี เป็นผู้มอบโล่นะครับ แล้วก็นอกจากนั้นแล้วนะครับ ด้านนอกของเราก็ยังมีบูธ ก็จะมีอีก 1 บูธ ที่นำมาแสดงให้ทุกท่านได้เห็นว่ากระทรวงการพัฒนาสังคมและความมั่นคงของอนถษย์เรานั้นได้พัฒนาให้คนพิการเข้าถึงสิทธิอะไรบ้าง แน่นอนว่าไม่ใช่เพียงสิททางกฎหมายเพียงเท่านั้น แต่ว่าเป็นสิทธิ์ของการมีงานทำ สิทธิ์ของอาชีพ สิทธิ์การดูแลครอบครัว เพราะฉะนั้น สิทธิ์เหล่านี้เกิดขึ้นมากมาย คนพิการหรือผู้ดูแลทราบหรือยัง ถ้ายังไม่ทราบก็มีบูฑด้านนอกที่พร้อมจะให้ความรู้เราได้เสมอนะครับ แน่นอนนะครับ ว่าวันนี้เจ้าหน้าที่ที่ประจำแต่ละบูธนั้นพร้อมที่จะให้ข้อมูลและให้คำแนะนำนะครับ เพื่อให้คนพิการ ผู้ที่ดูแลคนพิการได้เข้าถึงเกี่ยวข้องกับคนพิการนั้นได้เข้าถึงสิทธิ์ได้อย่างเป็นธรรมนั่นเองนะครับ ว่าสิทธิ์มีอะไรบ้างนะครับ สำหรับวันนี้นะครับ อย่างที่เราได้เห็นบนเห็นบนหน้าจอนะครับ ถ้าทุกท่านได้เห็นเราก็จะเห็นล่ามภาษามือนะครับ สุดหล่อของเรานะครับ จากสมาคมอะไรนะครับ แปลไปแล้ว สมาคมอะไรนะครับ สมาคมคนหูหนวกแห่งประเทศไทยนะครับ ได้รับเกียรติ 2 ท่านนะครับ แล้วก็เราจะเห็นตัวอักษรที่วิ่งพร้อมกับที่ผมพูดเลยทีเดียว หลายคนอาจจะมองว่า เอ๊ะ เป็นข้อความหรือเป็น Message ที่เตรียมไว้หรือยัง ตอนนี้เรายังไม่ได้ดูสคริปเลย ตัวอักษรที่ถูกเห็นไหมครับ ตัวอักษรอยู่ด้านบน ที่กำลังมีการพิมพ์ แต๊ก ๆ ๆ ๆ เป็น Real Time นะครับ ที่จะทำให้ทุกคนนั้น ได้เข้าถึงข้อมูลอย่างทั่วถึงแล้วก็เท่าเทียมกัน เช่นกัน สำหรับคนพิการทางหูนะครับ ก็สามารถดูทั้งล่ามภาษามือได้ หรือจะรีเช็กความถูกต้องก็สามารถดูตัวเองอักษรได้เช่นกันนะครับ ก็เป็นอีก 1 เทคโนโลยีใหม่ที่ทำให้ผู้พิการนั้นได้เข้าถึงข่าวสารได้อย่างทั่วถึง สำหรับวันนี้นะครับ ก็จะเป็นกำหนดการที่เรียกว่ามีทั้งพิธีกรและมีการบรรยายไปด้วยนะครับ เนื่องจากจะมีการบรรยายละเอียดนิดหนึ่งนะครับ เพราะว่าเราจะมีพี่ ๆ ที่เป็นคนตาบอดนะครับ จากสมาคมคนตาบอด หรือจากหน่วยงานอื่น ๆ นะครับ ที่มีคนตาบอดอยู่ด้วย เพราะฉะนั้น เราจะมีการบรรยายไปด้วย รวมถึงพิธีกรก็จะกล่าวถึงลำดับงานต่าง ๆ นะครับ ที่เกิดขึ้นภายในงาน อย่างที่ได้นำเรียนทุกท่านไปนะครับ ว่าวันนี้มีผู้มีเกียรติหลากหลายท่านนะครับ ที่เป็นองค์กรภาคีเครือข่ายนะครับ หน่วยงานภาครันะครับ เจ้าหน้าที่นะครับ รวมถึงผู้บริหารของกระทรวง พม. ของเรานี่นะครับ ได้มาร่วมกันด้วย แล้วก็ได้เกียรติจากท่านรัฐมนตรีนะครับ มาร่วมเปิดงานในวันนี้ด้วย เอาล่ะครับ หลังจากที่… ผมจะขอลำดับนะครับ ลำดับการคร่าว ๆ ของเรานะครับ หลังจากที่ท่านรัฐมนตรีนะครับ ก็จะเข้าสู่การรับชม VTR นะครับ วันนี้จะมีสาส์นจากท่านนายกรัฐมนตรีส่งมาถึงคนพิการนะครับ องค์กรคนพิการ และผู้ที่ทำงานเกี่ยวข้องกับคนพิการด้วยนะครับ รวมถึงมีผู้แทนจากหน่วยงานที่จะเข้ามาร่วมในพิธีเปิดในวันนี้ด้วยนะครับ ซึ่งเรียกได้ว่าทุกองค์กรที่มาในวันนี้ เป็นองค์กรที่ได้ทำงานอย่างต่อเนื่องกับคนพิการอย่างยาวนาน และได้รังสรรค์ผลงานที่โดดเด่น แล้วมีคุณค่ามากมายนะครับผม หลังจากนั้นแล้วนะครับ ก็จะเป็นการ่อ่านสาส์น รวมถึงลำดับถัดมานี่ จะพูดถึงว่าบัตรคนพิการดิจิทัลนี่มีประโยชน์อย่างไร นี้ทำอย่างไรบ้างนะครับ เพื่อให้คนพิการเองและผู้ดูแลคนพิการนั้นได้รู้ขั้นตอน รู้วิธีการใช้งาน และได้เข้าถึงแอปพลิเคชัน คำว่า</w:t>
      </w:r>
      <w:r>
        <w:t xml:space="preserve"> </w:t>
      </w:r>
      <w:r>
        <w:t xml:space="preserve">“</w:t>
      </w:r>
      <w:r>
        <w:t xml:space="preserve">เข้าถึง</w:t>
      </w:r>
      <w:r>
        <w:t xml:space="preserve">”</w:t>
      </w:r>
      <w:r>
        <w:t xml:space="preserve"> </w:t>
      </w:r>
      <w:r>
        <w:t xml:space="preserve">หมายความว่าอย่างไร หลายคนรู้ว่าในมือถือเรามีแอปพลิเคชันอะไรบ้างแอปพลิเคชันแต่ใช้ได้ไม่คุ้มเลยนะครับ แต่ละแอปพลิเคชัน อย่าง เอาง่าย ๆ เลยครับ แอปพลิเคชันแต่งรูป ก็แต่งแค่นิด ๆ หน่อย ๆ แต่หารู้ไม่ว่าในแอปพลิเคชันแต่งรูปมีมากมายหลายอย่างเลยนะครับ ที่สามารถทำได้ เช่นกันนะครับ แอปพลิเคชันคนพิการก็เช่นกัน วันนี้เราจะมาเรียนรู้ไปด้วยกันนะครับ ความร่วมไม้ร่วมมือขององค์กรใหญ่นะครับ องค์กรภารรัฐที่ได้ทำบัตรนี้ขึ้นมาด้วย ซึ่งเป็นบัตรคนพิการนะครับ หลังจากนั้นนะครับ ท่านประธานของเรานะครับ เยี่ยมชมบูธด้านนอกนะครับ และในระหว่างนั้นอย่างที่ผมได้เรียนไปว่าก็จะเป็นอีก 1 Section ที่น่าสนใจนะครับ เรียกได้ว่ามีเรื่องราวที่น่าสนใจ เราจะมาพูดคุยกันว่า คำว่า</w:t>
      </w:r>
      <w:r>
        <w:t xml:space="preserve"> </w:t>
      </w:r>
      <w:r>
        <w:t xml:space="preserve">“</w:t>
      </w:r>
      <w:r>
        <w:t xml:space="preserve">กล้า</w:t>
      </w:r>
      <w:r>
        <w:t xml:space="preserve">”</w:t>
      </w:r>
      <w:r>
        <w:t xml:space="preserve"> </w:t>
      </w:r>
      <w:r>
        <w:t xml:space="preserve">นี่ กล้าอะไรบ้าง และคำว่า</w:t>
      </w:r>
      <w:r>
        <w:t xml:space="preserve"> </w:t>
      </w:r>
      <w:r>
        <w:t xml:space="preserve">“</w:t>
      </w:r>
      <w:r>
        <w:t xml:space="preserve">กล้า</w:t>
      </w:r>
      <w:r>
        <w:t xml:space="preserve">”</w:t>
      </w:r>
      <w:r>
        <w:t xml:space="preserve"> </w:t>
      </w:r>
      <w:r>
        <w:t xml:space="preserve">นี่สามารถเปลี่ยนอะไรได้บ้าง ฟังไปพร้อม ๆ กันนะครับ ในงานก็จะประมาณนี้นะครับ ตอนนี้นะครับ เกือบจะ 09.00 น. แล้วนะครับ ขออนุญาตทักทายทุกท่านที่อยู่ทางบ้านนะครับ ตอนนี้ที่รับชมผ่าน Zoom แอปพลิเคชัน นะครับ ขออนุญาตทีมงานดูหน้าจอ ZOOM ได้ไหมครับ ว่า 1,000 ID ที่สัมครไว้ มากันพร้อมแล้วหรือยังนะครับ วันนี้นอกจากจะเป็นการเปิดงานที่กระทรวงพัฒนาสังคมแห่งนี้แล้วนะครับ ด้วยสถานการณ์การแพร่ระบาดของโรค COVID-19 ทำให้การจัดงานในวันนี้นะครับ ต้องมีการจัดงานดูแลอย่างเป็นพิเศษนะครับ แล้วก็มีการจำกัดคน โดยปกติแล้วงานวันคนพิการสากลนะครับ กเรียกได้ว่าเป็นวันที่แสดงให้เห็นว่ารัฐบาลนั้นได้ให้ความสำคัญกับคนพิการอย่างไร จะมีการจัดนิทรรศการ จะมีการร้องเพลง จะมีการแสดงต่าง ๆ มากมาย แต่ด้วยสถานการณ์นี้นะครับ แต่สถานการณ์นี้ก็ไม่ได้ทำให้การจัดงานนี้หยุดหรือชะงักไป แต่เรายังมี 1 แพลตฟอร์ม 1 ช่องทาง ที่ทำให้คนพิการอาจจะสามารถเข้าถึงงานนี้ได้มากขึ้นนะครับ ผ่านทางแอปพลิเคชัน ZOOM นะครับ ไม่ใช่ว่ามาแค่ 1,000 ครับ แต่คือเรารองรับได้ 1,000 ID ตอนนี้เต็มเรียบร้อยแล้วนะครับ ทั้ง 1,000 ID ก็อยู่กับเราแล้วนะครับ รวมถึงท่านที่เข้ามาแล้วนะครับ ก็กำลังรับชมผ่าน Facebook Live นะครับ และพัฒนาคุณภาพชีวิตคนพิการนะครับ เมื่อเข้ามาแล้วสามารถกด Like กด Share นะครับ สามารถกดหัวใจกดอะไรได้นะครับ เพื่อเป็นกำลังใจให้กับคนที่ทำงานนะครับ อย่างน้อยวันนี้ก็ได้เกิดประโยชน์สูงสุดกับผู้รับชมแน่นอนนะครับ</w:t>
      </w:r>
    </w:p>
    <w:p>
      <w:pPr>
        <w:pStyle w:val="BodyText"/>
      </w:pPr>
      <w:r>
        <w:t xml:space="preserve">(คุณเพลงรบ) สวัสดีครับ สวัสดีทุกท่านอย่างไม่เป็นทางการนะครับ กระผมเพลงรบ ฐิติกุลดิลก มีเรื่องราวมาประชาสัมพันธ์นะครับ ไม่ว่าบุคคลที่อยู่ทางบ้านที่รับชมผ่าน Zoom แอปพลิเคชันนะครับ หรือ Facebook Live ก็ดีนะครับ เรามาประชาสัมพันธ์กับผู้ที่เข้าร่วมกิจกรรมนะครับ 1,000 ท่านแรกนะครับ เน้น 1,000 ท่านแรก 1 คนต่อ 1 สิทธิ์เท่านั้นนะครับ วันนี้นะครับ เรามีผู้ใหญ่ใจดีน่ารักมาก ๆ เลยนะครับ จากโอสธสภานะครับ ขอร่วมเป็นส่วนหนึ่ง ในการเพิ่มพลังการพลังใจให้กับคนพิการในวันนี้นะครับ 1,000 ท่านแรกนะครับ เข้ามารับชมนะครับ จะได้ของรางวัลหรือของที่ระลึกนะครับ จากโอสสสภานะครับ สำหรับคนพิการ 1 สิทธิ์ ต่อ 1 ท่านเท่านั้นนะครับ เปิดรับสิทธิในวันนี้นะครับ รับของที่ละลึกเลยนะครับ วันที่ 7 ธันวาคม 2564 หรือจนกว่าของจะหมดนะครับ ต้องขอบพระคุณโอสถสภาด้วยนะครับ นี่นะครับ สำหรับทุกท่านที่อยู่ทางบ้านมี QR CODE ด้านล่าง สามารถสแกนได้เลยนะครับ หรือคนที่เข้าร่วมกลุ่ม Facebook นะครับ กินดีอยู่ดีมีโอกาสนะครับ ร่วมกิจกรรมง่าย ๆ เพียงแค่ท่านสแกนเข้าไปนะครับ สแกนเข้าไปจากนั้นแล้วนะครับ จะมีของที่ระลึกให้ 1,000 คนแรกนะครับ เน้น 1,000 คนแรกนะครับ ผู้พิการ 1 คน 1 สิทธินะครับ เอาล่ะครับตอนนี้ภาพบนหน้าจอที่เราเห็นเป็นการประชาสัมพันธ์นะครับ ของโอสถสภาแล้วนะครับ เรียกได้ว่าเรายังมีพี่น้องคนพิการที่อยู่ทางบ้านและหน่วยงานที่ทำงานที่ทำงานร่วมกับคนพิการทั้งด้านซ้ายและด้านขวานะครับ หลายแพลตฟอร์ม หลายหน้าจอนะครับ กระทรวงการพัฒนาสังคมและความมั่นคงของมนุษย์นะครับ ทั่วประเทศอยู่พร้อมกับเรา บรรยากาศคึกคักอบอุ่นแน่นอนนะครับ แน่นอนวันนี้เราจะอบอวลไปด้วยความสุขนะครับ ได้ถ่ายทอดให้กับทุกคนรู้ว่ารัฐบาลนั้นให้ความสำคัญ ให้ความจริงจังและจริงใจในการพัฒนางานด้านคนพิการนั่นเองครับ และในโอกาสเดียวกันนี้นะครับ ขอเชิญทุกท่านรับชม VTR นะครับ งานวันคนพิการนะครับ เรามาชมไปพร้อม ๆ กันเลยนะครับ ขอเชิญครับ</w:t>
      </w:r>
    </w:p>
    <w:p>
      <w:pPr>
        <w:pStyle w:val="BodyText"/>
      </w:pPr>
      <w:r>
        <w:t xml:space="preserve">(บรรยาย) วันนี้เป็นการเฉลิมฉลองสิทธิความเท่าเทียมของคนพิการ องค์การสหประชาชาติประกาศให้วันที่ 3 ธันวาคมของทุกปี เป็นวันคนพิการสากล เพื่อสร้างความตระหนักให้กับคนพิการและการมีส่วนร่วมในทุกมิติในปี 2564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ภัทรวดี) สวัสดีค่ะ</w:t>
      </w:r>
    </w:p>
    <w:p>
      <w:pPr>
        <w:pStyle w:val="BodyText"/>
      </w:pPr>
      <w:r>
        <w:t xml:space="preserve">(คุณเพลงรบ) ผมม่อนนะครับ คุณแหม่มนะครับ พิธีกรร่วมนะครับผม</w:t>
      </w:r>
    </w:p>
    <w:p>
      <w:pPr>
        <w:pStyle w:val="BodyText"/>
      </w:pPr>
      <w:r>
        <w:t xml:space="preserve">(คุณภัทรวดี) วันนี้มาเป็นพิธีกรร่วมในงานนี้</w:t>
      </w:r>
    </w:p>
    <w:p>
      <w:pPr>
        <w:pStyle w:val="BodyText"/>
      </w:pPr>
      <w:r>
        <w:t xml:space="preserve">(คุณเพลงรบ) อย่างที่เราได้เห็นกันไปแล้วนะครับ กรมส่งเสริมและพัฒนาคุณภาพชีวิตคนพิการ และรวมถึงได้ดำเนินโครงการอะไรบ้าง ตื่นเต้น รู้สึกตื่นเต้น</w:t>
      </w:r>
    </w:p>
    <w:p>
      <w:pPr>
        <w:pStyle w:val="BodyText"/>
      </w:pPr>
      <w:r>
        <w:t xml:space="preserve">(คุณภัทรวดี) ตื่นเต้นเลย</w:t>
      </w:r>
    </w:p>
    <w:p>
      <w:pPr>
        <w:pStyle w:val="BodyText"/>
      </w:pPr>
      <w:r>
        <w:t xml:space="preserve">(คุณเพลงรบ) รวมถึงผู้ดูแลคนพิการ สิทธิประโยชน์อะไรที่จะได้รับ ครบครันเลยทีเดียวครับผม</w:t>
      </w:r>
    </w:p>
    <w:p>
      <w:pPr>
        <w:pStyle w:val="BodyText"/>
      </w:pPr>
      <w:r>
        <w:t xml:space="preserve">(คุณภัทรวดี) ใช่ค่ะ ประโยชน์นะคะ แล้วก็ต้องการที่ส่งเสริมคุณภาพชีวิตให้กับคนพิการ รวมไปถึงผู้ดูแลและครอบครัวได้อย่างแท้จริงนะคะ และผู้ผู้เข้าร่วมโครงการเยอะมาก ๆ เลยล่ะค่ะ</w:t>
      </w:r>
    </w:p>
    <w:p>
      <w:pPr>
        <w:pStyle w:val="BodyText"/>
      </w:pPr>
      <w:r>
        <w:t xml:space="preserve">(คุณเพลงรบ) ใช่ครับ หากทุกท่านนะครับ ได้ติดตามงานของกรมส่งเสริมและพัฒนาคุณภาพชีวิตคนพิการ รวมถึงงานของกระทรวงพัฒนาสังคมฯ เองวันนี้เราจะชูในเรื่องของงานของคนพิการก่อนนะครับ เราก็จะไม่เอ่ยถึงไม่ได้ นั่นก็คือกรมส่งเสริมและพัฒนาคุณภาพชีวิตคนพิการ สิ่งที่ทุกท่านได้เห็นบนหน้าจอเมื่อสักครู่นี้ไม่ได้มีเพียงแค่นี้</w:t>
      </w:r>
    </w:p>
    <w:p>
      <w:pPr>
        <w:pStyle w:val="BodyText"/>
      </w:pPr>
      <w:r>
        <w:t xml:space="preserve">(คุณภัทรวดี) ยังมีอีกเยอะแยะมากมายเลยนะคะ</w:t>
      </w:r>
    </w:p>
    <w:p>
      <w:pPr>
        <w:pStyle w:val="BodyText"/>
      </w:pPr>
      <w:r>
        <w:t xml:space="preserve">(คุณเพลงรบ) ที่เรียกว่าเป็นงานที่เล็งเห็นถึงความสำคัญ และเล็งเห็นถึงสิทธิที่คนพิการต้องเข้าถึง และนอกจากจะทั่วถึงต้องเป็นธรรมอีกด้วย</w:t>
      </w:r>
    </w:p>
    <w:p>
      <w:pPr>
        <w:pStyle w:val="BodyText"/>
      </w:pPr>
      <w:r>
        <w:t xml:space="preserve">(คุณภัทรวดี) ถูกต้องค่ะ ซึ่งแน่นอนนะคะ ว่าเราไม่ทิ้งใครไว้ข้างหลัง สถานการณ์การแพร่ระบาดของ COVID-19 ทางกระทรวงฯ เองนะคะ ได้ออกโครงการ แล้วก็มีมาตรการในการดูแลช่วยเหลือคนพิการได้อย่างทั่วถึงจริง ๆ</w:t>
      </w:r>
    </w:p>
    <w:p>
      <w:pPr>
        <w:pStyle w:val="BodyText"/>
      </w:pPr>
      <w:r>
        <w:t xml:space="preserve">(คุณเพลงรบ) อย่างที่เราอยากเน้นย้ำนะครับ ว่านอกจากทุกคนจะสามารถเข้าถึงสิทธิ์ได้อย่างทั่วถึง ต้องเป็นธรรมด้วยนะครับ</w:t>
      </w:r>
    </w:p>
    <w:p>
      <w:pPr>
        <w:pStyle w:val="BodyText"/>
      </w:pPr>
      <w:r>
        <w:t xml:space="preserve">(คุณภัทรวดี) ถูกต้องค่ะ อยากให้ขยายความนิดหนึ่งค่ะ</w:t>
      </w:r>
    </w:p>
    <w:p>
      <w:pPr>
        <w:pStyle w:val="BodyText"/>
      </w:pPr>
      <w:r>
        <w:t xml:space="preserve">(คุณเพลงรบ) ให้ผมขยายความเลยหรือครับ เป็นธรรมนี่นอกจากเห็นธรรมของผมแล้ว แต่เป็นธรรมสำหรับแนวคิดของผมนั่นคือธรรมชาตินั่นเอง เขาสามารถเข้าถึงสิทธิ์ได้อย่างธรรมชาติ ไม่ใช่แบบคนพิการได้สิทธิ์ คนพิการไม่ได้สิทธิ์ แต่สิทธิที่เขาได้เป็นรูปแบบปฏิบัติ เป็นธรรมชาติของเรา และแน่นอนครับ ว่าสังคมจะอยู่แบบธรรมชาติไม่ได้ สังคมจะต้องมีตัวบทกฎหมาย เพราะฉะนั้นตัวบทกฎหมายคนพิการต้องสามารถเข้าถึงได้เช่นกันครับผม</w:t>
      </w:r>
    </w:p>
    <w:p>
      <w:pPr>
        <w:pStyle w:val="BodyText"/>
      </w:pPr>
      <w:r>
        <w:t xml:space="preserve">(คุณภัทรวดี) ใช่ค่ะ เพราะว่าการที่เราจะคิด จะทำโครงการอะไรหรือจะเข้าถึงผู้พิการในแต่ละกลุ่มจะต้องผ่านการเรียนรู้ แล้วก็ทำการบ้านมาพอสมควรนะคะ เพราะว่าปัจจุบันนี้คนพิการที่ลงทะเบียนนี่เราเห็นแล้วว่ามีเยอะนะคะ โดยที่อาจจะยังไม่ได้อยู่ในระบบ ซึ่งทางกระทรวงเองก็เร่งมือ เพื่อที่จะให้คนพิการทุก ๆ คนในประเทศไทยนะคะ ได้สามารถเข้าถึงบริการและสิทธิพิเศษ สิทธิประโยชน์ที่จะทำให้ชีวิตดีขึ้นนั่นเองค่ะ</w:t>
      </w:r>
    </w:p>
    <w:p>
      <w:pPr>
        <w:pStyle w:val="BodyText"/>
      </w:pPr>
      <w:r>
        <w:t xml:space="preserve">(คุณเพลงรบ) ครับแน่นอนครับ หลังจากที่คุณภาพชีวิตคนพิการดีขึ้นแก็จะนำไปสู่งคุณภาพองค์รวม นั่นคือครอบครัวของเขาเอง สังคม ชุมชน รวมถึงประเทศชาติ เรียกได้ว่าอย่างที่ผมเห็น ตอนเช้านะครับ ระหว่างรถติด แอบถ่าย Facebook ไปเจอคำคมที่พูดถึงน้ำค้าง นะครับ</w:t>
      </w:r>
    </w:p>
    <w:p>
      <w:pPr>
        <w:pStyle w:val="BodyText"/>
      </w:pPr>
      <w:r>
        <w:t xml:space="preserve">(คุณภัทรวดี) เป็นอย่างไรคะ</w:t>
      </w:r>
    </w:p>
    <w:p>
      <w:pPr>
        <w:pStyle w:val="BodyText"/>
      </w:pPr>
      <w:r>
        <w:t xml:space="preserve">(คุณเพลงรบ) น้ำค้างนี่ อาจจะดูไม่มีคุณค่านะ เพราะว่าเวลาเราเดินไปนี่มันไม่เหมือนอ่างเก็บน้ำนะ ที่ใช้ในภัยแล้ง อันนี้เอาไว้ใช้บริโภค ยิ่งใหญ่มาก คนพิการก็เช่นกัน ผมมองว่าคนพิการก็เปรียบเสมือนกับน้ำค้างนะ ถึงแม้ว่าจะดูธรรมดา แต่น้ำค้างนะครับ เป็นน้ำที่มีคุณค่ามหาศาล เพราะเป็นจุดเริ่มต้นของวัฒจักรของชีวิตเลยนะครับว่าเราให้คุณค่าและเห็นคุณค่าองค์รวมนี่ เป็นอีก 1 พลังบวกที่จะสร้างสังคมให้น่าอยู่นะครับ</w:t>
      </w:r>
    </w:p>
    <w:p>
      <w:pPr>
        <w:pStyle w:val="BodyText"/>
      </w:pPr>
      <w:r>
        <w:t xml:space="preserve">(คุณภัทรวดี) และที่สำคัญนะคะ ในการอยู่ร่วมกันในสังคมที่มีความสุขนั้น ความสุขเริ่มที่ใจเราก่อนค่ะ ความสุขเริ่มที่ตัวตนของเรา มีความภาคภูมิใจในศักดิ์และในศรีของตัวเอง เมื่อไรก็ตามที่เรามีความสุขให้กับตัวเองนะคะ เราก็จะแผล่ความสุขไปยังรอบข้าง ไปยังครอบครัวในเพื่อนขยายวงกว้างต่อกันไปเรื่อย ๆ นั่นคือเป้าหมายนะคะ ที่ทางกระทรวงฯ เองนี่ ตั้งใจเพื่อที่จะให้คนพิการนั้นอยู่ร่วมกันในสังคมเดียวกันกับเราค่ะ</w:t>
      </w:r>
    </w:p>
    <w:p>
      <w:pPr>
        <w:pStyle w:val="BodyText"/>
      </w:pPr>
      <w:r>
        <w:t xml:space="preserve">(คุณเพลงรบ) ใช่ครับ โดยสังคมที่เราอยู่ร่วมกันในองค์รวมนี่ จะไม่ถูกแบ่งแล้ว</w:t>
      </w:r>
    </w:p>
    <w:p>
      <w:pPr>
        <w:pStyle w:val="BodyText"/>
      </w:pPr>
      <w:r>
        <w:t xml:space="preserve">(คุณภัทรวดี) ใช่ค่ะ</w:t>
      </w:r>
    </w:p>
    <w:p>
      <w:pPr>
        <w:pStyle w:val="BodyText"/>
      </w:pPr>
      <w:r>
        <w:t xml:space="preserve">(คุณเพลงรบ) หลายท่านแล้วที่เป็นตัวแทนคนพิการนี่ ไปดูงานมาหลากหลายประเทศ ก็จะเห็นว่าทุกประเทศให้ความสำคัญกับคนพิการทั้งสิ้น วันนี้นะครับ เราอาจจะเห็นคนพิการที่เข็นวิวแชร์ไปตามพื้นที่สาธารณะเราอาจมองว่า เฮ้ย คนพิการนี่เป็นภาระหรือเปล่า แต่กลับมามองอีกมุมหนึ่งว่าสิ่งแวดล้อมหรือเปล่า ที่ทำให้เขามีภาระ</w:t>
      </w:r>
    </w:p>
    <w:p>
      <w:pPr>
        <w:pStyle w:val="BodyText"/>
      </w:pPr>
      <w:r>
        <w:t xml:space="preserve">(คุณภัทรวดี) ถูกต้อง</w:t>
      </w:r>
    </w:p>
    <w:p>
      <w:pPr>
        <w:pStyle w:val="BodyText"/>
      </w:pPr>
      <w:r>
        <w:t xml:space="preserve">(คุณเพลงรบ) เช่น ทางเท้านะครับ คนพิการทางร่างกายนี่ ถ้ามีทางเท้าที่ดี เขาสามารถเข้าถึงได้ทุกบริการ ถูกต้องไหมครับ แต่ ณ ปัจจุบันนี้ สิ่งแวดล้อมหรือเปล่าที่ทำให้เขาเกิดอุปสรรค</w:t>
      </w:r>
    </w:p>
    <w:p>
      <w:pPr>
        <w:pStyle w:val="BodyText"/>
      </w:pPr>
      <w:r>
        <w:t xml:space="preserve">(คุณภัทรวดี) ใช่ค่ะ</w:t>
      </w:r>
    </w:p>
    <w:p>
      <w:pPr>
        <w:pStyle w:val="BodyText"/>
      </w:pPr>
      <w:r>
        <w:t xml:space="preserve">(คุณเพลงรบ) สิ่งแวดล้อมหรือเปล่าที่เป็นในการดำรงชีวิตก็ได้</w:t>
      </w:r>
    </w:p>
    <w:p>
      <w:pPr>
        <w:pStyle w:val="BodyText"/>
      </w:pPr>
      <w:r>
        <w:t xml:space="preserve">(คุณภัทรวดี) ใช่ค่ะ</w:t>
      </w:r>
    </w:p>
    <w:p>
      <w:pPr>
        <w:pStyle w:val="BodyText"/>
      </w:pPr>
      <w:r>
        <w:t xml:space="preserve">(คุณเพลงรบ) แต่สิ่งแวดล้อมหรือไม่ ที่เป็นอุปสรรคในการดำรงชีวิตของคนพิการ ถ้าวันนี้ไม่มีกระถางต้นไม้ ถ้าวันนี้ไม่มีท่อน้ำ ถ้าวันนี้ทางเท่าหรือราชวิถี ฟุตพาร์ท นี่นะครับ หรือรวมถึงนี่สีเหลือง ๆ ที่เป็นปุ่ม ๆ นูน ๆ ตามทางเท้า</w:t>
      </w:r>
    </w:p>
    <w:p>
      <w:pPr>
        <w:pStyle w:val="BodyText"/>
      </w:pPr>
      <w:r>
        <w:t xml:space="preserve">(คุณภัทรวดี) ทางลุ้นใช่ไหมคะ</w:t>
      </w:r>
    </w:p>
    <w:p>
      <w:pPr>
        <w:pStyle w:val="BodyText"/>
      </w:pPr>
      <w:r>
        <w:t xml:space="preserve">(คุณเพลงรบ) อันนี้เรียกว่า</w:t>
      </w:r>
      <w:r>
        <w:t xml:space="preserve"> </w:t>
      </w:r>
      <w:r>
        <w:t xml:space="preserve">“</w:t>
      </w:r>
      <w:r>
        <w:t xml:space="preserve">ทางลุ้น</w:t>
      </w:r>
      <w:r>
        <w:t xml:space="preserve">”</w:t>
      </w:r>
      <w:r>
        <w:t xml:space="preserve"> </w:t>
      </w:r>
      <w:r>
        <w:t xml:space="preserve">เพราะว่าลุ้นทุกแยก</w:t>
      </w:r>
    </w:p>
    <w:p>
      <w:pPr>
        <w:pStyle w:val="BodyText"/>
      </w:pPr>
      <w:r>
        <w:t xml:space="preserve">(คุณภัทรวดี) ใช่ค่ะ</w:t>
      </w:r>
    </w:p>
    <w:p>
      <w:pPr>
        <w:pStyle w:val="BodyText"/>
      </w:pPr>
      <w:r>
        <w:t xml:space="preserve">(คุณเพลงรบ) บางแยกไม่มี แม้กระทั่งเหตุนั้น เคยลองหลับตาแล้วเดินนะคะ สรุปคือชนเสาค่ะ</w:t>
      </w:r>
    </w:p>
    <w:p>
      <w:pPr>
        <w:pStyle w:val="BodyText"/>
      </w:pPr>
      <w:r>
        <w:t xml:space="preserve">(คุณเพลงรบ) ชนเสา ฉะนั้น เราต้องกลับมามองแล้วว่า</w:t>
      </w:r>
    </w:p>
    <w:p>
      <w:pPr>
        <w:pStyle w:val="BodyText"/>
      </w:pPr>
      <w:r>
        <w:t xml:space="preserve">(คุณภัทรวดี) บริการแต่ละอย่างต้องทำความเข้าใจด้วย</w:t>
      </w:r>
    </w:p>
    <w:p>
      <w:pPr>
        <w:pStyle w:val="BodyText"/>
      </w:pPr>
      <w:r>
        <w:t xml:space="preserve">(คุณเพลงรบ) อย่างที่คุณแหม่มได้เกริ่นไปว่า ได้มุ่งเน้น มุ่งมั่น ให้คนพิการเข้าถึงสิทธิ์ แต่ตามสถิติแล้ว กว่าล้านคนที่ยังไม่เข้าถึงสิทธิ ยังไม่มีบัตร ยังไม่เข้าถึงสวัสดิการที่แท้จริง ยังไม่ได้รับ</w:t>
      </w:r>
    </w:p>
    <w:p>
      <w:pPr>
        <w:pStyle w:val="BodyText"/>
      </w:pPr>
      <w:r>
        <w:t xml:space="preserve">(คุณภัทรวดี) ใช่</w:t>
      </w:r>
    </w:p>
    <w:p>
      <w:pPr>
        <w:pStyle w:val="BodyText"/>
      </w:pPr>
      <w:r>
        <w:t xml:space="preserve">(คุณเพลงรบ) ตอนนี้เรามีพี่น้องคนพิการที่รับชมผ่านระบบ Zoom อยู่ รวมถึง Facebook Live นะครับ ถ้าท่านทราบหรือมีบุคคลในครอบครัวเป็นคนพิการ หรืออาจจะไม่แน่ใจว่าแบบนี้เข้าข่าย เข้าขั้นไหม สามารถไปตรวจประเมินได้ แน่นอนพอท่านได้รับบัตรคนพิการมา ท่านก็สามารถเข้าถึงสิทธิ์คนพิการได้ ไม่ยุ่งยากเลยนะครับ เรามีเจ้าหน้าที่พร้อมให้บริการตอนนี้ทั่วทุกจังหวัดเลยทีเดียวครับ ตอนนี้ก็ขอประชาสัมพันธ์ให้ผู้พิการทุกคน มารับสิทธิที่ต้องได้รับนะครับ</w:t>
      </w:r>
    </w:p>
    <w:p>
      <w:pPr>
        <w:pStyle w:val="BodyText"/>
      </w:pPr>
      <w:r>
        <w:t xml:space="preserve">(คุณภัทรวดี) ใช่ค่ะ อยากจะมาเล่าเมื่อวันก่อนเพิ่งได้รับเข็ม 3 ของ Pfizer นะคะ มีโอกาสไปที่จังหวัดฉะเชิงเทรา ได้ให้รถของ พม. และ พก. ด้วย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(คุณภัทรวดี) ลงพื้นที่เพื่อนดูแลคนพิการ เพื่อที่ได้รับบริการวัคซีน COVID นะคะ ก็ดูแลเป็นอย่างดีเลยเพราะว่าดิฉันแอบสังเกตการณ์จากไกล ๆ ก็คือว่าเป็นการดูแลทุกเรื่องจริง ๆ</w:t>
      </w:r>
    </w:p>
    <w:p>
      <w:pPr>
        <w:pStyle w:val="BodyText"/>
      </w:pPr>
      <w:r>
        <w:t xml:space="preserve">(คุณเพลงรบ) ตอนนี้เราก็ impovite เราขออนุญาตประชาสัมพันธ์ถึงกิจกรรมที่ได้เกริ่นไปช่วงต้นนะครับ จากผู้ใหญ่ใจดีโอสถสภาท่านที่เข้ามารับชมใน ZOOM Application ที่ลงทะเบียนไว้แล้วนะครับ นี่เลยครับ สแกนตาม QR Code นี้นะครับ 1,000 คน 1,000 สิทธิ์ 1,000 รางวัล ส่งตรงถึงบ้านในวันที่ 7 ธันวาคม 2564 ครับ</w:t>
      </w:r>
    </w:p>
    <w:p>
      <w:pPr>
        <w:pStyle w:val="BodyText"/>
      </w:pPr>
      <w:r>
        <w:t xml:space="preserve">(คุณภัทรวดี) ต้องขอขอบคุณผู้ใหญ่ใจดีนะคะ จากโอสถสภา กินดีอยู่ดีมีโอกาสค่ะ</w:t>
      </w:r>
    </w:p>
    <w:p>
      <w:pPr>
        <w:pStyle w:val="BodyText"/>
      </w:pPr>
      <w:r>
        <w:t xml:space="preserve">(คุณเพลงรบ) แน่นอนครับว่า</w:t>
      </w:r>
    </w:p>
    <w:p>
      <w:pPr>
        <w:pStyle w:val="BodyText"/>
      </w:pPr>
      <w:r>
        <w:t xml:space="preserve">(คุณเพลงรบ) มาร่วมแบ่งปันความสุขกัน ตอนนี้ไม่แน่ใจนะครับ ทีมงานว่าผู้ดูแลคนพิการได้ไหม ได้ ได้นะครับ ผู้ดูแล ผู้ดูแลนะครับ รวมถึงคนพิการ สามารถเข้าร่วมเข้าถึงเข้ารับเข้าร่วมเกมนี้ได้เช่นเดียวกันครับ</w:t>
      </w:r>
    </w:p>
    <w:p>
      <w:pPr>
        <w:pStyle w:val="BodyText"/>
      </w:pPr>
      <w:r>
        <w:t xml:space="preserve">(คุณภัทรวดี) โอเคค่ถ้าอย่างนั้นคุณม่อนคะ ทำพิธีกรไปคนเดียวนะคะ เดี๋ยวไปสแกนสักครู่หนึ่งก่อน</w:t>
      </w:r>
    </w:p>
    <w:p>
      <w:pPr>
        <w:pStyle w:val="BodyText"/>
      </w:pPr>
      <w:r>
        <w:t xml:space="preserve">(คุณเพลงรบ) ใจเย็น ๆ ก่อน เอาอย่างนี้คุณแหม่มไปสแกนไม่รับค่าตัวนะวันนี้ รับเป็นของรางวัลแทน วันนี้นะครับ ต้องขอกราบเรียนนะครับ เป็นตัวแทนจากกระทรวงการพัฒนาสังคมและความมั่นคงของมนุษย์รวมถึงองค์กรที่เกี่ยวข้องกับคนพิการ และบุคลากรนะครับ วันนี้เรามาร่วมกันเยอะแยะมากมาย เราขอกล่าวคำว่า</w:t>
      </w:r>
      <w:r>
        <w:t xml:space="preserve"> </w:t>
      </w:r>
      <w:r>
        <w:t xml:space="preserve">“</w:t>
      </w:r>
      <w:r>
        <w:t xml:space="preserve">สวัสดีอย่างไม่เป็นทางการ</w:t>
      </w:r>
      <w:r>
        <w:t xml:space="preserve">”</w:t>
      </w:r>
      <w:r>
        <w:t xml:space="preserve"> </w:t>
      </w:r>
      <w:r>
        <w:t xml:space="preserve">สวัสดีครับ</w:t>
      </w:r>
    </w:p>
    <w:p>
      <w:pPr>
        <w:pStyle w:val="BodyText"/>
      </w:pPr>
      <w:r>
        <w:t xml:space="preserve">(คุณภัทรวดี) สวัสดีค่ะ</w:t>
      </w:r>
    </w:p>
    <w:p>
      <w:pPr>
        <w:pStyle w:val="BodyText"/>
      </w:pPr>
      <w:r>
        <w:t xml:space="preserve">(คุณเพลงรบ) ของเรามีอะไรบ้างวันนี้ จะมีพิธีเปิดนะครับ เราจะมาบอกเล่าเก้าสิบ ว่าแอปพลิเคชันทำอะไรได้บ้าง ในแอปพลิเคชันทำอะไรได้บ้าง เข้าถึงอะไรได้บ้าง และสิทธิ์ที่ได้รับมีอะไรบ้าง แน่นอนว่าตอนนี้อย่างที่คุณแหม่นได้บอกไปว่า โห COVID-19 นี่ส่งผลให้คนพิการก็กระทบ</w:t>
      </w:r>
    </w:p>
    <w:p>
      <w:pPr>
        <w:pStyle w:val="BodyText"/>
      </w:pPr>
      <w:r>
        <w:t xml:space="preserve">(คุณภัทรวดี) จริง ๆ แล้วกลุ่มคนพิการนี่ เป็นกลุ่มคนที่กระทบมากที่สุดเลย เพราะว่าโดยปกติแล้ว ของถ้าเป็นอย่างเราเองอย่างนี้ เวลาจะออกไปข้างนอกหรือทำอะไร หรือแม้กระทั่งว่าข่าวสารบ้างอย่าง เราอาจจะรู้ไม่ทันนะคะ แต่สำหรับคนพิการเองนี่ คนหูหนวก คนตาบอดเขาจะต้องมีบริการในการเข้าถึงข่าวสารต่าง ๆ เพื่อที่จะได้รู้ว่าสถานการณ์ตอนนี้เป็นอะไรอย่างไรบ้างแล้ว รวมถึงเขาจะสามารถรับบริการได้อย่างไรบ้าง อันนี้เป็นปัญหาพอสมควร ในช่วงการแพร่ระบาด ตอนหนัก ๆ ของ COVID นะคะ ที่หนัก ๆ</w:t>
      </w:r>
    </w:p>
    <w:p>
      <w:pPr>
        <w:pStyle w:val="BodyText"/>
      </w:pPr>
      <w:r>
        <w:t xml:space="preserve">(คุณเพลงรบ) แต่อย่างไรก็ตาม ความยากลำบากในการรับข้อมูลข่าวสาร ผมเองอยู่สายข่าวช่อง 7 HD คุณแหม่มทำงานด้วย และที่สำคัญคุณแหม่มเองมีคุณแม่เป็นหูหนวก ในช่วงแรกที่มีการแพร่ระบาดของโรค COVID-19 สิ่งแรก คือ ไม่มีภาษามือ ไม่มีคำศัพท์ ไม่รู้ด้วยซ้ำว่าความรุนแรงของโรคเราจะโทษแค่ ทำไมไม่มีข้อมูลข่าวสารครบถ้วน ทั่วถึง เพราะว่าเป็นเรื่องที่ใหม่ที่ทั่วโลกนี่คืออะไร จะต้องมีการระแวกระวัง ระวังตัวอย่างไร แล้วตอนนั้นคุณแม่แพนิคไหมครับ แล้วก็ไม่รู้ว่าความรุนแรงนี่อยู่ในระดับที่เท่าไร หรือควรทำตัวอย่างไร หรือจะมีหน่วยงานไหนเข้ามาช่วยเหลือบ้าง เพราะฉะนั้น ในช่วงนั้นนี่ล่ามภาษามือในประเทศไทยทำงานกันหนักมากพอสมควร ทั้งหน้าจอหลังจอ รวมไปถึงชีวิตประจำวัน รวมไปถึงตัวแหม่มเองนี่ค่ะ ต้องอธิบายนะคะ ความรุนแรงว่าเราควรจะต้องทำตัวอย่างไร ส่งเป็นคลิปวิดีโอให้คุณแม่นี่ส่งต่อให้เพื่อน ๆ อีกทีหนึ่งนะคะ</w:t>
      </w:r>
    </w:p>
    <w:p>
      <w:pPr>
        <w:pStyle w:val="BodyText"/>
      </w:pPr>
      <w:r>
        <w:t xml:space="preserve">(คุณเพลงรบ) ต้องเรียนว่าล่ามภาษามือทำ หรือสิ่งที่คุณแหม่มกำลังอธิบาย อาจจะไม่ได้ถูกต้องครบถ้วน แต่เราต้องพยายามที่จะให้ข้อมูลมันต้องเป็นประโยชน์บ้างล่ะ วันนี้ บนหน้าจอที่เราเห็น ทั่งมีล่ามภาษามือและก็ตัวอักษรวิ่ง Real time Captioning นะครับ สามารถทำให้ทุกคนนั้นสามารถเข้าถึงข้อมูลได้เช่นกัน</w:t>
      </w:r>
    </w:p>
    <w:p>
      <w:pPr>
        <w:pStyle w:val="BodyText"/>
      </w:pPr>
      <w:r>
        <w:t xml:space="preserve">(คุณภัทรวดี) ใช่ค่ะ</w:t>
      </w:r>
    </w:p>
    <w:p>
      <w:pPr>
        <w:pStyle w:val="BodyText"/>
      </w:pPr>
      <w:r>
        <w:t xml:space="preserve">(คุณเพลงรบ) อย่างบริการด้านสื่อยังมีความจำเป็นและสำคัญให้กับคนพิการทุกประเภท รวมถึงตัวเองนี่ มีโอกาสร่วมงานกับคนตาบอด สมาคมคนตาบอด เขาก็จะกระซิบมาว่าช่วยบอกได้ไหม ว่าเวลาพยากรณ์อากาศ หรือบอกเหตุการณ์ต่าง ๆ ที่เกิดขึ้นในข่าว ขอได้ไหมลงรายละเอียดหน่อย ไม่ว่าฝนฟ้าคะนอง และระวังดินโคลนถล่ม ดังจังหวัดต่อไปนี้ คนตาบาดไม่สามารถเข้าถึงได้ จังหวัดไหนบ้าง</w:t>
      </w:r>
    </w:p>
    <w:p>
      <w:pPr>
        <w:pStyle w:val="BodyText"/>
      </w:pPr>
      <w:r>
        <w:t xml:space="preserve">(คุณภัทรวดี) หลาย ๆ ท่านนี่อาจจะไม่ทราบว่า จริง ๆ แล้วคนตาบอกต้องการบริการที่จะอธิบายให้ชัดเจนมากยิ่งขึ้น เช่น สภาพแว้ดล้อมเป็นอย่างไร แล้วก็อธิบายรูปลักษณ์สภาพแวดล้อมทั้งหมดด้วย เพื่อให้เข้าใจชัดเจน</w:t>
      </w:r>
    </w:p>
    <w:p>
      <w:pPr>
        <w:pStyle w:val="BodyText"/>
      </w:pPr>
      <w:r>
        <w:t xml:space="preserve">(คุณเพลงรบ) และอีก 1 อย่างที่คนตาบอดต้องทราบว่าวันนี้เจ้าหน้าที่พก ของเราผูกโบว์สีชมพูนะครับ เป็นของขวัญในวันคนพิการสากลหรือเปล่าครับ เป็นของขวัญหรือเปล่าครับ ทุกคนหลบตาหมดเลยนะครับ</w:t>
      </w:r>
    </w:p>
    <w:p>
      <w:pPr>
        <w:pStyle w:val="BodyText"/>
      </w:pPr>
      <w:r>
        <w:t xml:space="preserve">(คุณภัทรวดี) เราหันมาทางนี้</w:t>
      </w:r>
    </w:p>
    <w:p>
      <w:pPr>
        <w:pStyle w:val="BodyText"/>
      </w:pPr>
      <w:r>
        <w:t xml:space="preserve">(คุณเพลงรบ) สวยทุกคนเลยนะครับ สำหรับพี่ ๆ ใช้คำว่า</w:t>
      </w:r>
      <w:r>
        <w:t xml:space="preserve"> </w:t>
      </w:r>
      <w:r>
        <w:t xml:space="preserve">“</w:t>
      </w:r>
      <w:r>
        <w:t xml:space="preserve">พี่ ๆ</w:t>
      </w:r>
      <w:r>
        <w:t xml:space="preserve">”</w:t>
      </w:r>
      <w:r>
        <w:t xml:space="preserve"> </w:t>
      </w:r>
      <w:r>
        <w:t xml:space="preserve">แล้วกัน พี่น้องกันแล้วนะครับ สำหรับพี่ ๆ ตาบอดที่กำลังรับฟังอยู่ ณ ขณะนะครับ ตอนนี้ในห้องของเรานี่นะครับ จะเต็มแล้วมีเจ้าหน้าที่รายล้อมดูความเรียบร้อยของภายในงาน ผูกโบว์สีชมพูด้วยนะครับ สำหรับวันนี้คุณแหม่มใส่ทูโทน</w:t>
      </w:r>
    </w:p>
    <w:p>
      <w:pPr>
        <w:pStyle w:val="BodyText"/>
      </w:pPr>
      <w:r>
        <w:t xml:space="preserve">(คุณภัทรวดี) ใช่ค่ะ เราโดดเด่น</w:t>
      </w:r>
    </w:p>
    <w:p>
      <w:pPr>
        <w:pStyle w:val="BodyText"/>
      </w:pPr>
      <w:r>
        <w:t xml:space="preserve">(คุณเพลงรบ) เราต้องอธิบายนะ อธิบาย</w:t>
      </w:r>
    </w:p>
    <w:p>
      <w:pPr>
        <w:pStyle w:val="BodyText"/>
      </w:pPr>
      <w:r>
        <w:t xml:space="preserve">(คุณภัทรวดี) แล้วตอนนี้นี่บนเวทีของเรานะคะ ก็ล้อมไปด้วยดอกไม้สีฟ้า ขาว แล้วก็ใบไม้สีทอง แล้วก็บนหน้าจอที่มีจอ LED กว้างนะคะ แล้วก็เขียนข้อความข้างบนว่า "วันคนพิการสากล ประจำปี 2564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(คุณภัทรวดี) คุณพิการร่วมนำการเปลี่ยนแปลงเพื่อการเข้าถึง โดยสะดวกถ้วนหน้า หลัง COVID-19 อย่างยั่งยืนค่ะ</w:t>
      </w:r>
    </w:p>
    <w:p>
      <w:pPr>
        <w:pStyle w:val="BodyText"/>
      </w:pPr>
      <w:r>
        <w:t xml:space="preserve">(คุณเพลงรบ) สิ่งที่เราพูดกัน ไม่มีในสคริปต์เลยนะครับ</w:t>
      </w:r>
    </w:p>
    <w:p>
      <w:pPr>
        <w:pStyle w:val="BodyText"/>
      </w:pPr>
      <w:r>
        <w:t xml:space="preserve">(คุณภัทรวดี) ไม่มีค่ะ ไม่มี เราธรรมชาติเหมือนกัน</w:t>
      </w:r>
    </w:p>
    <w:p>
      <w:pPr>
        <w:pStyle w:val="BodyText"/>
      </w:pPr>
      <w:r>
        <w:t xml:space="preserve">(คุณเพลงรบ) ล่ามภาษมือเช่นกัน ภาษามือนี่ก็จะมีการสลับปรับเปลี่ยนกัน เพราะว่าล่ามภาษามือเอง วันนี้คนที่เข้ามาในงานอาจจะไม่ทราบว่าเอ๊ะ ทำไมล่ามต้องมี 2 คน เพราะในการปฏิบัติงานนี่ ใช้แรงนะคุณ เหมือนเชียร์รีดเดอร์ใช่ไหมต้องออกแรง แต่ล่ามภาษามือนะ เชียร์ลีดเดอร์จำแค่ท่า ส่วนล่ามภาษามือเองนี่ หัวด้วย ไวยากรณ์ทางภาษาด้วย คำศัพท์ที่ใช้ด้วย เหนื่อยนะครับคุณ มั่นใจว่าน่าจะมีผู้ชมที่เป็นครอบครัวของผู้พิการนะคะ โดยเฉพาะผู้พิการทางหูนี่</w:t>
      </w:r>
    </w:p>
    <w:p>
      <w:pPr>
        <w:pStyle w:val="BodyText"/>
      </w:pPr>
      <w:r>
        <w:t xml:space="preserve">(คุณเพลงรบ) ครับ</w:t>
      </w:r>
    </w:p>
    <w:p>
      <w:pPr>
        <w:pStyle w:val="BodyText"/>
      </w:pPr>
      <w:r>
        <w:t xml:space="preserve">(คุณภัทรวดี) เอ ทำไมคนหูหนวกนี่ เขาเขียนประโยคไม่เหมือนกับคนพูด เพราะว่า</w:t>
      </w:r>
    </w:p>
    <w:p>
      <w:pPr>
        <w:pStyle w:val="BodyText"/>
      </w:pPr>
      <w:r>
        <w:t xml:space="preserve">(คุณเพลงรบ) ไวยากรณ์ทางภาษาต่างกันนั่นเอง ว่าทำไมเอ๊ฉันอ่านไม่เข้าใจเลย คนไทยไหม คำถามเหล่านี้ต้องหมดไปครับ เราต้องเข้าใจผู้พิการทุก ๆ ประเภท จริง ๆ ตอนนี้ที่เรามองว่าพิการ อาจจะเป็นตัวเราเองที่พิการทางความรู้ เราต้องศึกษาหาข้อมูลหารายละเอียดเพิ่มเติม ถ้าเรามมีข้อมูลที่ถูกต้อง เขาจะไม่ใช้ผู้พิการ และเราก็ไม่ใช่ผู้พิการ แต่เขาคือหนึ่งในพลเมืองที่ร่วมพัฒนาชาตินั่นเอง</w:t>
      </w:r>
    </w:p>
    <w:p>
      <w:pPr>
        <w:pStyle w:val="BodyText"/>
      </w:pPr>
      <w:r>
        <w:t xml:space="preserve">(คุณภัทรวดี) ใช่แล้วล่ะค่ะ เขาบอกกันว่านะคะ ว่าถ้ามีการพัฒนาผู้พิการนะคะ ไม่ว่าจะเป็นเรื่องของการศึกษาเองหรือว่าการเข้าถึงสื่อบริการต่าง ๆ เพื่อให้ผู้พิการนี่ สามารถเลี้ยงชีพด้วยตัวเองนี่มีผลกระทบต่อ GDP ประเทศด้วยนะคะ</w:t>
      </w:r>
    </w:p>
    <w:p>
      <w:pPr>
        <w:pStyle w:val="BodyText"/>
      </w:pPr>
      <w:r>
        <w:t xml:space="preserve">(คุณเพลงรบ) งานก่อนหน้านี้ครับคุณแหม่มเป็นงานที่ตื่นเต้นมาก</w:t>
      </w:r>
    </w:p>
    <w:p>
      <w:pPr>
        <w:pStyle w:val="BodyText"/>
      </w:pPr>
      <w:r>
        <w:t xml:space="preserve">(คุณภัทรวดี) ว่า</w:t>
      </w:r>
    </w:p>
    <w:p>
      <w:pPr>
        <w:pStyle w:val="BodyText"/>
      </w:pPr>
      <w:r>
        <w:t xml:space="preserve">(คุณเพลงรบ) เป็นงานของ และพัฒนา… กรม พม. นี่ล่ะ เป็นงานแรกที่หลังจากหยุดจาก Event เป็นระยะเวลาเกือบ 2 ปี งานแรกที่มาเจอ คือ สุดยอดครับ มีการจัดฐานคนพิการในระบบ AI สามารถให้คนพิการที่มีความสามารถในแต่ละรูปแบบแต่ละความเชี่ยวชาญ ทำงานถูกต้องถูกตัวถูกคนและแน่นอนว่าองค์กรนั้นเรียกได้ว่าเป็นองค์กรที่ได้บุคลากรที่ดีนั่นเองนะคะ</w:t>
      </w:r>
    </w:p>
    <w:p>
      <w:pPr>
        <w:pStyle w:val="BodyText"/>
      </w:pPr>
      <w:r>
        <w:t xml:space="preserve">(คุณภัทรวดี) และตอนนี้ท่านประธานนะคะ ก็ได้มาถึงแล้ว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และในขณะนี้นะครับ ท่านประธานของเราได้เดินทางมาถึง ณ งานแห่งนี้แล้วนะครับ เป็นอีก 1 งานสำคัญ ที่เรียกได้ว่าเป็นวันสากลเลยนะ เป็นวันวันสากลด้านคนพิการ ทำไมถึงต้องมีวันนี้นะครับ ทำให้เราได้เล็งเห็นว่า รัฐบาลเองได้ให้ความสำคัญกับคนพิการนั่นเอง</w:t>
      </w:r>
    </w:p>
    <w:p>
      <w:pPr>
        <w:pStyle w:val="BodyText"/>
      </w:pPr>
      <w:r>
        <w:t xml:space="preserve">(คุณภัทรวดี) ใช่ค่ะ</w:t>
      </w:r>
    </w:p>
    <w:p>
      <w:pPr>
        <w:pStyle w:val="BodyText"/>
      </w:pPr>
      <w:r>
        <w:t xml:space="preserve">(คุณเพลงรบ) ขอเรียนท่านจุติ ไกรฤกษ์ รัฐมนตรีว่าการกระทรวงการพัฒนาสังคมและความมั่นคงของมนุษย์นะครับ แล้วก็สวัสดีแขกผู้มีเกียรติทุกท่านนะครับ ผู้บริหารกระทรวงการพัฒนาสังคมและความมั่นคงของมนุษย์ รวมถึงทุกท่านที่อยู่ในงานวันนี้นะครับ เรายังมีผู้พิการ ผู้ดูแลคนพิการ ผู้เกี่ยวข้องกับคนพิการที่ได้ร่วมในงานวันนี้ อย่างที่เราได้นำเรียนไปว่าด้วยการแพร่ระบาดของโรค COVID-19</w:t>
      </w:r>
    </w:p>
    <w:p>
      <w:pPr>
        <w:pStyle w:val="BodyText"/>
      </w:pPr>
      <w:r>
        <w:t xml:space="preserve">(คุณภัทรวดี) ค่ะ</w:t>
      </w:r>
    </w:p>
    <w:p>
      <w:pPr>
        <w:pStyle w:val="BodyText"/>
      </w:pPr>
      <w:r>
        <w:t xml:space="preserve">(คุณเพลงรบ) แต่โควิด 19 ไม่สามารถหยุดยั้งความตั้งใจที่จะพัฒนางานทางด้านภาครัฐของรัฐบาลได้ วันนี้เราจึงมีพี่น้องคนพิการร่วมรับชมกว่า 1,000 ID นะครับ ที่กำลังรับชมอยู่ในขณะนี้นะครับ ในพิธีการเปิดวันคนพิการฯ ในวันนี้นะครับ ผมเพลงรบ และดิฉันภัทรวดี ภัทรวดี นะครับ ได้รับเกียรติเป็นพิธีกรในวันนี้ และนอกจากเรา 2 คนแล้วนะครับ ขออนุญาตแนะนำ ต้องเรียกว่า</w:t>
      </w:r>
      <w:r>
        <w:t xml:space="preserve"> </w:t>
      </w:r>
      <w:r>
        <w:t xml:space="preserve">“</w:t>
      </w:r>
      <w:r>
        <w:t xml:space="preserve">พิธีกรร่วม</w:t>
      </w:r>
      <w:r>
        <w:t xml:space="preserve">”</w:t>
      </w:r>
      <w:r>
        <w:t xml:space="preserve"> </w:t>
      </w:r>
      <w:r>
        <w:t xml:space="preserve">เพราะจะทำให้ผู้พิการทุกคนนั้นได้เข้าถึงข้อมูลนั่นเองนะครับ ขอเสียงปรบมือให้กับคุณวีรสิทธิ์ ประสิทธิไกล</w:t>
      </w:r>
    </w:p>
    <w:p>
      <w:pPr>
        <w:pStyle w:val="BodyText"/>
      </w:pPr>
      <w:r>
        <w:t xml:space="preserve">(คุณภัทรวดี) และคุณจุฑามาตร</w:t>
      </w:r>
    </w:p>
    <w:p>
      <w:pPr>
        <w:pStyle w:val="BodyText"/>
      </w:pPr>
      <w:r>
        <w:t xml:space="preserve">(คุณเพลงรบ) ครับ ทั้ง 2 ท่านจะร่วมแปลเพื่อให้ทุกท่านได้เข้าใจ เข้าถึงข้อมูลที่ถูกต้องและละเอียด จากสมาคมคนหูหนวกแห่งประเทศไทยนั่นเองครับ</w:t>
      </w:r>
    </w:p>
    <w:p>
      <w:pPr>
        <w:pStyle w:val="BodyText"/>
      </w:pPr>
      <w:r>
        <w:t xml:space="preserve">(คุณภัทรวดี) และในโอกาสนี้นะคะ เราสองคนขอต้อนรับทุกท่านอย่างเป็นทางการ เข้าสู่งานวันคนพิการสากล ประจำปี 2564 โดย องค์การสหประชาชาติได้ประกาศเป็นวันที่ 3 ธันวาคมของทุกปี เป็นวันคนพิการสากลค่ะ เพื่อเป็นการประกาศเชิญชวนให้ประเทศสมาชิกจัดกิจกรรมต่าง ๆ เพื่อให้คนพิการได้มีส่วนร่วมทางสังคมนะคะ</w:t>
      </w:r>
    </w:p>
    <w:p>
      <w:pPr>
        <w:pStyle w:val="BodyText"/>
      </w:pPr>
      <w:r>
        <w:t xml:space="preserve">(คุณเพลงรบ) ครับ และมีส่วนร่วมแล้ว มีโอกาสในการเพิ่มศักยภาพให้ทุกคนเป็นที่ประจักษ์อีกด้วยนะครับ</w:t>
      </w:r>
    </w:p>
    <w:p>
      <w:pPr>
        <w:pStyle w:val="BodyText"/>
      </w:pPr>
      <w:r>
        <w:t xml:space="preserve">(คุณภัทรวดี) ใช่ค่ะ ซึ่งเป็นการสร้างเจตคติที่ดีนะคะ ของคนในสังคมต่อคนพิการและความพิการ โดยปี 2564 นะคะ องค์การสหประชาชาติได้กำหนดประเด็นหลัก คือ คนพิการร่วมนำการเปลี่ยนแปลง เพื่อให้การเข้าถึงนั้นสะดวกถ้วนหน้าหลัง COVID-19 อย่างยั่งยืน accessible and sustainable post COVID-19 World ให้ความสำคัญกับการฟื้นฟูสังคม ให้กลับคืนสู่สภาวะปกติและดีขึ้นกว่าเดิมค่ะ จากการแพร่ระบาดของเชื้อไวรัสโคโรนา 2019 หรือ COVID-19 ครั้งนี้นะคะ การกำหนดนโนบายและมาตรการจะต้องคำนึงถึงกลุ่มคนทุกคนในสังคม ซึ่งหมายรวมคนพิการจะเข้าถึงข้อมูลอย่างทั่วถึงและเป็นธรรมค่ะ</w:t>
      </w:r>
    </w:p>
    <w:p>
      <w:pPr>
        <w:pStyle w:val="BodyText"/>
      </w:pPr>
      <w:r>
        <w:t xml:space="preserve">(คุณเพลงรบ) พูดถึงการเข้าถึงและเป็นธรรมแล้วนะครับ นอกจากล่ามภาษามือที่เราได้เห็น เราได้รับชมบนหน้าจอแล้วนะครับ เราได้เห็นแถบอักษรที่ปรากฏเป็นคำ เป็นประโยค เป็นวลี ที่เกิดขึ้นบนหน้าจอด้วยนะครับ ข้อความนี้จะทำให้เข้าถึงข้อมูลมากยิ่งขึ้นนะครับ ละเอียดมากยิ่งขึ้น ที่เราเห็นเรียกว่า</w:t>
      </w:r>
      <w:r>
        <w:t xml:space="preserve"> </w:t>
      </w:r>
      <w:r>
        <w:t xml:space="preserve">“</w:t>
      </w:r>
      <w:r>
        <w:t xml:space="preserve">real-time captioning</w:t>
      </w:r>
      <w:r>
        <w:t xml:space="preserve">”</w:t>
      </w:r>
      <w:r>
        <w:t xml:space="preserve"> </w:t>
      </w:r>
      <w:r>
        <w:t xml:space="preserve">นะครับ หรือระบบบริการคำบรรยายแทนเสียงทางไกลแบบทันต่อเวลา เรียกได้ว่า เราพูดประโยคไหน คำไหน จะถูกปรากฏขึ้นบนจอ สิ่งที่ทุกท่านได้เห็นบนจอไม่ได้เป็นสคริปต์ที่อยู่ในมือหรือที่เราได้เตรียมกันไว้ แต่เรียกว่า</w:t>
      </w:r>
      <w:r>
        <w:t xml:space="preserve"> </w:t>
      </w:r>
      <w:r>
        <w:t xml:space="preserve">“</w:t>
      </w:r>
      <w:r>
        <w:t xml:space="preserve">real-time</w:t>
      </w:r>
      <w:r>
        <w:t xml:space="preserve">”</w:t>
      </w:r>
      <w:r>
        <w:t xml:space="preserve"> </w:t>
      </w:r>
      <w:r>
        <w:t xml:space="preserve">อย่างแท้จริงนะครับ ได้รับการสนับสนุนโดยศูนย์วิจัยเทคโนโลยีสิ่งอำนวยความสะดวกและเครื่องมือแพทย์ สำนักงานพัฒนาวิทยาศาสตร์และเทคโนโลยีแห่งชาติ เพื่อที่จะให้ทุกคนนั้น เข้าถึงข้อมูลอย่างเสมอภาคนั่นเองครับ</w:t>
      </w:r>
    </w:p>
    <w:p>
      <w:pPr>
        <w:pStyle w:val="BodyText"/>
      </w:pPr>
      <w:r>
        <w:t xml:space="preserve">(คุณภัทรวดี) ค่ะ และในวันนี้เราได้รับเกียรติจากท่านพลเอกนายกรัฐมนตรี ให้เกียรติกล่าวคำปราศรัยเนื่องในวันคนพิการสากลประจำปี 2564 ขอเรียนเชิญทุกท่านรับชมพร้อม ๆ กันค่ะ</w:t>
      </w:r>
    </w:p>
    <w:p>
      <w:pPr>
        <w:pStyle w:val="BodyText"/>
      </w:pPr>
      <w:r>
        <w:t xml:space="preserve">(คุณเพลงรบ) 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 และพี่น้องชาวไทยที่รักทุกท่าน เนื่องในโอกาสวันคนพิการสากล วันที่ 3 ธันวาคม 2564 ผมขอส่งความระลึกถึง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ภัทรวดี) ค่ะ แล้วก็จบลงไปแล้วนะคะ สำหรับสาส์นของท่านนายกฯ ซึ่งเป็นคำปราศรัยนะคะ เนื่องในวันคนพิการสากล ประจำปี 2564 ค่ะ และในโอกาสนี้นะคะ ดิฉันขอเรียนเชิญ Ms. Gita Sabharwal สหประชาชาติ</w:t>
      </w:r>
    </w:p>
    <w:p>
      <w:pPr>
        <w:pStyle w:val="BodyText"/>
      </w:pPr>
      <w:r>
        <w:t xml:space="preserve">(UN resident coordinator in Thailand) ให้เกียรติอ่านสาส์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ภัทรวดี) และในโอกาสนี้นะคะ ดิฉันขอเรียนเชิญนะคะ</w:t>
      </w:r>
    </w:p>
    <w:p>
      <w:pPr>
        <w:pStyle w:val="BodyText"/>
      </w:pPr>
      <w:r>
        <w:t xml:space="preserve">(คุณเพลงรบ) ครับผมขอเรียนเชิญท่าน ชูศักดิ์ นายกสมาคมสภาคนพิการทุกประเภทแห่งประเทศไทย ให้เกียรติอ่านสาส์นวันคนพิการสากล ประจำปี 2564 ผู้แทนองค์กรด้านคนพิการของประเทศไทย ขอเสียงปรบมือและขอเชิญ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ุคุณชูศักดิ์) กราบเรียนท่านรัฐมนตรีว่าการกระทรวงการพัฒนาสังคมและความมั่นคงของมนุษย์ ท่านจุติคุณMs. Gita Sabharwal ท่านปลัด กระทรวงพัฒนาสังคมและพัฒนาคุณภาพชีวิตคนพิการ ผมเองในฐานะเป็นตัวแทนของคนพิการ รู้สึกภูมิใจครับ ที่กระทรวงการพัฒนสังคมฯ สองปีที่ผ่านมา มุ่งมั่นตั้งใจและทำงานช่วยเหลือคนพิการอย่างเป็นรูปธรรมและเป็นหุ้นส่วนที่องค์กรคนพิการนี่ พึ่งพาได้ด้วย แล้วเราก็ทำงานร่วมมือกันอย่างใกล้ชิด ท่านรัฐมนตรีนะครับ ที่มีนโยบาย มาตรการการเยียวยาช่วยเหลือตามที่ท่านรัฐมนตรีได้กล่าว สิ่งเหล่านี้เกิดขึ้นเพราะเรามีความรู้สึกว่าเราเป็นครอบครัวเดียว สำหรับวันนี้ต้องขอขอบพระคุณวันคนพิการสากลปีนี้นะครับ ซึ่งถือว่าเป็นประเพณีปฏิบัติที่เราทำงานร่วมกันกับสภาคนพิการ ตั้งมา 38 ปีนะครับ แล้วก็การพัฒนาสังคมก็จัดงานร่วมกับสภาคนพิการ นั่นแสดงให้เห็นว่าองค์การสหประชาชาติเน้นในเรื่องของ Readership เน้นในเรื่องของ และ sub หลังโรคโควิดใหม่นี่ ไม่ใช่สิ่งที่ยากสำหรับประเทศไทยเลยนะครับ ก็หวังว่าในอนาคตนะครับ เราก็คงจะต้องมีการพัฒนาในรูปแบบต่าง ๆ เรื่องของ Digital Tranformation นะครับ วันนี้ดีใจที่มีผู้แทนฯ มาด้วย คนพิการปี 2550 ก็เรียนท่านไปว่าผลผลิตในวันนั้น ทำให้คนพิการเราเติมโตมาได้จนถึงวันนี้นะครับ ก็อาจจะต้องมีการปรับปรุงแก้ไขกฎหมายบางเรื่องที่สอดคล้องกับโลกยุคใหม่ ท่านนายกรัฐมนตรี เรื่องนี้นะครับ แล้วก็อยากจะแจ้งข่าวนะครับ กับเพื่อนคนพิการว่ากระทรวงการพัฒนาสังคม ได้จัดประชุมนโยบายเรื่องสวัสดิการภายใต้รัฐมนตรีจุติ ก็เตรียมเสนอเรื่องเบี้ยคนพิการถ้วนหน้า 1,000 บาท ก็ถือว่าเป็นความหวังอีกอันหนึ่ง ก็ถือว่าเป็นจำนวนไม่มากนัก แต่ก็เป็นความท้าทายขององค์กรคนพิการ ก็ขอขอบพระคุณทุกหน่วยงาน และเป็นกำลังใจให้เพื่อคนพิการ ที่องค์การคนพิการพร้อมร่วมมือกับกระทรวงการพัฒนาสังคมและความมั่นคงของมนุษย์ ขอบพระคุณมากครับ</w:t>
      </w:r>
    </w:p>
    <w:p>
      <w:pPr>
        <w:pStyle w:val="BodyText"/>
      </w:pPr>
      <w:r>
        <w:t xml:space="preserve">(คุณภัทรวดี) ขอขอบพระคุณท่านชูศั นายกสมาคมสภาคนพิการทุกประเภทแห่งประเทศไทย ที่ให้การอ่านสาส์นคนพิการสากล ประจำปี 2564 ค่ะ ลำดับถัดไปนับเป็นห้วงเวลาที่สำคัญของการจัดงานวันคนพิการสากล ประจำปี 2564 ในวันนี้ ดิฉันขอเรียนเชิญท่านศรั อธิบดีกรมส่งสริมและพัฒนาคุณภาพชีวิตคนพิการ ขึ้นกล่าวรายงานต่อท่านประธานในพิธี ขอเรียนเชิญค่ะ กราบเรียนท่านอธิบดี ความมั่นคงของมนุษย์ค่ะ ในนามของผู้จัดงานวันคนพิการสากล ประจำปี 2564 ขอกราบเรียนท่านรัฐมนตรีว่าการกระทรวงการพัฒนาสังคมและความมั่นคงของมนุษย์ ท่านจุติ ไกรฤกษ์ เป็นอย่างสูง ที่ท่านให้เกียรติมาเป็นประธานในวันนี้นะคะ สืบเนื่องจากองค์การประชาชาติได้กำหนดให้ธันวาคม ของทุกปีเป็นวันคนพิการสากล ชวนให้ประเทศสมาชิกร่วมจัดกิจกรรมและส่งเสริมเกี่ยวกับคนพิการ และให้โอกาสกับคนพิการได้มีส่วนร่วมในกิจกรรมในสังคมอย่างสร้างสรรค์และเสมอภาคกับคนทั่วไป โดย 2564 นี้ องค์การสหประชาชาติได้มีกำหนดการ คือ Leadership and participation of persons with disabilities toward an inclusive, accessible and sustainable post-COVID-19 worldand sustainable post-COVID-19 world คนพิการร่วมนำความเปลี่ยนแปลง เพื่อการเข้าถึงโดยสะดวกถ้วนหน้า หลัง COVID-19 อย่างยั่งยืนนะคะ การแพร่ระบาดของไวรัสโคโรนา 2019 คนพิการที่เป็นกลุ่มเปราะบางนี่ จะได้รับผลกระทบจากการแพร่ระบาดของเชื้อไวรัสโคโรนาทั้งทางตรงและทางอ้อม โดยในปีที่ผ่านมากระทรวงการพัฒนาสังคมและความมั่นคงของมนุษย์ ได้ร่วมกับองค์กรเครือข่าย ทั้งภาคประชาสังคมนะคะ ในการช่วยเหลือเยียวยาจากสถานการณ์ COVID ทั้งในการสาธารณสุขและการส่งเสริมให้คนพิการเข้าถึงระบบสาธารณสุขอย่างทั่วถึง สนามแล้วก็ศูนย์พักคอยสำหรับคนพิการ ให้คนพิการสามารถเข้าถึงวัคซีน พักชำระหนี้ ประกอบอาชีพและให้กู้ยืมเงินจากกองทุนส่งเสริมและพัฒนาคุณภาพชีวิตคนพิการในกรณีฉุกเฉิน เพื่อประกอบอาชีพในสภาวะวิกฤต COVID-19 เป็นต้น ในวันคนพิกประจำปี 2564 ในวันนี้นะคะ กิจกรรมในงานก็ประกอบไปด้วย การแถลงการณ์จาก ฯพณฯ นายกรัฐมนตรี การอ่านสาส์นจากผู้แทนองค์การสหประชาชาติ และนายกสมาคมสภาคนพิการทุกประเภทแห่งประเทศไทย และมีการปาฐกถาพิเศษ Next Step ก้าวเข้าไปข้างหน้าอย่างเท่าเทียม การพัฒนาสังคมและความมั่นความคงของมนุษย์ แล้วก็มีแอปพลิเคชันบัตรประจำตัวคนพิการดิจิทัลเพื่อสร้างแรงบันดาลใจให้กับคนพิการ และนอกจากนี้ยังมีการมอบโล่เกียรติคุณเพื่อให้กำลังใจคนพิการต้นแบบและองค์กรหน่วยงานที่สนับสนุนงานด้านคนพิการทั้งหมด 225 รางวัล ทั้งนี้ในบริเวณงานจะมีการจัดนิทรรศการที่แสดงให้เห็นนวัตกรรมดิจิทัลและนวัตกรรมด้านการส่งเสริมอาชีพคนพิการค่ะ การจัดงานครั้งนี้จะเป็นการจัดงานในลักษณะ brid Event อาคารกรมพัฒนาสังคมและพัฒนาสวัสดิการของกระทรวงการพัฒนาสังคมและความมั่นคงของมนุษย์ ระบบออนไลน์ ซึ่งขณะนี้นี่มีผู้เข้าร่วมรับชมจำนวนประมาณเกือบ 2,000 คน ในโอกาสนี้ขออนุญาตเรียนเชิญท่านรัฐมนตรีว่าการกระทรวงสังคมและการพัฒนาสังคมและความมันคงของมนุษย์ ประจำปี 2564 และปาฐกถาพิเศษ Next Step ก้าวไปข้างหน้าบัตรประจำตัวคนพิการดิจิทัล รับฟังการสร้างแรงบันดาลใจ กราบขอบพระคุณ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จุติ) กราบเรียนคุณ Gita และท่านนายกสมาคมสภาคนพิการทุกประเภทแห่งประเทศไทย ท่านผู้บริการกระทรวงพัฒนาสังคมและความมั่นคงของมนุษย์ ท่านบริหารส่วนราชการ และผู้บริหารองค์กรเอกชน ผู้นำองค์กรด้านคนพิการ พี่น้องคนพิการและผู้มีเกียรติทุกท่านคำกล่าวเปิดและสุนทรพจน์ของผมนี้ มีหลายหน้า แต่ว่าผมคิดว่าทุกคนคงจะเบื่อ เพราะผมจะเป็นคนที่ 5 ที่จะมาพูดบนเวทีนี้ ฉะนั้น ผมอยากจะกล่าวสั้น ๆ ถึงทุก ๆ ท่าน โดยเฉพาะอย่างยิ่ง กับตัวแทนของสหประชาชาติ วันพิการสากลนั้น กระทรวงการพัฒนาสังคมและความมั่นคงของมนุษย์ เป็นตัวแทนรัฐบาลทำงาน เราไม่ได้ทำเฉพาะวันครบรอบ เราทำด้วยจิตสำนึกทุก ๆ วัน ประการที่ 2 อยากจะบอกว่าผลงานทุกคนพูดให้ท่านฟังหมดแล้วนี่ ก็จะบอกว่าผลงานนั้น ความสำเร็จนั้น เป็นตัวแทนคำพูดของกระทรวง พม. เราจะทำมากกว่าที่เราพูด ข้อที่ 3 เชื่อว่าสิ่งที่เราทำด้วยจิตสำนึก ก็คือการมีส่วนร่วมการเข้าถึง และก็ความยั่งยืน เป็นหัวใจของความสำเร็จในงานที่เราทำ ดังนั้นที่ทุกคนมาพบกันทุกปีไม่ใช่เรื่องบังเอิญ แต่ว่ามาด้วยจิตสำนึกที่ว่าเราต้องทำต่อ มีภารกิจอีกมากมาย วันนี้ท่านกับพบมาเจอกันไม่ใช่เรื่องบังเอิญ เป็นโชคชตาฟ้าลิขิต ก็อยากจะบอกว่า ถึงแม้ผลงานของกระทรวง พม. กระทรวงพัฒนาสังคมและความมั่นคงของมนุษย์จะทำมามากมายอย่างที่นายกสมาคนฯ ได้พูด แต่ผมคิดว่ายังไม่พอ เพราะว่าพระเจ้านั้นได้ส่งสัญญาณให้ผม เพราะว่าปีที่ผ่านมานั้นผมต้องขึ้นรถเข็น วิลแชร์นี่ ประมาณ 8 เดือนให้ได้รับซึมซับว่ามียังมีอะไรที่ต้องทำอีกมากสำหรับพวกเราคนพิการเหล่านี้ อย่างนั้นผมขอบพระคุณทุกท่านนะครับ ที่มีน้ำใจ แล้วก็มีความปราถนาดี และหวังว่าองค์การสหประชาชิต ภาคประชาชน องค์กรเอกชน จะยังเป็นหุ้นส่วนของเราในการทำงานเพื่อผลสำเร็จนี้อยู่ และขอขอบคุณในความร่วมมือที่ผ่านมา และหวังว่าในอนาคตเราจะร่วมมือกันทำต่อไป ว่าเรานั้นจะทำงานด้วยจิตสำนึก ก็ขออวยพรจากพระเจ้าสิ่งที่ท่านนับถือทั้งหลาย ขอให้ท่านอยู่รอดปลอดภัยมีชีวิตที่มีความสุขและขอให้ร่วมกันทำงานด้วจิตสำนึกเพื่อผลสำเร็จของทุกคนครับ ขอบพระคุณ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เพลงรบ) กราบขอบพระคุณท่านรัฐมนตรีว่าการกระทรวงการพัฒนาสังคมและความมั่นคงของมนุษย์ เป็นอย่างสูงนะครับ ที่ได้กรุณากล่าวเปิดและก็รวมถึงได้บอกเล่าถึงความดีงามของกระทรวงพัฒนาสังคมและความมั่นคงของมนุษย์ ที่ได้ดำริและดำเนินการทำในครั้งนี้ แน่นอนว่าทุกผลงานเป็นที่ประจักษ์ และทุกผลงานเป้นผลงานที่มาจากความตั้งใจที่แท้จริง และอย่างที่ท่านรัฐมนจรีได้นำเรียนไปนะครับ ว่าเราไม่ได้ทำเพราะหน้าที่แต่ทุกคนทำเพราะจิตสำนึกที่ดีนะครับ ขอเสียงปรบมือดัง ๆ ให้กับท่านรัฐมนตรีด้วยนะ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เพลงรบ) และขอเรียนเชิญท่านรัฐมนตรีนะครับ เพื่อที่เราจะนำเข้าสู่พิธีการเปิดงานอย่างเป็นทางการประจำปี 2564 นี้ รวมถึงนะครับ เราจะมาร่วมเปิดใช้งานแอปพลิเคชันบัตรประจำตัวคนพิกแบบดิจิทัลอย่างเป็นทางการอีกด้วยนะครับ และแน่นอนนะครับ ว่ารัฐบาลหรือผู้แทนรัฐบาลนั้นมิสามารถที่จะดำเนินการได้เพียงลำพัง แต่องค์ภร ภาคี เครือข่ายอีกมากมายที่เป็นกำลังสำคัญที่เข้ามาเติมเต็มสิ่งเหล่านี้เกิดขึ้นมาได้นั่นเองครับ โอกาสนี้นะครับ ผมขอเรียนเชิญท่านพัชรี อาระยะกุล ปลัดกระทรวงการพัฒนาสังคมและความมั่นคงของมนุษย์ บนเวทีนะครับ วันนี้เราจะร่วมกันเปิดด้วยกันนะครับ และท่านที่ 2 นะครับ ขอเรียนเชิญ Ms. Gita Sabharwal นะครับ ขอเรียนเชิญท่าน ชูศักดิ์ จันทยานนท์ นายกสมาคมสภาคนพิการทุกประเภทแห่งประเทศไทยครับ ท่านพงษ์สวาท กายอรุณสุทธิ์ รองเลขาธิการคณะกรรมการกฤษฎีกา รักษาราชการแทนผู้อำนวยการ สำนักงาน ป.ย.ป ศรัญญา เสนอใจขอเรียนเชิญครับ และทุกท่านที่อยู่บนเวทีนี้นะครับ เป็นบุคคลที่เรียกได้ว่าสง่างามทั้งการปฏิบัติและความมุ่งมั่นตั้งใจ เนื่องจากสิ่งเหล่านี้ได้เกิดขึ้นมาได้นั้น มาจากความร่วมไม่ร่วมมือ กำลังใจที่จะมอบความตั้งใจที่มอบสิ่งเหล่านี้ให้แก่สังคมนั่นเองครับ และในขณะนี้นะครับ ทุกท่านอยู่บนเวทีเรียบร้อยแล้วนะครับ เราจะเข้าสู่การเปิดอย่างเป็นทางการนะครับ วันคนพิการประจำปี 2564 นะครับ เรียกได้ว่า นอกจากวันนี้จะเป็นวันเปิดพิธีแล้ว เรายังจะมาเรียนรู้ร่วมกันและเราจะมาเปิดตัวแอปพลิเคชันบัตรพิการแบบดิจิทัลด้วยครับ</w:t>
      </w:r>
    </w:p>
    <w:p>
      <w:pPr>
        <w:pStyle w:val="BodyText"/>
      </w:pPr>
      <w:r>
        <w:t xml:space="preserve">(คุณภัทรวดี) ใช่ค่ะ และเป็นการสร้างการมีส่วนร่วมของทุกคนนะคะ ขอให้ผู้ชมที่ชมผ่านวิดีโอคอนเฟอร์เร้นนะคะ ให้ร่วมกันกด Reaction ค่ะ ร่วมเป็นส่วนหนึ่งของงานคนพิการสากลในวันนี้ และเมื่อทุกท่านพร้อมกันแล้วนะคะ เราจะมาร่วมนับถอยหลังเพื่อเข้าสู่การเปิดงานวันคนพิการสากลประจำปี 2564 และแอปพลิเคชันบัตรประจำตัวคนพิการดิจิทัลกันเลยค่ะ</w:t>
      </w:r>
    </w:p>
    <w:p>
      <w:pPr>
        <w:pStyle w:val="BodyText"/>
      </w:pPr>
      <w:r>
        <w:t xml:space="preserve">(คุณเพลงรบ) ถ้าพร้อมแล้วนะครับ เรามาร่วมกันนับถอยหลังพร้อมกัน ผู้ที่อยู่ในงาน และผู้ที่อยู่ทางบ้านนะครับ พร้อมกันเลยครับ 5 4 3 2 1 ขอเรียงปรบมือด้วย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เพลงรบ) ขอเรียนเชิญท่านประธานนะครับ แตะไปที่แอปพลิเคชันของเรานะครับ ถือว่าเป็นสัญลักษณ์จุดเริ่มต้นที่รัฐบาลได้เล็งเห็นถึงความสำคัญ และร่วมมุ่งมั่นตั้งใจ ไม่ใช่แค่เพียงกระทรวง พม. เท่านั้น แต่มีอีกหลายองค์กร</w:t>
      </w:r>
    </w:p>
    <w:p>
      <w:pPr>
        <w:pStyle w:val="BodyText"/>
      </w:pPr>
      <w:r>
        <w:t xml:space="preserve">(คุณภัทรวดี) ร่วมมือกัน</w:t>
      </w:r>
    </w:p>
    <w:p>
      <w:pPr>
        <w:pStyle w:val="BodyText"/>
      </w:pPr>
      <w:r>
        <w:t xml:space="preserve">(คุณเพลงรบ) ถูกต้องครับ และทำให้วันนี้เกิดขึ้น ขอเสียงปรบมือดัง ๆ อีกครั้งครับ</w:t>
      </w:r>
    </w:p>
    <w:p>
      <w:pPr>
        <w:pStyle w:val="BodyText"/>
      </w:pPr>
      <w:r>
        <w:t xml:space="preserve">(คุณภัทรวดี) ขอเชิญแขกผู้มีเกีรยตินะคะ เรียนเชิญขึ้นบนเวทีได้เลยค่ะ</w:t>
      </w:r>
    </w:p>
    <w:p>
      <w:pPr>
        <w:pStyle w:val="BodyText"/>
      </w:pPr>
      <w:r>
        <w:t xml:space="preserve">(คุณเพลงรบ) ขอเรียนเชิญชุดที่ 1 นะครับ แถวแรกของเรา</w:t>
      </w:r>
    </w:p>
    <w:p>
      <w:pPr>
        <w:pStyle w:val="BodyText"/>
      </w:pPr>
      <w:r>
        <w:t xml:space="preserve">(คุณภัทรวดี) แถวแรก ใช่ค่ะ</w:t>
      </w:r>
    </w:p>
    <w:p>
      <w:pPr>
        <w:pStyle w:val="BodyText"/>
      </w:pPr>
      <w:r>
        <w:t xml:space="preserve">(คุณเพลงรบ) ผู้บริการของเรา ขอเรียนเชิญครับ</w:t>
      </w:r>
    </w:p>
    <w:p>
      <w:pPr>
        <w:pStyle w:val="BodyText"/>
      </w:pPr>
      <w:r>
        <w:t xml:space="preserve">(คุณภัทรวดี) ขอเรียนเชิญทุกท่านถ่ายรูปเพื่อเป็นการ</w:t>
      </w:r>
    </w:p>
    <w:p>
      <w:pPr>
        <w:pStyle w:val="BodyText"/>
      </w:pPr>
      <w:r>
        <w:t xml:space="preserve">(คุณเพลงรบ) แสดงสัญลักษณ์ ว่าวันนี้นะครับ เราได้รับกำลังใจ รับความร่วมไม้ร่วมมืออย่างแน่นแฟ้นจากทุก ๆคน แน่นอนนะครับ ว่าวันนี้เกิดขึ้นได้ไม่ได้มีแค่คนใดคนหนึ่ง แต่เป็นพวกเราทุกคน</w:t>
      </w:r>
    </w:p>
    <w:p>
      <w:pPr>
        <w:pStyle w:val="BodyText"/>
      </w:pPr>
      <w:r>
        <w:t xml:space="preserve">(คุณภัทรวดี) ใช่ค่ะ เรียกว่าเป็นงานที่รวมน้ำจิต น้ำใจเดียวกับ เพื่อสร้างสรรค์ส่งต่อพลังและสร้างความหวังให้คนพิการทั่วประเทศค่ะ</w:t>
      </w:r>
    </w:p>
    <w:p>
      <w:pPr>
        <w:pStyle w:val="BodyText"/>
      </w:pPr>
      <w:r>
        <w:t xml:space="preserve">(คุณเพลงรบ) ผมเชื่อว่าบนเวที ณ ขณะนี้ เป็นรอยยิ้มแห่งความปิตินะครับ ที่ได้รังสรรค์ออกมาเป็นรอยยิ้มที่เรียกว่า</w:t>
      </w:r>
      <w:r>
        <w:t xml:space="preserve">“</w:t>
      </w:r>
      <w:r>
        <w:t xml:space="preserve">หวานทะลุแมสก์</w:t>
      </w:r>
      <w:r>
        <w:t xml:space="preserve">”</w:t>
      </w:r>
      <w:r>
        <w:t xml:space="preserve"> </w:t>
      </w:r>
      <w:r>
        <w:t xml:space="preserve">กันเลยครับ ขอเสียงปรบมือให้กับท่านผู้บริหารทุก ๆ ท่าน ทุก ๆ องค์กรด้วย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เพลงรบ) และขอเรียนเชิญชุดที่ 2 นะครับคุณแหม่มครับ เป็นเครือข่ายและสมาคมคนพิการครับ ขอเรียนเชิญครับ ชุดที่ 1 นะครับ ท่านยังอยู่บนเวทีกับเรา เพื่อที่เรียกได้ว่าเป็นอีกหนึ่งพลังที่ทำให้เห็นว่าภาพที่จะถูกบันทึกในวันนี้เป็นความร่วมไม้ร่วมมือจากทุก ๆ ท่านนั่นเองนะครับ ชุดที่ 1 นะครับ และชุดถัดมาก็จะเป็นเครือข่ายทำไมถึงเป็นเครือข่าย เพราะว่าจริง ๆ แล้ว การที่ดำริหรือดำเนินการด้านคนพิการไม่ได้มีแค่คนพิการเท่านั้น ยังมีอีกหลายบุคคล หลากหลายองค์กร หรือหลากหลายประเทศ ที่ได้ร่วมไม้ร่วมมือกันนั่นเองนะครับ เดี๋ยวจะขออนุญาตจัดเฟรมนิดหนึ่งนะครับ เพื่อให้ได้ภาพที่สวยงาม ที่สำคัญนะครับ วันนี้ต้องขอบพระคุณดัง ๆ เลย พี่น้องสื่อมวลชนนะครับ ที่ให้ความสำคัยทุก ๆ ปีเลยทีเดียว ให้ความสำคัญในการขยายภาพขยายความ ขยายข่าว ให้สังคมได้รับรู้ว่าคนพิการของเรานั้นมีการพัฒนาด้านใดบ้าง และอะไรบ้างที่เข้าใจร่วมกันด้วยนะครับ ตอนนี้จะเป็นแถวตัว U ด้านบนนะครับ</w:t>
      </w:r>
    </w:p>
    <w:p>
      <w:pPr>
        <w:pStyle w:val="BodyText"/>
      </w:pPr>
      <w:r>
        <w:t xml:space="preserve">(คุณภัทรวดี) ยิ้มหวาน ๆ ได้เลยนะคะ พี่ ๆ ตากล้องคอยจับภาพออกสู่วงกว้างนะคะ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(คุณภัทรวดี) อันนี้ดิฉันเห็นว่าไม่ใช่มีแค่ใบไม้ ไม่ใช่มีแค่ลำต้น แต่รากนั้นเป็นสิ่งสำคัญค่ะ ซึ่งรากนั้นจะทำให้ฐานต้นไม้แข็งแรง แล้วก็อุดมสมบูรณ์ได้ ก็ต้องมีเครือข่าวนั่นเอง</w:t>
      </w:r>
    </w:p>
    <w:p>
      <w:pPr>
        <w:pStyle w:val="BodyText"/>
      </w:pPr>
      <w:r>
        <w:t xml:space="preserve">(คุณเพลงรบ) ครับผม ต้องเรียกว่าขอบคุณต้นไม้ทุก ๆ ต้น รากแก้วที่สำคัญทุก ๆ ราก และคนพิการไทยได้เข้าถึงสิทธิ์อย่างทั่วถึงและเป็นธรรมนะครับ ขอเสียงปรบมือให้ชุดที่ 2 ด้วยนะครับ</w:t>
      </w:r>
    </w:p>
    <w:p>
      <w:pPr>
        <w:pStyle w:val="BodyText"/>
      </w:pPr>
      <w:r>
        <w:t xml:space="preserve">[เสียงปรบมือ] ยังขอเรียนเชิญชุดแรกอยู่บนเวทีก่อน แล้วก็ขออนุญาตเรียนเชิญชุดที่ 3 นะครับ เป็นผู้บริหาร พม. นะครับ</w:t>
      </w:r>
    </w:p>
    <w:p>
      <w:pPr>
        <w:pStyle w:val="BodyText"/>
      </w:pPr>
      <w:r>
        <w:t xml:space="preserve">(คุณภัทรวดี) กราบเรียนเชิญทุกท่านค่ะ</w:t>
      </w:r>
    </w:p>
    <w:p>
      <w:pPr>
        <w:pStyle w:val="BodyText"/>
      </w:pPr>
      <w:r>
        <w:t xml:space="preserve">(คุณเพลงรบ) ขอเรียนเชิญนะครับ</w:t>
      </w:r>
    </w:p>
    <w:p>
      <w:pPr>
        <w:pStyle w:val="BodyText"/>
      </w:pPr>
      <w:r>
        <w:t xml:space="preserve">(คุณภัทรวดี) ชุดที่ 2 ค่ะ</w:t>
      </w:r>
    </w:p>
    <w:p>
      <w:pPr>
        <w:pStyle w:val="BodyText"/>
      </w:pPr>
      <w:r>
        <w:t xml:space="preserve">(คุณเพลงรบ) ชุดที่ 1 นะครับ ก็ขออนุญาตอยู่บนเวทีสักครู่หนึ่งนะครับ เพื่อเก็บภาพกับผู้เข้าร่วมชุดที่ 3 ซึ่งเป็นผู้เข้าร่วมจากกระทรวงการพัฒนาสังคมและความมั่นคงของมนุษย์นะครับ</w:t>
      </w:r>
    </w:p>
    <w:p>
      <w:pPr>
        <w:pStyle w:val="BodyText"/>
      </w:pPr>
      <w:r>
        <w:t xml:space="preserve">(คุณภัทรวดี) ได้ค่ะ ณ ตอนนี้เดี๋ยวจัดเฟรมนะคะ เขยิบชิด ๆ กันไหล่ซ้อนไหล่นะคะ ค่ะ ตอนนี้ทีมงานขออนุญาตจัดเฟรมเพื่อที่จะถ่ายภาพร่วมกันนะคะ</w:t>
      </w:r>
    </w:p>
    <w:p>
      <w:pPr>
        <w:pStyle w:val="BodyText"/>
      </w:pPr>
      <w:r>
        <w:t xml:space="preserve">(คุณเพลงรบ) บนนี้นะครับ เราได้เห็นภาคีทุก ๆ องค์กรนะครับ ที่มาร่วมงานในวันนี้นะครับ รวมถึงผู้บริการของกระทรวง และก็หน่วยงานอื่น ๆ ที่เป็นอีกส่วนที่สำคัญในการขับเคลื่อนและพัฒนางานในด้านคนพิการนะครับ</w:t>
      </w:r>
    </w:p>
    <w:p>
      <w:pPr>
        <w:pStyle w:val="BodyText"/>
      </w:pPr>
      <w:r>
        <w:t xml:space="preserve">(คุณภัทรวดี) ใช่ค่ะ นับว่าจากการที่เป็นบัตรประจำตัวคนพิการที่เป็นสมุดนะคะ มาเป็นบัตร และตอนนี้เป็น Mobile Application แล้วนะคะ เพื่อให้ทุกคนได้เข้าถึงอย่างเท่าเทียมและเป็นธรรมค่ะ ก็ขอบคุณทุก ๆ ท่านนะคะ ในวันนี้นะคะ ขอเสียงปรบมืออีกครั้งหนึ่งค่ะ ขอบพระคุณทุก ๆ ท่านนะครับ ผู้บริหารทุก ๆ คน องค์กรเครือข่ายทุก ๆ องค์กรด้วย ขอบพระคุณนะครับ</w:t>
      </w:r>
    </w:p>
    <w:p>
      <w:pPr>
        <w:pStyle w:val="BodyText"/>
      </w:pPr>
      <w:r>
        <w:t xml:space="preserve">(คุณภัทรวดี) และขอเรียนเชิญทุกท่านพักด้านล่างก่อนค่ะ จะสามารถใช้บัตรประจำตัวคนพิการดิจิทัลแบบเป็นทางการซึ่งเป็นการพัฒนาระบบการให้บริการ โดยความร่วมมือระหว่างสำนักงานขับเคลื่อนการปฏิรูปประเทศไทย ยุทธศาสตร์ชาติ และเป็นการสร้างความสามัคคีปรองดอง และพัฒนาคุณภาพชีวิตคนพิการและเข้าถึงสิทธิ์สวัสดิการได้อย่างรวดเร็วค่ะ</w:t>
      </w:r>
    </w:p>
    <w:p>
      <w:pPr>
        <w:pStyle w:val="BodyText"/>
      </w:pPr>
      <w:r>
        <w:t xml:space="preserve">(คุณเพลงรบ) แน่นอนครับ เมื่อพูดถึงบัตรประจำตัวคนพิการแบบดิจิทัลแล้ว เราจะไม่ทราบรายละเอียดไม่ได้ เป็นอีกหนึ่งเรื่องที่ผมเองอยากทราบเหมือนกันนะครับ</w:t>
      </w:r>
    </w:p>
    <w:p>
      <w:pPr>
        <w:pStyle w:val="BodyText"/>
      </w:pPr>
      <w:r>
        <w:t xml:space="preserve">(คุณภัทรวดี) ค่ะ</w:t>
      </w:r>
    </w:p>
    <w:p>
      <w:pPr>
        <w:pStyle w:val="BodyText"/>
      </w:pPr>
      <w:r>
        <w:t xml:space="preserve">(คุณเพลงรบ) แล้วในวันนี้เองนะครับ อยากขอนำทุกท่านนะครับ มารับฟังการสาธิตการใช้บัตรประจำตัวคนพิการแบบดิจิทัลนะครับ โดยวันนี้เราได้รับเกียรตินะครับ จากผู้แทน 2 องคซึ่งเรียกว่านอกจากจะมาให้ความเข้าใจและแนวทางการใช้แอปพลิเคชันที่ถูกต้อง และการเข้าถึงทุกสิทธิที่อยู่ในแอปพลิเคชัน 2 องค์กรใหญ่ ๆ นั่นเอง นั่นก็คือวันนี้เอง กระทรวง พม. นะครับ โดยการดำเนินการโดยกรมส่งเสริมและพัฒนาคุณภาพชีวิตคนพิการนั่นเองนะครับ</w:t>
      </w:r>
    </w:p>
    <w:p>
      <w:pPr>
        <w:pStyle w:val="BodyText"/>
      </w:pPr>
      <w:r>
        <w:t xml:space="preserve">(คุณภัทรวดี) เดี๋ยวตอนนี้งานยังไม่จบนะคะ ขอเชิญ… โอเค</w:t>
      </w:r>
    </w:p>
    <w:p>
      <w:pPr>
        <w:pStyle w:val="BodyText"/>
      </w:pPr>
      <w:r>
        <w:t xml:space="preserve">(คุณเพลงรบ) ครับผม และวันนี้ความตื่นเต้นครับ คุณแหม่ผมอยู่ในยุคทำบัตรประจำตัวคนพิการ ผมพนักงานคนหนึ่งของ พก. คือ กรมส่งเสริมฯ ตอนนั้นเป็นสำนักงานส่งเสริมคนพิการ ผมอยู่ตั้งแต่เริ่มทำบัตร เขียนมือ แล้วก็นำไปให้ท่านเลขา ท่านอธิบดีเซ็นต์ สู่บัตรแบบดิจิทัล ตื่นเต้นมาก</w:t>
      </w:r>
    </w:p>
    <w:p>
      <w:pPr>
        <w:pStyle w:val="BodyText"/>
      </w:pPr>
      <w:r>
        <w:t xml:space="preserve">(คุณภัทรวดี) ตื่นเต้นเพราะว่าอะไร เพราะว่าตอนนั่นนี่ ทำบัตรเป็นสมุดนะคะ และตอนนี้</w:t>
      </w:r>
    </w:p>
    <w:p>
      <w:pPr>
        <w:pStyle w:val="BodyText"/>
      </w:pPr>
      <w:r>
        <w:t xml:space="preserve">(คุณเพลงรบ) ครับผม แล้วตอนนี้เรามาทราบรายละเอียดกันเลยดีกว่าครับ บัตรแบบดิจิทัลที่เรากล่าวข้างต้น เป็นกันอย่างไรบ้างนะครับ</w:t>
      </w:r>
    </w:p>
    <w:p>
      <w:pPr>
        <w:pStyle w:val="BodyText"/>
      </w:pPr>
      <w:r>
        <w:t xml:space="preserve">(คุณภัทรวดี) ค่ะ</w:t>
      </w:r>
    </w:p>
    <w:p>
      <w:pPr>
        <w:pStyle w:val="BodyText"/>
      </w:pPr>
      <w:r>
        <w:t xml:space="preserve">(คุณเพลงรบ) แน่นอนครับ ว่ามีผู้เชี่ยวชาญเป็นหน่วยงานที่ร่วมกันขับเคลื่อนนะครับ ท่านแรกนะคะครับ ขอเรียนเชิญท่านพงษ์สวาท กายอรุณสุทธิ์ นะครับ รองเลขา ขับเคลื่อนปฏิรูปประเทศและความปรองดอง สำนักงาน ป.ย.ป. นั่นเองครับ ขอเสียงปรบมือด้ว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เพลงรบ) และอีก 1 ท่านนะครับ ขอเรียนเชิญท่านสราญภัทร อนุมัติราชกิจ อธิบดีกรมส่งสริมและพัฒนาคุณภาพชีวิตคนพิการ แอปพลิเคชันนี้ด้วยนะครับ ขอเสียงปรบมือครับ ขอเสียงปรบมือดัง ๆ ให้กับทั้ง 2 ท่านด้วยครับ และเรียนเชิญท่านแรกด้วยครับ การพัฒนาสังคมและความมั่นความคงของมนุษย์นะคะ และกระทรวง ท่านอธิบดีฯ ท่านผู้แทนสหประชาชาติ แล้วก็ท่านผู้มีเกียรติ ที่เข้าร่วมทั้งทางห้องประชุมแห่งนี้และออนไลน์ทุกท่านนะคะ รองเลขาธิการฤสดีกา รักษาร นะคะ ชื่อสำนักงานค่อนข้างที่จะยาวนะคะ ขอใช้อักษรย่อ ดิฉันยินดีแล้วก็รู้สึกเป็นเกียรติอย่างยิ่งนะคะ ที่ได้มาร่วมงานในวันคนพิการสากล ประจำปี 2564 ในวันนี้นะคะ ดิฉันในฐานะผู้อำนวยการ ป.ย.ป. ขอแสดงความมุ่งมั่นนะคะ ภายใต้วิสัยทัศน์ To be the partner ship ซึ่งวิศัยทัศน์ของสำนักงานเพื่อสร้างความเป็นไปได้ในการเปลี่ยนแปลงประเทศไปสู่เป้าหมายยุทธศาสตร์ชาติ 20 ปี ซึ่งการขับเคลื่อนและนำไปสู่เป้าหมาย ก็จะสอดคล้องกับประเด็นหลักของทาง UN นะคะ ที่จัดงานในปีนี้นะคะ ก็คือการสร้างความเปลี่ยนแปลงในการที่ให้คนพิการสามารถเข้าถึงอย่างเรื่องของข้อมูลต่าง ๆ สำนักงาน ป.ย.ป. เห็นนะคะ ถึงความสำคัญในการประสานความร่วมมือร่วมกับทางกระทรวง พม. หนึ่งในในโครงการสำคัญที่สำนักงาน ป.ย.ป. ประสบความสำเร็จ ก็คือการพัฒนาแอปพลิเค ในเรื่องของการทำบัตรประจำตัวคนพิการแบบดิจิทัลนะคะ จากเดิมที่เราเห็นว่าคนพิการมีความลำบากนะคะ ทั้งในเรื่องของการติตต่อกับหน่วยงานภาครัฐ การที่จะต้องรวบรวมข้อมูลต่าง ๆ นะคะ ในการที่จะเข้าถึงอะไรสักเรื่องหนึ่ง ปัจจุบันตอนนี้สำนักงาน ป.ย.ป. ก็ได้ใช้ในตัวของแอปพลิเคชันนะคะ นำฐานข้อมูลทั้งหมดนะคะ เข้าไปรวมเอาไว้ในบัตรประชาชน บัตรประจำตัวคนพิการดิจิทัลอันนี้นะคะ สามารถใช้บัตรอันนี้อันเดียวเข้าถึงข้อมูลในทุก ๆ เรื่องได้ซึ่งก็จะเป็นการอำนวยความสะดวกให้กับคนพิการนะคะ ในการที่จะเข้าไปดูข้อมูลต่าง ๆ นะคะ หลักในการที่เขามาผลักดันในเรื่องนี้นี่เนื่องจากว่าเป็นการดำเนินการกับทางกรมส่งเสริมและพัฒนาในการที่จะนำนวัตกรรม เทคโนโลยีต่าง ๆ มาใช้ให้คุ้มค่ามากที่สุดนะคะ แล้วก็อยู่ภายใต้หลักการอำนวยความสะดวก เพื่อให้เกิดความเสมอภาคนะคะ ขจัดการเลือกการปฏิบัติโดยไม่เป็นธรรม เราเลือกปฏิบัติโดยเป็นธรรม เพื่อส่งเสริมให้คนพิการสามารถที่จะเข้าถึงนะคะ แล้วก็สามารถที่จะมีคุณภาพชีวิตที่ดีขึ้นได้ อันนี้เป็นสิ่งที่เราต้องเริ่มดำเนินการนะคะ ต้องเร่งดำเนินการกระทำในเรื่องนี้นะคะ เพื่อเป็นหลักประกันสังคมให้เกิดขึ้นนะคะ ภายใต้หลักการคุ้มครองศักดิ์ศรีความเป็นมนุษย์ตามที่รัฐธรรมนูญได้บัญญัติไว้ ก็ขอกราบขอบพระคุณค่ะ</w:t>
      </w:r>
    </w:p>
    <w:p>
      <w:pPr>
        <w:pStyle w:val="BodyText"/>
      </w:pPr>
      <w:r>
        <w:t xml:space="preserve">[เสียงปรบมือ] // เรียนท่านรัฐมนตรีว่าการกระทรวงการพัฒนาสังคมและความมั่นคงของมนุษย์ ท่านผู้แทนสหประชาชาติ สภาคนพิการทุกประเภทแห่งประเทศไทย กรมพัฒนาและความมั่นคงของมนุษย์ แขกผู้มีเกียรติทุกท่านนะคะ กระทรวงการพัฒนาสังคมและความมั่นคงของมนุษย์ กรมส่งเสริมและพัฒนาคุณภาพชีวิตคนพิการ ซึ่งเป็นหน่วยงานหลักในการดำเนินภารกิจในช่วยเหลือ คุ้มครองสวัสดิการรวมถึงการสร้างโอกาสและความเสมอภาคแก่คนพิการ เพื่อให้คนพิการได้รับสิทธิสวัสดิการอย่างรวดเร็วทั่วถึงแล้วก็เท่าเทียมนะคะ ซึ่งเราก็ตระหนักว่ายังมีคนพิการอยู่จำนวนหนึ่งที่มีความยากลำบาก ในการที่จะมาจดทะเบียนเพื่อจะมีบัตรประจำตัวคนพิการนี่ ไม่สามารถมีบัตรประจำตัวคนพิการนั่น จะทำให้ท่านเหล่านั้นนี่ ไม่มีสิทธิ ไม่สามารถที่จะเข้าถึงสิทธิ์ที่รัฐหาให้ได้ ไม่ว่าจะเป็น พยาบาล การศึกษา สังคม อาชีพ และก็ด้านอื่น ๆ นะคะ รัฐบาลก็ได้มีการบรรจุในเรื่องการปฏิรูปการขึ้นทะเบียนคนพิการ ทางกรมได้พัฒนา ซึ่ง 1 ในเป้าหมายหลัก ระบบเพื่อยกระดับการบริการคนพิการภายในปี 2565 และด้วยประกอบด้วยกับสถานการณ์วิกฤต COVID-19 ที่ผ่านมา ก็เป็นตัวเร่งอีกตัวหนึ่งนะคะ ที่ทำให้วิถีชีวิตคนนี่เปลี่ยนไป ทำให้เราต้องนำเทคโนโลยีมาใช้มากขึ้น ความร่วมมือระหว่างสำนักงาน ป.ย.ป. และกรมส่งเสริมและพัฒนาคุณภาพชีวิตคนพิการ ในการที่จะพัฒนาแอปพลิเคชันบัตรประจำตัวคนพิการแบบดิจิทัลนี่ จะช่วยให้คนพิการเข้าถึงสิทธิ์ได้อย่างรวดเร็ว แล้วก็เท่าเทียม ซึ่งเป็นหนึ่งในการเปลี่ยนแปลง เพื่อการเข้าถึงโดยสะดวกก้าวไปข้างหน้าอย่างเท่าเทียม หลัง COVID-19 อย่างยั่งยืน ขอบพระคุณ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ภัทรวดี) ขอบพระคุณท่านผู้อำนวยการสำนักงาน ป.ย.ป. และ อธิบดีกรมส่งสริมและพัฒนาคุณภาพชีวิตคนพิการเป็นอย่างสูงนะคะ ที่ได้แสดงให้เห็นถึงความร่วมมืออันดีค่ะ ที่จะส่งเสริมให้คนพิการได้มีชีวิตที่ดีขึ้นและวันนี้เราจะมาดูกันนะคะ ว่าแอปพลิเคชันบัตรประจำตัวคนพิการนั้นมีการใช้งานอย่างไรบ้าง ดิฉันขอเรียนเชิญท่านศุภฤกษ์ ภู่พงศ์ศักดิ์ รักษาราชการแทนรองผู้อำนวยการสำนักงาน ป.ย.ป เพื่อมาเล่าความน่าสนใจของฟังก์ชันในการใช้งาน</w:t>
      </w:r>
    </w:p>
    <w:p>
      <w:pPr>
        <w:pStyle w:val="BodyText"/>
      </w:pPr>
      <w:r>
        <w:t xml:space="preserve">(คุณเพลงรบ) ครับ และในโอกาสเดียวกันนี้ขอบพระคุณทั้ง 2 ท่านที่ให้ข้อมูลแนวทางการขับเคลื่อน ขอเสียงปรบมือให้ท่านอธิบดีฯ และท่านรักษาราชการฯ ด้วยนะครับ ขอบพระคุณ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ภัทรวดี) ค่ะ</w:t>
      </w:r>
    </w:p>
    <w:p>
      <w:pPr>
        <w:pStyle w:val="BodyText"/>
      </w:pPr>
      <w:r>
        <w:t xml:space="preserve">(คุณเพลงรบ) ขอเรียนเชิญและขอเรียงปรบมือด้วยครับ อีก 1 รอบนะครับ</w:t>
      </w:r>
    </w:p>
    <w:p>
      <w:pPr>
        <w:pStyle w:val="BodyText"/>
      </w:pPr>
      <w:r>
        <w:t xml:space="preserve">[เสียงปรบมือ] สวัสดีครับท่านรัฐมนตรีและแขกผู้มีเกียรติทุกท่านนะครับ ผมมีความภูมิภาคนะครับ ที่ได้มีโอกาสมาแนะนำงานมันเป็นการร่วมมือระหว่างกระทรวงการพัฒนาสังคมและความมั่นคงของมนุษย์ กรมส่งเสริมและพัฒนาคุณภาพชีวิตคนพิการ และสำนักงาน ป.ย.ป. บัตรประจำตัวคนพิการ เพื่อเป็นการอำนวยความสะดวกในการเข้าถึงสวัสดิการและการให้บริการของภาครัฐได้อย่างง่ายดายมากยิ่งขึ้น ซึ่งท่านนายกรัฐมนตรีได้บอกในตอนต้นแล้วว่านี่เป็นครั้งแรกของประเทศไทย และเป็นประเทศแรก ๆ ในตะวันออกเฉียงใต้ ที่เป็นการพัฒนาแอปพลิเคชันตัวนี้ให้มีความสะดวก สำหรับการใช้งานระบบแอปพลิเคชันนี้นะครับ สามารถใช้งานได้อย่างง่ายดาย เพียงท่านกรอกหมายเลขบัตรประจำตัวบัตรประจำตัวประชาชน 13 หลัก พร้อมกับกรอกเลขวันเกิดของท่าน ท่านก็จะสามารถ Log in เข้าสู่ระบบได้ ในเมื่องล็อกอินเข้าสู่ระแบบแล้ว ก็จะพบกับข้อมูลสำคัญต่าง ๆ เริ่มต้นตั้งแต่บัตรประจำตัวคนพิการดิจิทัลนั้นนี่ถ้าท่านสังเกตจะเห็นว่ามีหน้าตาที่เหมือนกับบัตรแข็งที่ท่านพบอยู่ในปัจจุบัน แต่ที่พิเศษก็คือระบบนี้มีการเชื่อมโยงกับฐานข้อมูลทุกแห่งมาไว้ในแอปพลิเคชัน ทำให้ท่านสามารถที่จะได้รับสิทธิประโยชน์ต่าง ๆ ที่ท่านพึงจะได้รับจากบัตรแข็ง โดยที่ต่อไปนี้ท่านไม่มีความจำเป็นที่จะพกบัตรแข็งติดตัวอีกต่อไปนะครับผม นอกจากนี้แล้วนี่ในอนาคตทางกรมฯ ก็ได้วางแผนเพิ่มเติมสวัสดิการที่ท่านควรจะได้รับมาอีก โดยทางกรมฯ จะได้ไปเจรจากับภาคธุรกิจเอกชนต่าง ๆ เพิ่มสวัสดิการเข้ามาในบัตร เพียงท่านสแกนคิวอารืโค้ดที่อยู่หน้าบัตร ท่านก็จะสามารถรับสวัสดิการต่าง ๆ เหล่านั้นได้นะครับผม ไปดูฟังก์ชันอื่น ๆ นะครับผม เริ่มต้นตั้งแต่สิทธิประขั้นพื้นฐานที่ท่านพึงจะได้รับ ไม่ว่าจะเป็นด้านของการศึกษา การรักษาพยาบาล หรือสิทธิในการช่วยเหลืออื่น ๆ ท่านก็จะสามารถที่จะค้นหาสิทธิประโยชน์ต่าง ๆ เหล่านี้ได้ครับผม ในเรื่องของการค้นหางาน ซึ่งเดิมทีท่านอาจจะพบว่ามีปัญหาในการค้นหางานที่ว่าง ว่ามันมีอยู่ตรงไหนบ้าง หาไม่เจอกับความต้องการ ระบบนี้นี่ทำการแก้ไขปัญหาให้ท่าน โดยรวบรวมตำแหน่งงานที่ว่างทั้งหมดทั่วประเทศ ท่านสามารถที่จะค้นหางานที่ท่านอยู่ในภูมิลำเนานั้น ๆ ได้ หรือท่านอาจจะค้นหางาน ที่เป็นงานกลางของประเทศ ผ่านทางเว็บไซต์ไทยมีงานทำ หรือท่านอาจจะหางานที่มีลักษณะเฉพาะสำหรับคนพิการ ผ่านทางตลาดงานคนพิการ ทั้งหมดนี้รวบรวมมาไว้ให้ท่านแล้วเพื่อให้ท่านสามารถที่จะหางานได้ง่ายที่สุด นอกจากนี้แล้วหากท่านประสงค์ที่จะเป็นผู้ประกอบการเอง ทางระบบก็ได้มีการจัดทำฟังก์ชันขอรับการสนับสนุนทุนในการประกอบอาชีพผ่านทางกองทุนสนับสนุนคนพิการ ซึ่งจากเดิมท่านอาจจะต้องกรอกข้อมูลเพื่อที่จะขอรับการส่งเสริมนี้ผ่านระบบเอกสาร แต่เมื่อมีแอปพลิเคชันตัวนี้แล้ว ท่านสามารถกรอกข้อมูลผ่านทางระบบแอปพลิเคชัน ซึ่งข้อมูลทั้งหมดจะถูกส่งตรงไปยังกรมฯ เพื่อให้กรมฯ ได้ตรวจสอบและอนุมัติต่อไปนะครับผม นอกจากฟังก์ชันที่ผมได้เรียนให้ท่านได้ทราบแล้วนะครับ หากท่านต้องการความช่วยเหลือ ไม่ว่าจะเป็นความช่วยเหลือในเรื่องปกติทั่วไป หรือเรื่องช่วยเหลือเฉพาะสำหรับคนพิการ ระบบจำนำท่านไปยังสายตรงของทางกระทรวงฯ และสายตรงของทางกรมที่จัดให้อย่างพิเศษ ในกรณีที่ท่านต้องการที่จะเข้าพบกับเจ้าหน้าที่ เพื่อที่จะขอรับความช่วยเหลือได้โดยตรง ระบบจะสามารถนำทางท่านไปพบกับศูนย์บริการของทางกระทรวงซึ่งมีกระจายอยู่ทุก ๆ จังหวัด ทั่วประเทศ โดยจะนำทางท่านผ่านระบบ Google Map เจ้าหน้าที่ได้อย่างถูกต้องครับผม นอกจากนี้แล้วนี่ ทางกรมฯ จะยังไม่ให้ท่านพลาดในการรับข้อมูลข่าวสารที่จำเป็นสำหรับท่าน โดยกรมจะได้มีการจัดทำข่าวสารประชาสัมพันธ์และอัปเดตให้ท่านทราบต่อเนื่องด้วยครับ ทั้งหมดที่ว่ามานี้นะครับ พร้อมแล้วในการที่จะให้บริการท่านผ่านโทรศัพท์ ไม่ว่าจะเป็นระบบปฏิบัติการแอนดรอยด์ หรือ IOS เพียงท่านสแกน QR Code หรือพิมพ์คำค้นหา ไม่ว่าจะเป็น PWD บัตรคนพิการดิจิทัล ท่านก็จะสามารถพบกับแอปพลิเคชันนี้ได้อย่างทันทีนะครับผม ทั้งหมดที่ผมกล่าวมานี้นะครับผม ก็เป็นผลงานการปฏิรูปประเทศที่สำคัญของรัฐบาล ซึ่งเป็นความตั้งใจของรัฐบาลและท่านนายกรัฐมนตรี ในการที่จะพัฒนาคุณภาพชีวิตของประชาชนคนไทยให้ดีขึ้นนั่นเอง ขอบคุณมากครับ สวัสดีครับ</w:t>
      </w:r>
    </w:p>
    <w:p>
      <w:pPr>
        <w:pStyle w:val="BodyText"/>
      </w:pPr>
      <w:r>
        <w:t xml:space="preserve">(คุณเพลงรบ) ขอบคุณท่านศุภฤกษ์ ภู่พงศ์ศักดิ์ รักษาการแทนรองผู้อำนวยการสำนักงาน ป.ย.ป. การใช้งานแอปพลิเคชันบัตรประจำตัวคนพิการดิจิทัลในวันนี้นะคะ ถือว่เาป็นอีกก้าวหนึ่งที่สำคัยจริง ๆ ค่ะ ที่จะทำให้คนพิการนั้นเข้าถึงสิทธิได้อย่างรวดเร็วมากยิ่งขึ้น</w:t>
      </w:r>
    </w:p>
    <w:p>
      <w:pPr>
        <w:pStyle w:val="BodyText"/>
      </w:pPr>
      <w:r>
        <w:t xml:space="preserve">(คุณเพลงรบ) เรียกได้ว่ารู้ครบจบในแอปฯ เดียว ครบถ้วนจริง ๆ ขอบคุณแทนคนพิการด้วยนะครับ ขอเสียงปรบมือดัง ๆ อีกครั้งหนึ่ง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เพลงรบ) เราฟังเอง เราก็ตื่นตา ตื่นใจ ว้าวมากเลยนะครับ นอกจากมีแอปพลิเคชันดี ๆ แล้ว แน่นอนครับพลังบวกไม่ได้เกิดขึ้นจากรัฐบาลส่งเสริมเท่านั้น พลังบวกเกิดขึ้นจากหัวใจของเราเอง และพลังบวกที่เราจะนำมาให้ทุกท่านได้รับชม รับฟังในวันนี้ มาจากพลังบวกที่เรียกว่ามาจากหัวใจของคนพิการ พลังบวกนี้จะรังสรรสร้างสิ่งใดให้กับบุคคลทั่วไปและตระหนักได้บ้าง วันนี้เรามีสาวน้อยคิดบวก ผมเคยทำงานร่วมกับเธอมาหลากหลายงาน</w:t>
      </w:r>
    </w:p>
    <w:p>
      <w:pPr>
        <w:pStyle w:val="BodyText"/>
      </w:pPr>
      <w:r>
        <w:t xml:space="preserve">(คุณภัทรวดี) เช่นกันค่ะ</w:t>
      </w:r>
    </w:p>
    <w:p>
      <w:pPr>
        <w:pStyle w:val="BodyText"/>
      </w:pPr>
      <w:r>
        <w:t xml:space="preserve">(คุณเพลงรบ) เรียกว่าบวกพลัส พลัส พลัสเลยนะครับ ก่อนที่จะมาพบกับเธอ เรามารับชม VTR นี้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และขอเรียนเชิญทุกท่านพบกับน้องธันย์ ณิชชารีย์ และขอเสีนงปรบมือด้วย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ณิชชารีย์) สวัสดีค่ะ ธันย์นะคะ ธันย์เชื่อว่าใครหลายเมื่อปี 2554 นะคะ ธันย์เป็นคนที่ตามหาความฝันได้เดินทางไปเรียนต่อที่ประเทศสิงคโปร์ค่ะ แต่ก็เกิดจุดพลิกผันในชีวิตค่ะ อยู่ที่ประเทศสิงคโปร์ ช่วงอาทิตย์สุดท้ายก่อนที่จะเดินทางกลับไทยค่ะ ก็เกิดการเบียดเสียดกันมากขึ้นค่ะที่ทำให้ธันย์ตกลงไปในรางรถไฟฟ้า และหลังจากนั้นธันย์ตกลงไปที่รางรถไฟฟ้า ที่ตามมาก็คือรถไฟทับขาธันย์ทั้ง 2 ข้างค่ะ จุดเปลี่ยนนั้นทำให้ธันย์รู้จักคนพิแต่คำว่า</w:t>
      </w:r>
      <w:r>
        <w:t xml:space="preserve"> </w:t>
      </w:r>
      <w:r>
        <w:t xml:space="preserve">“</w:t>
      </w:r>
      <w:r>
        <w:t xml:space="preserve">คนพิการ</w:t>
      </w:r>
      <w:r>
        <w:t xml:space="preserve">”</w:t>
      </w:r>
      <w:r>
        <w:t xml:space="preserve"> </w:t>
      </w:r>
      <w:r>
        <w:t xml:space="preserve">สำหรับธันย์นี่มันอาจจะดูยากค่ะ แต่ธันย์ใช้เวลาในการปรับตัว เรียนรูกับมัน เรียนรู้ในการชีวิต จากจุดเริ่มต้นเล็ก ๆ การดำเนินชีวิตประจำวันทั่ว ๆ ไป จนกระทั่งการค้นหาข้อมูลต่าง ๆ เพื่อที่จะเข้าถึงคนพิการได้สิทธิและสวัสดิการด้านใดบ้าง หลังจากนั้นค่ะ ธันย์ก็ค่อย ๆ ที่จะเรียนรู้ พัฒนาตัวเอง จนกระทั่งจุดเปลี่ยนครั้งที่ 2 ก็เกิดขึ้นกับชีวิตธันย์ หลังจากที่โอกาสดูเหมือนตกลงมา เหมือนเรียนรู้ใหม่ต้องมาฝึกเดินใหม่ ต้องมาเริ่มต้นชีวิตแต่ธันย์ก็ได้เจอจุดเปลี่ยนครั้งที่ 2 ค่ะ มุมมองการใช้ชีวิตของธันย์เริ่มมีความสุขมากขึ้นกับการดำเนินชีวิต รู้และภาคภูมิใจกับการได้เป็นคนพิการ ได้เรียนรู้ศักยภาพที่ยังมีอยู่ ทำให้ธันย์ได้รับประราชทานขาเทียมคู่แรกของประเทศไทยค่ะ ซึ่งธันย์ก็ได้รับพระมหากรุณาธิคุณจากกรมสมเด็จพระ สยามบรมราชกุมารี ตั้งแต่วันนั้นค่ะ ธันย์ได้คิดเลยว่า จากที่เราเคยเดินได้ แล้วเราเดินไม่ได้ แล้วเรานั่งวีลแชร์ เมื่อได้รับพระราชทานขาเทียมคู่นี้นี่ ธันย์เริ่มต้นอย่างแรกเลยค่ะ เริ่มที่การศึกษา ธันย์เริ่มศึกษาข้อมูลค่ะ ว่าสิทธิคนพิการสามารถเข้าถึงการศึกษาด้านใดบ้าง โชคดีมากเลยค่ะที่ตอนนั้นภาครัฐได้ส่งเสริมการศึกษาด้านคนพิการ โอกาสค่ะ ได้รับทุนการศึกษาจนจบปริญญาตรี ธันย์ได้ศึกษาเรียนต่อที่คณะวรสารศาสตร์และสื่อสารมวลชน มหาวิทยาลัยธรรมศาสตร์ หลังจากจบปริญญษตรี ธันย์มองว่าศักยภาพของคนพิการจะไม่ได้หยุดอยู่ที่ปริญญาตรีเท่านั้น ธันย์คิดว่ามุมมองและทัศนคติต่าง ๆ ด้านการศึกษา ทำให้ธันย์สร้างความเปลี่ยนแปลงไม่ใช่แค่ของตนเอง และของคนพิการในประเทศไทยได้ ในปัจจุบันนี้ธันย์ได้ก้าวมาศึกษาในระดับปริญญาโทค่ะ ในสาขาจิตวิทยา ได้เรียนรู้และเข้าถึงการจ้างคนพิการของไทยมากขึ้น และโอกาสหลาย ๆ อย่างที่เข้ามาค่ะ ทำให้ธันย์ได้มีโอกาสไปทำกิจกรรมต่าง ๆ ไม่ว่าจะการไปบรรยาย การไปสร้างแรงบันดาลใจ รวมถึงการที่ได้มีโอกาสไปร่วมกับกลุ่มคนพิการในประเทศ ธันย์เชื่อว่ากลุ่มคนพิการในประเทศไทยค่ะ สามารถพัฒนาศักยภาพและเข้าถึงการศึกษาของตนเองหลาย ๆ ด้าน คนพิการไม่ได้ถูกข้อจำกัด ไม่ว่าจะเป็นด้านอาชีพ หรือว่าด้านใดก็ตาม เพราะว่าคนพิการมีสิทธิ์ในการเลือกค่ะ เพราะมีความสามารถและมีศักยภาพในการสร้างความเปลี่ยนแปลงได้ คนพิการไม่ได้ถูกจำกัดกรอบว่าจะต้องทำอาชีพนู้น ทำอาชีพนี้ แต่การศึกษาได้แค่ถึงระดับใด แต่ธันย์เชื่อว่าคนพิการมีศักยภาพของตัวเอง ประกอบอาชีพเป็นธุรกิจของตนเองได้ และที่สำคัญคนพิการก็สามารถสร้างการเปลี่ยนแปลง เป็นกระบอกเสียงสื่อสารให้กับใครหลาย ๆ คนได้ทราบได้ เพราะคนพิการไทยทุกคนนี่มัศักยภาพในการเปลี่ยนแปลงหลาย ๆ ด้าน และสิ่งที่ธันย์อยากขอบคุณมาก ๆ เลยที่เข้ามาช่วย ธันย์จำวินาทีแรกของการเซ็นเพื่อสมัครเป็นคนพิการของประเทศไทยครั้งแรกค่ะ นั้นทำให้ธันย์รู้ว่า จริง ๆ แล้วคนพิการไม่ใช่เพียงแค่การได้รับบัตรใบใหม่ที่แตกต่างจากคนทั่ว ๆ ไป แต่บัตรบัตรนี้ ทำให้ได้สิทธิ์ด้านการศึกษา ด้านการประกอบอาชีพ ในด้านของเทคโนโลยีต่าง ๆ ของประเทศไทยค่ะ และจากโอกาสที่ธันย์ได้บัตรในครั้งนั้นทำให้ธันย์ได้เข้าร่วมกับองค์กรมากมายในประเทศไทยมาจนถึงทุกวันนี้ ได้มีโอกาสเป็น use panal ของทาง UN ได้มีโอกาสทำงานหลาย ๆ ด้านของในประเทศไทยด้านคนพิการค่ะ และในหลาย ๆ ปีที่ผ่านมา ธันย์เชื่อเสมอว่า หลาย ๆ คนอาจจะบอกว่าเป็นสิ่งที่โชคร้ายในชีวิต แต่ธันย์เชื่อค่ะ ว่าสิ่งที่ธันย์เจอนี่ไม่ใช่โชคร้ายแต่เป็นสิ่งที่ธีนย์ได้เรียนรู้ ซึ่งน้อยคนมากค่ะ จะได้เรียนรู้ว่าชีวิตคนพิการเป็นอย่างไร และตอนนี้ค่ะ หลาย ๆ คนอาจจะคิดว่าคนพิการ ที่จะต้องยอมรับ และสู้ และใช้ชีวิตไปกับมัน แต่ธันย์อยากบอกไว้ตรงนี้ค่ะ ในวันคนพิการสากลในวันนี้ค่ะ คำว่า</w:t>
      </w:r>
      <w:r>
        <w:t xml:space="preserve"> </w:t>
      </w:r>
      <w:r>
        <w:t xml:space="preserve">“</w:t>
      </w:r>
      <w:r>
        <w:t xml:space="preserve">คนพิการ</w:t>
      </w:r>
      <w:r>
        <w:t xml:space="preserve">”</w:t>
      </w:r>
      <w:r>
        <w:t xml:space="preserve"> </w:t>
      </w:r>
      <w:r>
        <w:t xml:space="preserve">ไม่ได้เป็นสิ่งที่ธันย์จำเป็นที่จะต้องยอมรับ แต่เป็นสิ่งที่ธันย์ยอมรับ เปิดใจ และเห็นคุณค่าของคนพิการของประเทศไทยค่ะ ขอบคุณค่ะ</w:t>
      </w:r>
    </w:p>
    <w:p>
      <w:pPr>
        <w:pStyle w:val="BodyText"/>
      </w:pPr>
      <w:r>
        <w:t xml:space="preserve">(คุณเพลงรบ) เสียงปรบมือด้วยครับ สุดยอด</w:t>
      </w:r>
    </w:p>
    <w:p>
      <w:pPr>
        <w:pStyle w:val="BodyText"/>
      </w:pPr>
      <w:r>
        <w:t xml:space="preserve">(คุณภัทรวดี) สุดยอดจริง ๆ ค่ะ</w:t>
      </w:r>
    </w:p>
    <w:p>
      <w:pPr>
        <w:pStyle w:val="BodyText"/>
      </w:pPr>
      <w:r>
        <w:t xml:space="preserve">(คุณเพลงรบ) ต้องขอชื่นชมรอยยิ้มที่ยิ้มจากหัวใจของน้องธันย์นะครับ น้องผ่านอุปสรรคมาด้วยรอบยิ้ม ไม่จบเพียงแค่นั้น ยังเป็น 1 ตัวแทนของคนพิการ ขอเสียงปรบมือดัง ๆ ให้กับน้องธันย์อีกครั้งหนึ่งด้วยนะครับ และแน่นอนนะครับ ว่าในโอกาสที่ดีครั้งนี้นะครับ ท่านรัฐมนตรีของเรามีของขวัญที่จะมอบให้กับน้องธันย์ ด้วยความเก่งความกล้าและแน่นอนนะครับ น้องธันย์คืออีก 1 พลังที่สำคัญของคนพิการและของคนไทย ขอเรียนเชิญท่านรัฐมนตรีนะครับ มอบของที่ระลึกให้กับน้องธันย์ และขอเสียงปรบมือด้วย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เพลงรบ) ขอเสียงปรบมือด้วยครับ</w:t>
      </w:r>
    </w:p>
    <w:p>
      <w:pPr>
        <w:pStyle w:val="BodyText"/>
      </w:pPr>
      <w:r>
        <w:t xml:space="preserve">(คุณภัทรวดี) เป็นเจ้าของรอยยิ้มที่ยิ้มที่สดใสจริง ๆ นะคะ</w:t>
      </w:r>
    </w:p>
    <w:p>
      <w:pPr>
        <w:pStyle w:val="BodyText"/>
      </w:pPr>
      <w:r>
        <w:t xml:space="preserve">(คุณเพลงรบ) สดใสมาก ๆ</w:t>
      </w:r>
    </w:p>
    <w:p>
      <w:pPr>
        <w:pStyle w:val="BodyText"/>
      </w:pPr>
      <w:r>
        <w:t xml:space="preserve">(คุณภัทรวดี) และทุกครั้งที่เจอ ส่งต่อแรงบันดาลใจให้กับเราเสมอเลยค่ะ สคริปต์ที่ผมต้องขอบคุณน้องธันย์มีแค่ 2 บรรทัดครับ แต่พอฟังน้องพูดแล้วมันทำให้เราตื้นตันและทำให้เราเห้นถึงความที่ดีมากกับเราหลายเท่าเลย ขอเสียงปรบมือให้กับท่านรัฐมนตรีและน้องธันย์ดัง ๆ อีกครั้งหนึ่งขอบพระคุณ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ภัทรวดี) น่ารักมากนะคะ เป็นภาพที่น่ารักมากจริง ๆ ค่ะ</w:t>
      </w:r>
    </w:p>
    <w:p>
      <w:pPr>
        <w:pStyle w:val="BodyText"/>
      </w:pPr>
      <w:r>
        <w:t xml:space="preserve">(คุณเพลงรบ) พลังบวกของน้องธันย์ไม่ได้บวกแค่ชีวิตของน้องธันย์ แต่ยังเป็นพลังบวกที่กำลังส่งต่อไปกับคนพิการทั้งประเทศ รวมถึงคนไทยด้วย โอกาสเดียวกันนี้นะครับ ขอเชิญท่านรัฐมนตรีนะครับ ได้เยี่ยมชมบูธทางด้านนอกนะครับ ในวันนี้นะครับ ก็จะมีบูธในโครงการพัมนาบัตรดิจิทัลด้วยครับ</w:t>
      </w:r>
    </w:p>
    <w:p>
      <w:pPr>
        <w:pStyle w:val="BodyText"/>
      </w:pPr>
      <w:r>
        <w:t xml:space="preserve">(คุณภัทรวดี) ใช่ค่ะ เป็นการออกบูทของกรมพัฒนาบัตรคนพิการดิจิทัลนะคะ โดยร่วมือกับสมาคมՑและการสร้างความสามคีปรองดองหรือ ป.ย.ป เพื่อยกระดับชีวิตคนพิการค่ะ</w:t>
      </w:r>
    </w:p>
    <w:p>
      <w:pPr>
        <w:pStyle w:val="BodyText"/>
      </w:pPr>
      <w:r>
        <w:t xml:space="preserve">(คุณเพลงรบ) ครับ มีบูทแสดงผลสำรวจคนพิการในชุมชนนะครับ บูธเทคโนโลยี AI คือ บูธส่งเสริมศักยภาพอาชีพคนพิการนะครับ</w:t>
      </w:r>
    </w:p>
    <w:p>
      <w:pPr>
        <w:pStyle w:val="BodyText"/>
      </w:pPr>
      <w:r>
        <w:t xml:space="preserve">(คุณภัทรวดี) ใช่ค่ะ</w:t>
      </w:r>
    </w:p>
    <w:p>
      <w:pPr>
        <w:pStyle w:val="BodyText"/>
      </w:pPr>
      <w:r>
        <w:t xml:space="preserve">(คุณเพลงรบ) และขอเรียนเชิญผู้บริหารนะครับ และตอนนี้ท่านรัฐมนตรีไปเยี่ยมชมทั้ง 4 บูธที่เราได้นำเรียนไป แล้วก็แน่นอนว่า Section ที่น่าสนใจที่เราได้เกริ่นนำนั่นก็คือ Next Step</w:t>
      </w:r>
    </w:p>
    <w:p>
      <w:pPr>
        <w:pStyle w:val="BodyText"/>
      </w:pPr>
      <w:r>
        <w:t xml:space="preserve">(คุณเพลงรบ) Step Out นะครับ</w:t>
      </w:r>
    </w:p>
    <w:p>
      <w:pPr>
        <w:pStyle w:val="BodyText"/>
      </w:pPr>
      <w:r>
        <w:t xml:space="preserve">(คุณภัทรวดี) ก้าวที่กล้านั่นเอง วันนี้นี่จะเป็นการพูดคุยและแลกเปลี่ยนมุมมองชีวิตนะคะ ที่จะก้าวข้ามข้อกำจัดและอุปสรรคต่าง ๆ ในชีวิตนะคะ วันนี้เราจะมีผู้กล้าทั้งหมด 4 ท่านด้วยกันค่ะ ที่จะมาถ่ายทอดเรื่องราวดี ๆ ส่งต่อพลังบวกอีกครั้งให้กับทุกคนในวันนี้ค่ะ</w:t>
      </w:r>
    </w:p>
    <w:p>
      <w:pPr>
        <w:pStyle w:val="BodyText"/>
      </w:pPr>
      <w:r>
        <w:t xml:space="preserve">(คุณเพลงรบ) หลังจากที่ฟังเมื่อสักครู่นี่บอกเลยว่าสคริปต์นี่เก็บแล้ว ไม่รู้ว่าเราจะพูดอะไรต่อดี ทำไมผู้หญิงตัวเล็ก ๆ คนหนึ่ง หัวใจเธอยิ่งใหญ่เหลือเกิน</w:t>
      </w:r>
    </w:p>
    <w:p>
      <w:pPr>
        <w:pStyle w:val="BodyText"/>
      </w:pPr>
      <w:r>
        <w:t xml:space="preserve">(คุณเพลงรบ) ใช่ เธอไม่ได้นึกถึงแค่ว่าจะใช้ชีวิตอย่างไร แต่เธอคิดถึงทุกคนทั้งประเทศจะใช้ชีวิตอย่างไร สุดยอดนะครับ แต่ Section ต่อมานี้เรียกว่า</w:t>
      </w:r>
      <w:r>
        <w:t xml:space="preserve"> </w:t>
      </w:r>
      <w:r>
        <w:t xml:space="preserve">“</w:t>
      </w:r>
      <w:r>
        <w:t xml:space="preserve">ก้าวที่กล้า คำว่า</w:t>
      </w:r>
      <w:r>
        <w:t xml:space="preserve">”</w:t>
      </w:r>
      <w:r>
        <w:t xml:space="preserve">กล้า" นี่ คนปกติยังไม่กล้าเลยนะคุณ</w:t>
      </w:r>
    </w:p>
    <w:p>
      <w:pPr>
        <w:pStyle w:val="BodyText"/>
      </w:pPr>
      <w:r>
        <w:t xml:space="preserve">(คุณภัทรวดี) บางทีเรื่องของความกล้าเป็นเรื่องที่ยากนะคะ เราต้องใช้พลังใจมหาศาลในการจะทำอะไรสักอย่างหนึ่ง แต่ความกล้าของเรานี่ค่ะ เมื่อเริ่มแล้วนี่ เราก้าวต่อก้าวที่ 2 ก้าวที่ 3 ไปเรื่อย ๆ มีอีกหลายคนที่ยังมองคุณอยู่ นี่หมายถึงว่า ส่งต่อ ชวนกันก้าวไปด้วยกันนะคะ เรามีแขกรับเชิญทั้งหมดนะคะ อยู่ 4 ท่านนะคะ ดิฉันจะขอเรียนเชิญนะคะ คุณยงสิทธิ์ ยงค์กมล นักดนรีตาบอด เจ้าของรางวัลระดับโลกเลยนะคะ VSA international award young 12 ค่ะ 2012 ค่ะ ท่านที่ 2 นะครับ คุณภราดร รุ่งเรื่องนะครับ สตรีมเมอร์เกมไร้แขนนะครับ ผู้ที่มีคนติดตามมากกว่า 200,000 คนเลยทีเดียวนะครับ</w:t>
      </w:r>
    </w:p>
    <w:p>
      <w:pPr>
        <w:pStyle w:val="BodyText"/>
      </w:pPr>
      <w:r>
        <w:t xml:space="preserve">(คุณภัทรวดี) และอีกท่านคุณศรันย์ยา เสมอใจ</w:t>
      </w:r>
    </w:p>
    <w:p>
      <w:pPr>
        <w:pStyle w:val="BodyText"/>
      </w:pPr>
      <w:r>
        <w:t xml:space="preserve">(คุณเพลงรบ) และอีก 1 ท่านนะครับ คุณอรัญญา ชัยศิริ นะครับ และน้องไมอามีนะครับ ปภาวรินท์ ชัยศิริ นะครับ ครอบครัว คือ พลัง เอ๊ะ เราเอ่ยนามทั้ง 4 ท่านมาแล้ว มีความน่าสนใจอย่างไร กล้าที่จะก้าว ก้าวแล้วกล้าอย่างไร เชิญรับชม VTR ได้เลยครับ</w:t>
      </w:r>
    </w:p>
    <w:p>
      <w:pPr>
        <w:pStyle w:val="BodyText"/>
      </w:pPr>
      <w:r>
        <w:t xml:space="preserve">(คุณภัทรวดี) เชิญค่ะ</w:t>
      </w:r>
    </w:p>
    <w:p>
      <w:pPr>
        <w:pStyle w:val="BodyText"/>
      </w:pPr>
      <w:r>
        <w:t xml:space="preserve">(คุณภัทรวดี) ค่ะ และ VTR ที่ทุกท่านเห็นนะคะ คือ คุณยงสิทธิ์ ยงค์กมล ซึ่งเป็นผู้พิการคนตาบอดพิสูจน์ให้เห็นว่า การมองนั้น การมองไม่เห็นไม่ใช่เรื่องที่เป็นอุปสรรคเลยนะคะ</w:t>
      </w:r>
    </w:p>
    <w:p>
      <w:pPr>
        <w:pStyle w:val="BodyText"/>
      </w:pPr>
      <w:r>
        <w:t xml:space="preserve">(คุณเพลงรบ) ครับและกล่าวในมุมของผมวันนี้เขาก็จะมาพูดคุยกันด้วยเช่นกันนะครับ</w:t>
      </w:r>
    </w:p>
    <w:p>
      <w:pPr>
        <w:pStyle w:val="BodyText"/>
      </w:pPr>
      <w:r>
        <w:t xml:space="preserve">(คุณภัทรวดี) ใช่ค่ะ และคุณกอล์ฟสตรีมเมอร์ไร้แขน ที่มีผู้ติดตาม 200,000 คนนะคะ ความพิการไม่ได้เป็นอุปสรรค เราย้อนอดีตกลับไปแก้ไขอะไรไม่ได้ เราควรทำวันข้างหน้าให้ดีกว่าเดิมนะครับ</w:t>
      </w:r>
    </w:p>
    <w:p>
      <w:pPr>
        <w:pStyle w:val="BodyText"/>
      </w:pPr>
      <w:r>
        <w:t xml:space="preserve">(คุณภัทรวดี) เรามาดูกันว่าเป็นสตรีมเมอร์เกม ซึ่งถือว่าเป็นอาชีพที่ทุกคนอยากจะเป็นมาก เห็นว่าเป็นการเล่นเกมนี่ มันจะเล่นเกมแล้วจะมีประโยชน์อะไรนะคะ</w:t>
      </w:r>
    </w:p>
    <w:p>
      <w:pPr>
        <w:pStyle w:val="BodyText"/>
      </w:pPr>
      <w:r>
        <w:t xml:space="preserve">(คุณเพลงรบ) แต่เกมนี้พลิกชีวิตได้</w:t>
      </w:r>
    </w:p>
    <w:p>
      <w:pPr>
        <w:pStyle w:val="BodyText"/>
      </w:pPr>
      <w:r>
        <w:t xml:space="preserve">(คุณภัทรวดี) ใช่ค่ะ ต่อไปนะคะ เรามาพบกับสาวสวยค่ะ คุณศรัญญา เสนอใจ นะคะหรือว่าน้องส้มโอนะคะ เป็น Miss Deaf Thailand 2020 ค่ะ ก็เป็นนางงามไร้เสียงนะคะ ซึ่งนำเสนอ คือ ไม่ใช่แค่สวยเท่านั้น แต่ว่ามุมมองในการใช้ชีวิตนั้นน่าสนใจเช่นเดียวกัน</w:t>
      </w:r>
    </w:p>
    <w:p>
      <w:pPr>
        <w:pStyle w:val="BodyText"/>
      </w:pPr>
      <w:r>
        <w:t xml:space="preserve">(คุณเพลงรบ) ใช่ครับ ทัศนคติของเธอไม่แพ้ความพิการประเภทอื่น ๆ เลยนะครับ เพราะความสวยนั้นไม่ได้มีข้อจำกัด</w:t>
      </w:r>
    </w:p>
    <w:p>
      <w:pPr>
        <w:pStyle w:val="BodyText"/>
      </w:pPr>
      <w:r>
        <w:t xml:space="preserve">(คุณภัทรวดี) ความสวยและความงาม</w:t>
      </w:r>
    </w:p>
    <w:p>
      <w:pPr>
        <w:pStyle w:val="BodyText"/>
      </w:pPr>
      <w:r>
        <w:t xml:space="preserve">(คุณภัทรวดี) งามนอกและภายนอกนะคะ และในโอกาสเดียวกันนี้นะครับ เรายังมีอีก 1 ท่านนะครับ ยังมีอีก 1 ท่าน ในวันคนพิการสากลวันนี้นะครับ เรามาชมกันว่าเป็นท่านไหนนะครับ นี่เลยครอบครัวที่เรียกว่า</w:t>
      </w:r>
      <w:r>
        <w:t xml:space="preserve"> </w:t>
      </w:r>
      <w:r>
        <w:t xml:space="preserve">“</w:t>
      </w:r>
      <w:r>
        <w:t xml:space="preserve">ครอบครัวทรงพลังและอบอุ่น</w:t>
      </w:r>
      <w:r>
        <w:t xml:space="preserve">”</w:t>
      </w:r>
      <w:r>
        <w:t xml:space="preserve"> </w:t>
      </w:r>
      <w:r>
        <w:t xml:space="preserve">นั่นเองครับ</w:t>
      </w:r>
    </w:p>
    <w:p>
      <w:pPr>
        <w:pStyle w:val="BodyText"/>
      </w:pPr>
      <w:r>
        <w:t xml:space="preserve">(คุณภัทรวดี) ใช่ค่ะ</w:t>
      </w:r>
    </w:p>
    <w:p>
      <w:pPr>
        <w:pStyle w:val="BodyText"/>
      </w:pPr>
      <w:r>
        <w:t xml:space="preserve">(คุณเพลงรบ) เราจะรู้จักกันในชื่อเล่นของน้องไมอามี่นั่นเองนะครับ ซึ่งเบื้องหลังของเด็กน้อยมากความสามารถนะคะ นั่นก็คือครอบครัว คุณแม่ที่คอบดูแลนะคะ ทุ่มเทเพื่อพัฒนาศักยภาพให้กับน้องไมอามี่นั่งเองนะคะ ในวันนี้เราจะมาดูกันว่า ที่จะดูแลน้องนั้นนี่ เราเล็งเห็นศักยภาพที่จะส่งเสริมและพัฒนาได้อย่างไรนะคะ</w:t>
      </w:r>
    </w:p>
    <w:p>
      <w:pPr>
        <w:pStyle w:val="BodyText"/>
      </w:pPr>
      <w:r>
        <w:t xml:space="preserve">(คุณเพลงรบ) แน่นอนครอบครัวเป็นอีก 1 ส่วนเติมเต็มที่สำคัญที่สุดนั่นเองนะครับ ขอเสียงปรบมือและขอเรียนเชิญทั้ง 4 ท่านบนเวทีด้วยครับ ขอเรียนเชิญ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สวัสดีค่ะ น่ารักมาก ๆ เลย และขอเสียงปรบมือทั้ง 5 ท่านอย่างเป็นทางการด้วยนะครับ</w:t>
      </w:r>
    </w:p>
    <w:p>
      <w:pPr>
        <w:pStyle w:val="BodyText"/>
      </w:pPr>
      <w:r>
        <w:t xml:space="preserve">(คุณภัทรวดี) เอาล่ะค่ะ เรื่องหัวข้ออย่างที่เราได้เกริ่นกันไปตั้งแต่ตอนต้นแล้วนะคะ ว่า Step out กล้าที่ก้าวนะคะ จะเป็นอย่างไร เราจะมาพูดคุยกับทั้ง 4 ท่านเลยค่ะ ก่อนอื่นเลยค่ะ เราจะเริ่มจากทุก ๆท่านก่อนเลยนะคะ ว่าในเรื่องของข้อจำกัด ซึ่งตัวเรารู้อยู่แล้วว่าเราทำอะไรได้ รวมไปถึงศักยภาพที่เรายังหลงเหลืออยู่นี่ จุดเริ่มต้นในการที่เราตัดสินใจในสิ่งที่เราทำได้ดีนี่ตรงนั้นเริ่มจากอะไรนะคะ เริ่มมาจากอะไรค่ะ เดี๋ยวอาจจะเริ่มจากคุณยงสิทธิ์ก่อนเลยค่ะ</w:t>
      </w:r>
    </w:p>
    <w:p>
      <w:pPr>
        <w:pStyle w:val="BodyText"/>
      </w:pPr>
      <w:r>
        <w:t xml:space="preserve">(คุณยงสิทธิ์) ก็กราบสวัสดีแขกผู้มีเกียรติทุกท่านเลยนะครับ และก็ทีมงานที่จัดงานแล้วก็ขอบพระคุณที่ให้ผมมาได้มีโอกาสมาอยู่บนเวทีแห่งนี้นะครับ ก็สิ่งที่ทำให้ผมได้มีโอกาสได้ก้าวออกมาเข้าสู่โลกของการทำงานและโลกของการมีชีวิต ก็คือทุกท่านนี่ล่ะครับ ไปทุก ๆ ท่านที่กล่าวมา ณ ตรงนี้ ก็คือเหมือนกับชื่อของกระทรวงแห่งนี้ ก็คือกระทรวงการพัฒนาสังคมและความมั่นคงของมนุษย์ Socail and Devolopment นะครับ การที่เรามีโอกาสก้าวมาถึงตรงนี้ได้นี่ มันเป็นเพราะว่าสังคมช่วยกัน พวกเราช่วยกันอย่างยิ่งคือครอบครัว คุณพ่อ คุณแม่ คุณครูที่ให้การศึกษา คุณครูที่ให้ความรู้เรา สร้างเราขึ้นมา อันนี้จะประกอบเป็น… ผมไม่กล้าพูดว่าผมกล้า มันประกอบเป็นสังคมที่พยุง นำพา ช่วยเหลือให้เราก้าวออกมาได้ครับ</w:t>
      </w:r>
    </w:p>
    <w:p>
      <w:pPr>
        <w:pStyle w:val="BodyText"/>
      </w:pPr>
      <w:r>
        <w:t xml:space="preserve">(คุณภัทรวดี) ต่อไปนะคะ เป็นอีกท่านหนึ่งเป็นสตรีมเมอร์นั่นเองค่ะ ในเรื่องว่าจุดเริ่มต้นการที่จะก้าวลุกขึ้นมาในสิ่งที่เรารักจริง ๆ สนใจจริง ๆ นี่ค่ะ อย่างตรงนี้นี่น่าสนใจมาก เพราะตรงนี้เป็น stramer ซึ่งเป็นเกม ซึ่งเป็นเรื่องใหม่มาก ๆ เป็นสตรีมเมอร์เกมไร้แขนด้วย จุดเริ่มต้นเป็นอย่างไรจึงเริ่มสตรีมเกมน่ะค่ะ</w:t>
      </w:r>
    </w:p>
    <w:p>
      <w:pPr>
        <w:pStyle w:val="BodyText"/>
      </w:pPr>
      <w:r>
        <w:t xml:space="preserve">(คุณภราดร) ตอนแรกผมก็เริ่มเล่นเกมธรรมดาครับ แล้วมันรู้สึกว่ามันไม่ค่อยอินในเกม มันรู้สึกว่าอยากทำงานเพราะผมเล่นเกม ผมเลยไปถามน้า ว่ามีงานอะไรให้ทำไหม เราเป็นแบบนี้เราก็หางานทำยาก มันหางานทำไม่ได้ น้าก็เลยแนะนำว่าเราได้ให้กำลังใจคนที่เข้ามาเห็นเรา ที่เราเล่นได้ มีความสามารถแบบนี้หลาย ๆ อย่างครับ แล้วก็ได้มาเล่นถึงทุกวันนี้ครับ ผมได้มาเป็นนักสตรีมเกมครับ คนปกตินี่เล่นยากแล้วนะ แต่การที่จะเป็นสตรีมเมอร์หรือว่าเป็นนักแคสเกมน่ะยากนะ</w:t>
      </w:r>
    </w:p>
    <w:p>
      <w:pPr>
        <w:pStyle w:val="BodyText"/>
      </w:pPr>
      <w:r>
        <w:t xml:space="preserve">(คุณภัทรวดี) จริง ๆ ยากนะคุณ</w:t>
      </w:r>
    </w:p>
    <w:p>
      <w:pPr>
        <w:pStyle w:val="BodyText"/>
      </w:pPr>
      <w:r>
        <w:t xml:space="preserve">(คุณภัทรวดี) เป็นการอาชีพที่ยากมาก แต่จริง ๆ แล้วเหมือนสนุกแต่ยากมาก</w:t>
      </w:r>
    </w:p>
    <w:p>
      <w:pPr>
        <w:pStyle w:val="BodyText"/>
      </w:pPr>
      <w:r>
        <w:t xml:space="preserve">(คุณเพลงรบ) เราคิดไหมครับ ผมขออนุญาตถามอีกนิดหนึ่ง แล้วคิดไหมครับ มันยากน่ะ จะทำได้หรือ ตอนที่เราเริ่มที่จะทำนี่</w:t>
      </w:r>
    </w:p>
    <w:p>
      <w:pPr>
        <w:pStyle w:val="BodyText"/>
      </w:pPr>
      <w:r>
        <w:t xml:space="preserve">(คุณภารดร) ตอนแรกก็คิดเหมือนกันครับผม ว่าคิดเกร็ง ๆ ว่าอาย อายคนที่เข้ามาดูเราด้วยครับผม แต่พอทำไปเรื่อย ๆ มันก็เริ่มชิน เริ่มปกติแล้ว คือ เห็นคนที่เขาเข้ามารับชมเราแล้วได้กำลังใจจากเราไป แล้วเขาก็ได้เข้ามาให้กำลังใจเราด้วย เหมือนแบ่งปันความรู้สึกกันอะไรอย่างนี้ครับ</w:t>
      </w:r>
    </w:p>
    <w:p>
      <w:pPr>
        <w:pStyle w:val="BodyText"/>
      </w:pPr>
      <w:r>
        <w:t xml:space="preserve">(คุณเพลงรบ) เราก้าวข้ามความอายตรงนี้ได้อย่างไรครับ ว่าตอนแรกอายนะ ไม่มั่นใจเลย ว่าคนที่ดูเรานี่เขาจะชื่นชมหรือจะหัวเราะเยาะเย้ย เราข้ามตรงนี้ไปได้อย่างไรครับ</w:t>
      </w:r>
    </w:p>
    <w:p>
      <w:pPr>
        <w:pStyle w:val="BodyText"/>
      </w:pPr>
      <w:r>
        <w:t xml:space="preserve">(คุณภาราดร) สำหรับตรงนี้ ผมก็ดีใจที่ได้มีคนที่เขาเข้ามาดูเราแล้วรู้สึกดี แต่สำหรับคนที่เข้ามาดูเราแล้วไม่เป็นมิตรเหมือนว่าไม่เป็นมิตร อันนี้ผมก็จะไม่สนใจอะไรประมาณนั้นครับ มันก็เลยจะข้ามจุดจุดนี้มาได้ครับ</w:t>
      </w:r>
    </w:p>
    <w:p>
      <w:pPr>
        <w:pStyle w:val="BodyText"/>
      </w:pPr>
      <w:r>
        <w:t xml:space="preserve">(คุณเพลงรบ) ก็คือเลือกที่จะสนใจในสิ่งที่เป็นพลังบวกในชีวิตของเรา // ใช่ครับ</w:t>
      </w:r>
    </w:p>
    <w:p>
      <w:pPr>
        <w:pStyle w:val="BodyText"/>
      </w:pPr>
      <w:r>
        <w:t xml:space="preserve">(คุณเพลงรบ) รู้สึกอย่างไรที่มี 10 คน ผู้ติดตาม 20 คนติดตามจนถึง 200,000 มีอยู่ 3 คนถ้วนนี่ล่ะครับ ในครอบครับนะครับ</w:t>
      </w:r>
    </w:p>
    <w:p>
      <w:pPr>
        <w:pStyle w:val="BodyText"/>
      </w:pPr>
      <w:r>
        <w:t xml:space="preserve">(คุณภัทรวดี) มีด้วยหรือค่ะ คุณมีการแคสเกมด้วย</w:t>
      </w:r>
    </w:p>
    <w:p>
      <w:pPr>
        <w:pStyle w:val="BodyText"/>
      </w:pPr>
      <w:r>
        <w:t xml:space="preserve">(คุณภราดร)</w:t>
      </w:r>
    </w:p>
    <w:p>
      <w:pPr>
        <w:pStyle w:val="BodyText"/>
      </w:pPr>
      <w:r>
        <w:t xml:space="preserve">(คุณภราดร) รู้สึกดีใจครับผม ที่ทำได้จนถึงทุกวันนี้ ตอนแรกก็ไม่คิดว่าจะทำได้ ก็กะทำไปเรื่อย ๆ ครับผม</w:t>
      </w:r>
    </w:p>
    <w:p>
      <w:pPr>
        <w:pStyle w:val="BodyText"/>
      </w:pPr>
      <w:r>
        <w:t xml:space="preserve">(คุณเพลงรบ) เป็นกำลังใจให้และจะเป็นอีก 1 คนที่ติดตาม ท่านถัดมา เราจะทำอย่างไรให้ก้าวข้ามขีดจำกัดเหล่านี้ เราตั้งเป้าหมายทำอย่างไรบ้างครับ อาจจะดีเลย์นิดหนึ่ง คุณแหม่มครับ เอาสาวสวย Miss Deaf ของเราดีไหมครับ Miss Deaf ของเรานะครับ</w:t>
      </w:r>
    </w:p>
    <w:p>
      <w:pPr>
        <w:pStyle w:val="BodyText"/>
      </w:pPr>
      <w:r>
        <w:t xml:space="preserve">(คุณภัทรวดี) แนะนำตัวนิดหนึ่งนะคะ</w:t>
      </w:r>
    </w:p>
    <w:p>
      <w:pPr>
        <w:pStyle w:val="BodyText"/>
      </w:pPr>
      <w:r>
        <w:t xml:space="preserve">(คุณเพลงรบ) แนะนำตัวนิดหนึ่งครับ</w:t>
      </w:r>
    </w:p>
    <w:p>
      <w:pPr>
        <w:pStyle w:val="BodyText"/>
      </w:pPr>
      <w:r>
        <w:t xml:space="preserve">(คุณสรัญญา) สวัสดค่ะ ดิฉันชื่อสรัญญานะคะ ชื่อเล่นชื่อส้มโอ เป็น Miss Deaf Thailand ปี 2020 ค่ะ</w:t>
      </w:r>
    </w:p>
    <w:p>
      <w:pPr>
        <w:pStyle w:val="BodyText"/>
      </w:pPr>
      <w:r>
        <w:t xml:space="preserve">(คุณเพลงรบ) ครับผม และทีนี้เรานี่ เราอยากรู้ว่าการที่เราเป็นคนหูหนวกนี่ เราพยายามผ่านปัญหาต่าง ๆ นี่เราน่ะต้องทำอย่างไรบ้าง รู้สึกว่า จะเรียนภาษาได้ สำเนียงภาษาได้หรือคำสั่งภาษาที่เป็นภาษาไทย ก็จะเข้าใจ…</w:t>
      </w:r>
    </w:p>
    <w:p>
      <w:pPr>
        <w:pStyle w:val="BodyText"/>
      </w:pPr>
      <w:r>
        <w:t xml:space="preserve">(คุณภัทรวดี) รบกวนขออีกทีหนึ่งนะคะ โอเคค่ะ เดี๋ยวขอใหม่อีกทีหนึ่งนะคะ ต่าง ๆ ได้อย่างไร เรามีวิธีคิดทำอย่างไร เชิญเลยครับ แ</w:t>
      </w:r>
    </w:p>
    <w:p>
      <w:pPr>
        <w:pStyle w:val="BodyText"/>
      </w:pPr>
      <w:r>
        <w:t xml:space="preserve">(คุณศรัญญา) ค่ะ ดิฉันก็รู้สึกว่า</w:t>
      </w:r>
    </w:p>
    <w:p>
      <w:pPr>
        <w:pStyle w:val="BodyText"/>
      </w:pPr>
      <w:r>
        <w:t xml:space="preserve">(คุณสรัญญา) ดิฉันก็รู้สึกว่าเวลาที่ดูคนหูดีนี่ มันเป็นอุปสรรคมันมีข้อแตกต่างอย่างเดียว ก็คือหูเราไม่ได้ยินเท่านั้นเองนะคะ เวลาเขาพูดอะไรอย่างนี้ คือ เราดูแล้วมันก็มันยังไม่ได้รู้สึกเท่าเทียมอะไร แต่ว่าดิฉันก็รู้สึกว่าไม่น้อยใจค่ะ ต้องสู้นะคะ ดิฉันอยากจะไปให้เท่าเทียมกันให้ได้ด้วยความสามารถของเราเองใช่ไหมคะ ก็บอกตัวเองว่าต้องมุ่นมั่น ต้องสู้ไปค่ะ</w:t>
      </w:r>
    </w:p>
    <w:p>
      <w:pPr>
        <w:pStyle w:val="BodyText"/>
      </w:pPr>
      <w:r>
        <w:t xml:space="preserve">(คุณเพลงรบ) แน่นอนว่าเมื่อก่อนนี่ที่เราดูทีวีเห็นเขาประกวดกัน เราอยากไหม ฉันนี่ก็สวยนะ ฉันอยากประกวศ เราได้เริ่มที่จะเข้าไประกวดนี่ รู้สึกอย่างไรบ้างแล้วก็ได้ตำแหน่งด้วยนะครับ</w:t>
      </w:r>
    </w:p>
    <w:p>
      <w:pPr>
        <w:pStyle w:val="BodyText"/>
      </w:pPr>
      <w:r>
        <w:t xml:space="preserve">(คุณศรัญญา) ค่ะ ตอนที่ฉันที่ดูทีวีนะคะ ดูละครเห็นคนประกวดแล้วรู้สึกว่าและเอ๊ะ ทำไมไม่มีคนประกวดสำหรับคนหูหนวกบ้างเลย ก็เลยรู้สึกว่าอยากจะประกวดบ้างนะคะ พอหลังจากที่ได้เข้าประกวดแล้วนี่ ก็ได้เรียนรู้แล้วก็มีประสบการณ์ มีการฝึกฝน ฉันก็รู้สึก Happy มากเลยค่ะ มีความสุขมากที่ได้รับตำแหน่งนี้ค่ะ</w:t>
      </w:r>
    </w:p>
    <w:p>
      <w:pPr>
        <w:pStyle w:val="BodyText"/>
      </w:pPr>
      <w:r>
        <w:t xml:space="preserve">(คุณภัทรวดี) ยากไหมค่ะตอนที่ประกวดนี่ ตอนที่ประกวด เขาก็จะมีคนสอนในการที่จะเดินแบบนะคะ ในการที่จะสอน Acting การเดิน การโพสต์ท่าต่าง ๆ ไหนเล่าให้ฟัง ค่ะ ก็จะมีพี่เลี้ยงสอนนะครับ ว่าเทคนิคต่าง ๆ การใช้สีหน้า ท่าทาง การโพสต์แบบไหนที่จะทำให้ เราดูสวยแล้วก็สง่าขึ้น ก็จะมีพี่เลี้ยงนะครับ คอยประคบประหงม เลยนะ คอยดูแลตลอดว่าการถ่ายภาพแบบไหนจะออกมาดูดี เราเองก็หลังจากที่เราได้มีการแนะนำ เราก็ชอบและก็เห็นความเปลี่ยนแปลงของตัวเองด้วยนะครับ</w:t>
      </w:r>
    </w:p>
    <w:p>
      <w:pPr>
        <w:pStyle w:val="BodyText"/>
      </w:pPr>
      <w:r>
        <w:t xml:space="preserve">(คุณภัทรวดี) เดี๋ยวตอนนี้ เดี๋ยวขอผ่าน เรายังมีคำถามอีกเยอะ ที่อยากจะถามเรื่องประสบการณ์ในเรื่องวงการบันเทิงอีกด้วยนะคะ โอเคค่ะ ขอบคุณนะคะ แล้วต่อไปเลย</w:t>
      </w:r>
    </w:p>
    <w:p>
      <w:pPr>
        <w:pStyle w:val="BodyText"/>
      </w:pPr>
      <w:r>
        <w:t xml:space="preserve">(คุณเพลงรบ) วันนี้มาเป็นครอบครัว</w:t>
      </w:r>
    </w:p>
    <w:p>
      <w:pPr>
        <w:pStyle w:val="BodyText"/>
      </w:pPr>
      <w:r>
        <w:t xml:space="preserve">(คุณภัทรวดี) มาเป็นครอบครัวนะคะ</w:t>
      </w:r>
    </w:p>
    <w:p>
      <w:pPr>
        <w:pStyle w:val="BodyText"/>
      </w:pPr>
      <w:r>
        <w:t xml:space="preserve">(คุณเพลงรบ) มาเป็นครอบครัว จริง ๆ ผมขออนุญาตอยากถามในสิ่งที่เรารู้แล้วกันนะ ว่าตอนที่เรารู้ว่าน้องพิการคุณแม่รู้สึกอย่างไรบ้างนะครับ</w:t>
      </w:r>
    </w:p>
    <w:p>
      <w:pPr>
        <w:pStyle w:val="BodyText"/>
      </w:pPr>
      <w:r>
        <w:t xml:space="preserve">(คุณแม่) คุณแม่อรัญญา ชัยศิรินะคะ เป็นแม่ของน้องไมอามี คือ ครั้งแรกที่ทราบว่าน้องพิการนี่หลังจากวันที่คลอด 1 วันนะคะ แล้วก็ช่วงแรกก็มีความเสียใจและมีความกังวลใจมากในสิ่งที่เราคิดไว้ร่วงหน้าค่ะ เหมือนกับว่าเราคิดเยอะไปว่าน้องจะอยู่อย่างไร แล้วก็ในที่สุดก็ทำใจให้ยอมรับให้ไวที่สุดน่ะค่ะ แล้วแม่ก็คิดว่าน้องน่ะ เลือกแม่แล้ว เลือกจะมาอยู่กับครอบครัวเรา ในนี้ก็เชื่อมั่นว่าน้องผ่านไปได้ค่ะ</w:t>
      </w:r>
    </w:p>
    <w:p>
      <w:pPr>
        <w:pStyle w:val="BodyText"/>
      </w:pPr>
      <w:r>
        <w:t xml:space="preserve">(คุณเพลงรบ) ก็เรียกว่าน้องมาเป็น 1 ในครอบครัวของเราโดยสมบูรณ์ น้องเป็นอีก 1 คน ที่เรารัก และเขาก็รักเรา เราก้าวผ่านอุปสรรคในการสอน การเรียนรู้กับความกลัวตัวเองอย่างไรคัรบ ตอนแรกที่คุณแม่บอกว่า รู้สึกกังวลนะ ที่จะใช้ชีวิตอย่างไรในอนาคตจะอยู่ไหวไหม ใครจะดูแลน่ะครับ</w:t>
      </w:r>
    </w:p>
    <w:p>
      <w:pPr>
        <w:pStyle w:val="BodyText"/>
      </w:pPr>
      <w:r>
        <w:t xml:space="preserve">(คุณอรัญญา) ก็พอมีเหมือนกับว่าบอกตัวเองว่าทุกคนก็สามารถพัฒนาได้ ดาวน์ซินโดรมก็ต้องพัฒนาได้ และใน 1 เดือนแรกที่น้อง ครบ 1 เดือนน่ะค่ะ แม่ก็พาไปสถาบันราชานุกูล ไปรับข้อมูลความรู้กระตุ้นการพัฒนาน้องค่ะ ก่อนหน้านี้แม่ไม่มีความรู้ว่าดาวน์ซินโดรมเป็นอย่างไร ตั้งแต่ตอนที่เราเล็ก ๆ ว่า มีแบบว่านั่งเหมือนช่วยเหลือตัวเองไม่ได้ นั่งแบบคือไม่พูด ไม่อะไรอย่างนี้น่ะค่ะ อยู่อย่างไร พอได้ข้อมูลจากประชานุกูลนี่ แม่ก็มีเป้าหมายว่าจะต้องดูให้น้องเชื่อเหลือตัวเองได้ดีที่สุดค่ะ แล้วยิ่งไปเห็นพี่ ๆ ที่สถาบันราชานุกูลเขาช่วยเหลือตัวเองได้ เขามีงานทำอะไรอย่างนี้ค่ะ แม่ก็มีเป้าหมายที่ใหญ่ขึ้น แบบอยากให้น้องเข้าโรงเรียน อยากให้น้องมีงานทำ แล้วต่อไปในวันที่ถึงวันนั้นค่ะ</w:t>
      </w:r>
    </w:p>
    <w:p>
      <w:pPr>
        <w:pStyle w:val="BodyText"/>
      </w:pPr>
      <w:r>
        <w:t xml:space="preserve">(คุณเพลงรบ) ก็เรียกได้ว่าเป็นแรงบันดาลใจในการใช้ชีวิตของคุณแม่เลยที่ 1 ศึกษาหาข้อมูลที่ถูกต้องจากหน่วยงานที่เชื่อถือได้ และนอกจากนี้คุณแม่ก็ได้เรียนรู้จากการดูแลบุคคลพิการอย่างถูกต้องเหมาะสม และสิ่งที่สำคัญที่คุณแม่ได้ก้าวผ่านตรงนั้นมาได้ คือ เห็นว่าคนพิการที่ได้รับแนวทางที่ถูกต้องเหมาะสมนั้น ทำได้</w:t>
      </w:r>
    </w:p>
    <w:p>
      <w:pPr>
        <w:pStyle w:val="BodyText"/>
      </w:pPr>
      <w:r>
        <w:t xml:space="preserve">(คุณภัทรวดี) ใช่ค่ะ</w:t>
      </w:r>
    </w:p>
    <w:p>
      <w:pPr>
        <w:pStyle w:val="BodyText"/>
      </w:pPr>
      <w:r>
        <w:t xml:space="preserve">(คุณเพลงรบ) อันนี้เป็นอีกส่วนที่สำคัญในการก้าวผ่านเรา</w:t>
      </w:r>
    </w:p>
    <w:p>
      <w:pPr>
        <w:pStyle w:val="BodyText"/>
      </w:pPr>
      <w:r>
        <w:t xml:space="preserve">(คุณอรัญญา) ใช่ค่ะ</w:t>
      </w:r>
    </w:p>
    <w:p>
      <w:pPr>
        <w:pStyle w:val="BodyText"/>
      </w:pPr>
      <w:r>
        <w:t xml:space="preserve">(คุณเพลงรบ) ทีนี้ย้อนกลับมา ย้อนกลับมาที่สาวสวยขอบเราบ้างนะครับ</w:t>
      </w:r>
    </w:p>
    <w:p>
      <w:pPr>
        <w:pStyle w:val="BodyText"/>
      </w:pPr>
      <w:r>
        <w:t xml:space="preserve">(คุณภัทรวดี) ดิฉันใช่ไหมคะ</w:t>
      </w:r>
    </w:p>
    <w:p>
      <w:pPr>
        <w:pStyle w:val="BodyText"/>
      </w:pPr>
      <w:r>
        <w:t xml:space="preserve">(คุณเพลงรบ) ไม่ใช่ครับ นะครับ เอาสาวสวยบุคคลปัจจุบันนะครับ ว่าแรงบันดาลใจอะไรที่ทำให้เราคิดที่จะก้าวผ่านความพิการ เป็นแรงบันดาลใจที่คิดว่าเราทำได้ หรือใครก็ได้ที่เป็นตัวอย่าง เป็นแบบอย่างที่ทำให้เรากล้าที่จะผ่าน กล้าที่จะก้าวครับ</w:t>
      </w:r>
    </w:p>
    <w:p>
      <w:pPr>
        <w:pStyle w:val="BodyText"/>
      </w:pPr>
      <w:r>
        <w:t xml:space="preserve">(คุณภัทรวดี) ค่ะ ดิฉันก็ว่าฉันนี่ไม่ท้อนะคะ ก็คือเกิดกำลังใจด้วยตัวเอง และก็ลองฝึกฝน แต่ละคนมีบุคคลตัวอย่างหลาย ๆ คนเลยค่ะ เป็นบุคคลตัวอย่างอย่างเช่น เพื่อน ๆ หูหนวกนะคะ เพื่อน ๆ หูหนวกด้วยกัน แล้วก็เป็นมีหลายคนเลยค่ะ ที่เป็นตัวอย่างและแรงบันดาลใจที่ดี ในการที่จะพัฒนาตัวเอง ใช่ค่ะ</w:t>
      </w:r>
    </w:p>
    <w:p>
      <w:pPr>
        <w:pStyle w:val="BodyText"/>
      </w:pPr>
      <w:r>
        <w:t xml:space="preserve">(คุณเพลงรบ) ก็เรียกว่าตัวอย่างที่ดี ๆ นี่อยู่รอบตัวเราหมดเลยนะครับ เราสามารถเรียนรู้ ดูตัวอย่างที่ดี และสามารถเรียนรู้ได้นะครับ</w:t>
      </w:r>
    </w:p>
    <w:p>
      <w:pPr>
        <w:pStyle w:val="BodyText"/>
      </w:pPr>
      <w:r>
        <w:t xml:space="preserve">(คุณภัทรวดี) ใช่ค่ะ</w:t>
      </w:r>
    </w:p>
    <w:p>
      <w:pPr>
        <w:pStyle w:val="BodyText"/>
      </w:pPr>
      <w:r>
        <w:t xml:space="preserve">(คุณเพลงรบ) เราจะใช้คำถามชุดเดียวกัน เพราะว่าแน่นอนครับ ในแต่ละท่านจะมีความปัจเจกนะครับ แล้วก็จะมีแนวทาง มุมมองที่ต่างกัน ซึ่งแต่ละแนวทางผมมั่นใจนะครับ ว่าเป็นประโยชน์มาก ๆ มา ท่านถัดมานะครับ สตรีมเมอร์ของเรามีแรงบันดาลใจในการดำเนินชีวิติย่างไรครับ ที่ได้มาเป็นสตรีมเมอร์ครับ ขอไมค์ให้สตรีมเมอร์ของเราด้วยนะครับ พูดถึงแรงบันดาลใจในการดำเนินชีวิตครับ อะไรคือแรงบันดาลใจในการดำเนินชีวิตของเราครับ</w:t>
      </w:r>
    </w:p>
    <w:p>
      <w:pPr>
        <w:pStyle w:val="BodyText"/>
      </w:pPr>
      <w:r>
        <w:t xml:space="preserve">(คุณภารดร) คนในครอบครัวครับ คนในครอบครัวจะเป็นส่วนใหญ่เลยครับ ทำความเข้าใจครับผม กับสิ่งที่เราเป็นครับ</w:t>
      </w:r>
    </w:p>
    <w:p>
      <w:pPr>
        <w:pStyle w:val="BodyText"/>
      </w:pPr>
      <w:r>
        <w:t xml:space="preserve">(คุณเพลงรบ) ครับผม ครอบครัวอีกแล้ว อย่างที่คุณแม่น้องไมอามี่ได้บอกว่า ครอบครัวเป็นอีก 1 กำลังใจที่จะเป็นแรงกระตุ้นแรงเสริมที่จะทำให้เราถึงเป้าหมาย มั่นคงนะครับ</w:t>
      </w:r>
    </w:p>
    <w:p>
      <w:pPr>
        <w:pStyle w:val="BodyText"/>
      </w:pPr>
      <w:r>
        <w:t xml:space="preserve">(คุณภัทรวดี) ใช่ค่ะ มาถึงท่านเมื่อสักครู่นี้เราถามใจที่กล้าที่จะก้าวเดินต่อไป ทำสิ่งนี้ที่ตัวเองรักนะคะ แต่ว่าอยากจะพูดคุยถึงรายละเอียดเพิ่มเติมกันนิดหนึ่งว่า การที่เราเป็นนักดนตรีน่ะค่ะ เราจะต้องเรียนรู้เกี่ยวกับตัวโน้ตนะคะ ทีนี้เล่นเครื่องดนตรีนี่ มันมีความยากง่ายอย่างไรบ้างคะ แล้วเราฝึกฝนอย่างไรบ้างคะ</w:t>
      </w:r>
    </w:p>
    <w:p>
      <w:pPr>
        <w:pStyle w:val="BodyText"/>
      </w:pPr>
      <w:r>
        <w:t xml:space="preserve">(คุณเพลงรบ) เรียนเชิญคุณยงสิทธิ์เลยครับ</w:t>
      </w:r>
    </w:p>
    <w:p>
      <w:pPr>
        <w:pStyle w:val="BodyText"/>
      </w:pPr>
      <w:r>
        <w:t xml:space="preserve">(คุณยงสิทธิ์) คือ จริง ๆ รู้สึกดีใจนะครับ ที่รู้สึกว่าทุกคนคิดตรงกันว่า ครอบครัวนั้นเป็นความสำคัญพื้นฐานมากที่สุดเลยที่จะเป็นรากฐานสำคัญของเรา ผมก็เหมือนกันที่มีครอบครัว ถึงทำให้มีวันนี้ สำหรับเครื่องดนตรีที่ผมถนัดนี่ส่วนใหญ่จะเป็นเปียนโนกับแซกโซโฟนก็จะเป็นเครื่องมือเอกครับ เวลาเราจะเริ่มเล่นดนตรีนี่ คุณครูจะพาสัดส่วนของเครื่องดนตรีก่อน สัมผัสปุ่มบอกนิ้ว สิ่งที่เราไม่สามารถเรียนรู้ด้วยตนเองเหมือนเด็กปกติได้ อันนี้คือเบื้องต้นเลยนะครับ ทุก ๆ เพลง ถ้าเป็นเปียนโนคุณครูจะต้องบอกนิ้ว ถ้าเป็นแวกโซโฟนคุณครูจะต้องบอกโน้ต ถ้าเป็นเปียโนเองก็จะต้องรู้ทั้งโน้ตทั้งดนตรีเลย กระทั่งการร้องเพลงหรือการเล่นเครื่องดนตรีประเภทอื่น ๆ นี่ เรานี่จะค่อนข้างช้ากว่าคนอื่นในช่วงต้น เพราะว่าเราจะต้องสัมผัสและต้องบอกนิ้วคนอื่นนี่สามารถเรียนผ่านการสาธิตได้เลย เล่นให้ดู นักเรียนดูนิ้วกด นักเรียนก็จะจำนิ้วได้ และสิ่งที่สำคัญที่ยากในลำดับถัดมา ก็คือการอ่านโน๊ต เวลาเราเรียนนี่ การเรียนรู้ในสมัยปัจจุบันนี่มันคนคว้าด้วยตนเองใช่ไหมครับ google คือ ห้องสมุด หรือแหล่งความรู้ของทุกคนแต่สำหรับผู้พิการทางการมองเห็นนะครับตอนนั้นนี่ ฟังแล้วดูเหมือนแก่นะครับ แต่ว่ายัง เวลาหมดหรือเปล่าครับ ครับ ๆ คือ ณ ตอนนั้นนี่ ผมก็จะต้องมีคุณครูช่วยบอก แมีเพื่อน ๆ ช่วยบอก วิธีการก็คือเป่า เป่าโน้ตนี่แล้วอัดเสียงให้เราฟัง เรามีหน้าที่ฟังเราก็แกะ แกะไปที่ละโน้ต ๆ ค่อย ๆ จำไปทีละท่อน ๆ และในที่สุดก็ฝึกเป็นเพลง เพราะฉะนั้นเตรียมโน้ตเพลงนี่ คนอื่นที่เขามองเห็น เขาก็จะแค่วางโน้ต มันจะมีชีสบรรทัด 5 เส้น แล้วนักเรียนก็ หรือนักดนตรีก็เล่นจากซ้ายไปขวา เล่นได้เลย ของการเรียนนะครับ คร่าว ๆ แต่สำหรับผมนี่จะต้องใช้เวลาประมาณ 1 เดือน หรือว่า 15 วัน 2 อาทิตย์-เดือนหนึ่ง เป็นอย่างต่ำ เป็นอย่างน้อยนะครับ ในกรณีที่เป็นเพลงยาก ๆ เป็นเพลงที่ต้องพัฒนาฝีมือในตอนที่ขณะเรียน ศึกษาอยู่นะครับ เพราะว่าใช้เวลามาก เพราะว่าเพลงนี่ทำนองจำยากมาก แล้วก็ไม่ใช่เพลง popular เป็นเพลงที่เราจะต้องไปเล่นกับเพื่อนดนตรีสายตาปกติ อันนี้นี่มันทำให้เรารู้สึกว่ามันทรมานมากเลย แล้วก็เป็นอุปสรรค ก็คือเราต้องมานั่งปวดหู แกะเพลงแบบ คือ คนอื่นเขาซ้อม 4 ชั่วโมง เขาเล่นได้แล้ว เราต้องซ้อม 8 ชั่วโมงอย่างนี้ แล้วต้องจำเพลงกัเขาในสัดส่วนที่พอ ๆ กัน แต่ก็ดีที่ เราได้เพื่อน ๆ ช่วยในส่วนตรงนั้น แล้วอาจารย์ก็ให้โอกาส ในการแบบเรียนในการให้เราได้มีโอกาสพูด ให้มีโอกาสอยู่ในสังคม ณ ตรงนั้นนะครับ และเราในที่สุดในสามารถสอบในเลเวลที่เท่า ๆ กับในนักเรียนปกติ ดังนั้นการเรียนการสอนในเรื่องของเนื้อหาการเรียนรู้ เช่น เพื่อนคนอื่นเล่น 10 เพลง ผมอาจจะเล่น 3 เพลง แต่ขณะสอบ เราใช้มาตรฐานเกณฑ์เดียวกันนะครับ ก็คือเล่นดนตรีร่วมกันให้จบเพลงครับ</w:t>
      </w:r>
    </w:p>
    <w:p>
      <w:pPr>
        <w:pStyle w:val="BodyText"/>
      </w:pPr>
      <w:r>
        <w:t xml:space="preserve">(คุณเพลงรบ) ครับผม ซึ่งก็เรียกว่า จำ ฟัง และ จำ อย่างผมเองผมก็เป็นนักแซกโซโฟนเหมือนกัน ผมเป่า จำโน้ตนี่ โอเคครับ มันจำได้ อาจจะใช้เวลามากกว่าคนอื่นเขา แต่เทคนิคต่าง ๆ น่ะครับ การใช้ตัดเสียงในเพลงในเนื้อเพลง ในบรรทัด ตัวโน้ตนี่ เราจำอย่างไรครับ มันยากนะ คนที่ดูโน้ตอย่างเราก็ยิ่งยากเลย มีเทคนิคอย่างไรครับ</w:t>
      </w:r>
    </w:p>
    <w:p>
      <w:pPr>
        <w:pStyle w:val="BodyText"/>
      </w:pPr>
      <w:r>
        <w:t xml:space="preserve">(คุณยงสิทธิ์) ก็ตอนที่ผมจำนี่สมมติ 1 ประโยค ผมจะเริ่ม 1 ประโยคแล้วก็ฟัง คือตอนแรกเราได้เพลงมา เราจะฟังภาพรวมก่อน ฟังภาพรวมปุ๊บ ฟัง 1 ประโยค พยายามเล่นให้เหมือนแล้วก็พยายามถามน้อง ถามเพื่อน ถามพี่ นอกเหนือจากคลาส ถ้าในคลาสก็ถามอาจารย์ว่าอันนี้มันคือ มากาโต้ใช่ไหม อาจารย์จะบอกเลยว่า เล่นให้ agressive กว่านี้ ก้าวร้าวกว่านี้ อาจารย์จะบอกเลยว่า ให้แข็งกว่านี้ ใส่มากาโต้เข้าไปด้วย แล้ว ณ ตอนนั้นนี่ เรามีผมได้รับโอกาสดี ก็คือมีคุณครูคอบช่วยเยอะ อาจารย์ก็ให้ไปรู้จักอักษรเบรลล์ เอ้ย เครื่องหมายมากาโต้นี่ เป็นอย่างไร แล้วเราก็ให้เล่นออกมาลักษณะเสียงมันจะเป็นอย่างไร อย่าง Acsens นี่ แต่ถ้ามากาโตก็จะเหมือนโดยต่อยน่ะ</w:t>
      </w:r>
    </w:p>
    <w:p>
      <w:pPr>
        <w:pStyle w:val="BodyText"/>
      </w:pPr>
      <w:r>
        <w:t xml:space="preserve">(คุณเพลงรบ) กระแทกเข้าไป</w:t>
      </w:r>
    </w:p>
    <w:p>
      <w:pPr>
        <w:pStyle w:val="BodyText"/>
      </w:pPr>
      <w:r>
        <w:t xml:space="preserve">(คุณยงสิทธิ์) พอสันโด้ก็เหมือนกัน พอสันโด้จะเป็นคอร์ดช่วงจบเพลง หรือว่าช่วยสำคัญ ๆ ก็จดจำด้วยการฝึกซ้อมโน้ตให้ครบแล้วก็เน้นบ่อย เน้นทำบ่อย ๆ ทำซ้ำบ่อย ๆ จนจำได้ครับ</w:t>
      </w:r>
    </w:p>
    <w:p>
      <w:pPr>
        <w:pStyle w:val="BodyText"/>
      </w:pPr>
      <w:r>
        <w:t xml:space="preserve">(คุณเพลงรบ) ครับผม สุดยอดจริง ๆ จริง ๆ ยากมากเลยนะ โน้ตแต่ละตัวนี่ จังหวะหยุดที่ต่างกัน กว่าจะจำได้ทั้งเพลงนี่หลาย ๆ เพลงนี่สุดยอดมาก มาถึงคุณแม่มีน้องตัวน้อย ๆ สวย ๆ ขนาดนี้ แนะนำเทคนิคหน่อยครับ เรามีเทคนิควิธีการอย่างไรในการดูแลน้องให้เป็นคนมั่นใจและกล้าแสดงออกมาก ๆ เลย คุณแม่มีเทคนิคในการเลี้ยงดู ดูแลอย่างไรครับ</w:t>
      </w:r>
    </w:p>
    <w:p>
      <w:pPr>
        <w:pStyle w:val="BodyText"/>
      </w:pPr>
      <w:r>
        <w:t xml:space="preserve">(คุณอรัญญา) ค่ะ นี่นะคะ แม่ก็จะพาน้องไปด้วยทุกที่ เรียกว่าไปไหนไปด้วยกันเลยน่ะค่ะ แล้วน้องก็จะปรับตัวเข้ากับคนแปลกหน้า แล้วก็จะคุ้นชินกับการถูกมอง จากสายตาสภาพแวดล้อมที่น้องไปในแต่ละที่ เพราะว่าบางทีไปในที่ไม่ใช่เฉพาะในที่งานคนพิการน่ะค่ะ ในส่วนเวลาที่จะให้น้องทำอะไร แบบคืออยากให้น้องมีส่วนร่วมในการออกความเห็น เหมือนกับว่าช่วยกันคิด ช่วยกันตัดสินใจค่ะ เลี้ยงดูน้องแบบเด็กทั่วไป สนับสนุนน้องเข้าร่วมงานทุก ๆ ครั้งที่มีโอกาส และเมื่อมีคนถาม สมมติว่ามีคนถามอะไรเกี่ยวกับตัวน้องน่ะค่ะ ก็จะให้น้องเป็นคนตอบก่อน แล้วแม่ก็จะช่วยเสริม ถ้าเกิดว่าไม่ตรงคำถามหรือว่าคนฟังไม่เข้าใจอะไรอย่างนี้ค่ะ จนตอนนี้เหมือนพอโตขึ้นน้องก็ตอบเองได้ มีความมั่นใจแล้วก็กล้าแสดงออก ก็เวลาที่มีคนชื่นชมน้องก็จะรู้สึกภูมิใจ แล้วก็จะมีความมั่นใจเพิ่มขึ้นค่ะ</w:t>
      </w:r>
    </w:p>
    <w:p>
      <w:pPr>
        <w:pStyle w:val="BodyText"/>
      </w:pPr>
      <w:r>
        <w:t xml:space="preserve">(คุณเพลงรบ) เรียกว่าฝึกให้น้องเป็นทั้งผู้ตามที่ดีของเราและผู้นำที่ดีของเราโดยการที่ให้น้องได้เริ่มก่อน เป็นทั้งผู้ตามและผู้นำได้ เทคนิคนี้ มีเทคนิคอื่นใดไหมครับ ที่อยากจะแนะนำคุณพ่อคุณแม่ที่มีลุกหรือว่ามีคนในครอบครัวเป็นคนพิการครับ</w:t>
      </w:r>
    </w:p>
    <w:p>
      <w:pPr>
        <w:pStyle w:val="BodyText"/>
      </w:pPr>
      <w:r>
        <w:t xml:space="preserve">(แม่น้องไมอามี่) อยากให้พาลูก ๆ ออกข้างนอกน่ะค่ะ แบบมีโอกาสอะไรก็คือให้รับไว้แล้วก็พาน้องไปร่วม ไม่ว่าจะสิ่งเล็ก ๆ น้อย อย่างเช่น มีโครงการศิลปะหรืองานวันเด็กแถวบ้าน อะไรอย่างนี้น่ะค่ะ ให้น้องมีส่วนร่วมหรือว่าถ้านอกถึงขั้นยังไม่แสดง ให้น้องมีได้ไปร่วมงานก็ยังดีน่ะค่ะ</w:t>
      </w:r>
    </w:p>
    <w:p>
      <w:pPr>
        <w:pStyle w:val="BodyText"/>
      </w:pPr>
      <w:r>
        <w:t xml:space="preserve">(คุณเพลงรบ) ครับผม ก็คือมีกิจกรรมในสังคม เป็นส่วนหนึ่งในสังคม ไม่ใช่แค่ไปร่วมงาน แต่เป็นส่วนหนึ่งในงานด้วยนะครับ ครับผม ขอบพระคุณคุณแม่มาก ๆ ครับ ให้น้องแนะำ</w:t>
      </w:r>
    </w:p>
    <w:p>
      <w:pPr>
        <w:pStyle w:val="BodyText"/>
      </w:pPr>
      <w:r>
        <w:t xml:space="preserve">(คุณภัทรวดี) อยากให้น้องแนะนำตัวหน่อยได้ไหมคะ</w:t>
      </w:r>
    </w:p>
    <w:p>
      <w:pPr>
        <w:pStyle w:val="BodyText"/>
      </w:pPr>
      <w:r>
        <w:t xml:space="preserve">(คุณเพลงรบ) ลองแนะนำหน่อยครับ</w:t>
      </w:r>
    </w:p>
    <w:p>
      <w:pPr>
        <w:pStyle w:val="BodyText"/>
      </w:pPr>
      <w:r>
        <w:t xml:space="preserve">(คุณปภาวรินท์) สวัสดีค่ะ ดิฉันชื่อ ิปภาวรินท์ ชัยศิริ ค่ะ</w:t>
      </w:r>
    </w:p>
    <w:p>
      <w:pPr>
        <w:pStyle w:val="BodyText"/>
      </w:pPr>
      <w:r>
        <w:t xml:space="preserve">(คุณเพลงรบ) เป็นเด็กหญิงหรือนางสาวคะ</w:t>
      </w:r>
    </w:p>
    <w:p>
      <w:pPr>
        <w:pStyle w:val="BodyText"/>
      </w:pPr>
      <w:r>
        <w:t xml:space="preserve">(คุณเพลงรบ) เป็นนางสาวแล้ว ตอนนี้เป็นวัยรุ่น หนูเป็นนางสาวแล้ว คุณแม่อยู่ที่บ้านดุไหมคะ ค่ะ</w:t>
      </w:r>
    </w:p>
    <w:p>
      <w:pPr>
        <w:pStyle w:val="BodyText"/>
      </w:pPr>
      <w:r>
        <w:t xml:space="preserve">(คุณเพลงรบ) หรือ หนูประทับใจอะไรคุณแม่บ้าง</w:t>
      </w:r>
    </w:p>
    <w:p>
      <w:pPr>
        <w:pStyle w:val="BodyText"/>
      </w:pPr>
      <w:r>
        <w:t xml:space="preserve">(คุณปภาวรินท์) หนูก็เต้น แล้วก็ซ้อมรำไทย ก็เรียนปิงปอง แล้วก็เรียนตีขิม แล้วก็ร้องเพลง หนูก็ทำการบ้านแล้วก็ส่งให้กำลังใจคุณแม่และคุณพ่อ หนูก็ทำการบ้าน หนูชอบแต่งหน้า แล้วก็หนูชอบทำการบ้านลงใน Facebook ได้ ก็ขอขอบคุณพี่สภาคมผู้พิการแห่งประเทศไทย สติปัญญาแห่งประเทศไทย 21</w:t>
      </w:r>
    </w:p>
    <w:p>
      <w:pPr>
        <w:pStyle w:val="BodyText"/>
      </w:pPr>
      <w:r>
        <w:t xml:space="preserve">(คุณเพลงรบ) ก็เรียกได้ว่าคุณแม่นี่ ส่งเสริมหนู หนูอยากเรียนอะไรคุณแม่ส่งเสริมหนูทุกอย่างเลย หนูก็เลยภูมิใจและประทับใจในตัวคุณแม่ถูกไหมคะ</w:t>
      </w:r>
    </w:p>
    <w:p>
      <w:pPr>
        <w:pStyle w:val="BodyText"/>
      </w:pPr>
      <w:r>
        <w:t xml:space="preserve">(น้องไมอามี่) ถูกค่ะ</w:t>
      </w:r>
    </w:p>
    <w:p>
      <w:pPr>
        <w:pStyle w:val="BodyText"/>
      </w:pPr>
      <w:r>
        <w:t xml:space="preserve">(คุณเพลงรบ) แล้วหนูทำออกมาเป็นอย่างไรบ้าง คุณแม่เป็นอย่างไรบ้างครับ</w:t>
      </w:r>
    </w:p>
    <w:p>
      <w:pPr>
        <w:pStyle w:val="BodyText"/>
      </w:pPr>
      <w:r>
        <w:t xml:space="preserve">(คุณเพลงรบ) คุณแม่ดีใจและอะไรที่หนูคิดว่าไม่ว่าจะเป็นร้องเพลง ตีขิม โน่นนี่นั่น อะไรที่หนูทำได้ดีที่สุดเลย</w:t>
      </w:r>
    </w:p>
    <w:p>
      <w:pPr>
        <w:pStyle w:val="BodyText"/>
      </w:pPr>
      <w:r>
        <w:t xml:space="preserve">(คุณปภาวรินท์) ทำได้ดีที่สุดค่ะ</w:t>
      </w:r>
    </w:p>
    <w:p>
      <w:pPr>
        <w:pStyle w:val="BodyText"/>
      </w:pPr>
      <w:r>
        <w:t xml:space="preserve">(น้องไมอามี่) ทุกอย่างค่ะ</w:t>
      </w:r>
    </w:p>
    <w:p>
      <w:pPr>
        <w:pStyle w:val="BodyText"/>
      </w:pPr>
      <w:r>
        <w:t xml:space="preserve">(คุณเพลงรบ) ทุกอย่างเลยนะ</w:t>
      </w:r>
    </w:p>
    <w:p>
      <w:pPr>
        <w:pStyle w:val="BodyText"/>
      </w:pPr>
      <w:r>
        <w:t xml:space="preserve">(คุณเพลงรบ) ทำไมเก่งอย่างนี้ล่ะครับคุณแม่</w:t>
      </w:r>
    </w:p>
    <w:p>
      <w:pPr>
        <w:pStyle w:val="BodyText"/>
      </w:pPr>
      <w:r>
        <w:t xml:space="preserve">(คุณภัทรวดี) เก่งมากเลยค่ะ กล้าแสดงออก ตอบได้ฉะฉาน</w:t>
      </w:r>
    </w:p>
    <w:p>
      <w:pPr>
        <w:pStyle w:val="BodyText"/>
      </w:pPr>
      <w:r>
        <w:t xml:space="preserve">(คุณเพลงรบ) จริง ๆ เราต้องถามอาจารย์แล้วนะ อาจารย์ด้านดนตรี แต่ขอถามคุณแม่ ผมอาจจะพูดตรง ๆ อาจจะเป็นคนที่ไม่ค่อยสุภาพนัก การที่จะให้เรียนอะไร อย่างผมอยากจะให้คนที่บ้านเรียนพิเศษ เราจะคิดว่าจะทำได้ไหม จะเสียสตางค์ไหม จะเสียเงินไหม อย่างน้องอยากเรียนปิงปอง น้องอยากเรียนตีขิม แม่เสียดายไหมครับ</w:t>
      </w:r>
    </w:p>
    <w:p>
      <w:pPr>
        <w:pStyle w:val="BodyText"/>
      </w:pPr>
      <w:r>
        <w:t xml:space="preserve">(คุณอรัญญา) ไม่เสียดายค่ะ เพราะว่าบางอย่างมันก็ไปเรียนฟรี อย่างศูนย์เยาวชน หรือทีที่ให้ทดลองเรียนน่ะค่ะ ถ้าลองก่อนถ้าน้องชอบก็คือลงทุน ใช่ค่ะ ลงทุนเลย เพราะว่ายังไม่ทราบ… โอเคค่ะ</w:t>
      </w:r>
    </w:p>
    <w:p>
      <w:pPr>
        <w:pStyle w:val="BodyText"/>
      </w:pPr>
      <w:r>
        <w:t xml:space="preserve">(คุณเพลงรบ) คุณแม่พูดเหมือนกัน น้องมากระซิบ</w:t>
      </w:r>
    </w:p>
    <w:p>
      <w:pPr>
        <w:pStyle w:val="BodyText"/>
      </w:pPr>
      <w:r>
        <w:t xml:space="preserve">(คุณอรัญญา) เหมือนพูดไม่จบ น้องให้พูดต่ออะไรอย่างนี้ ตะกี้ถึงไหนแล้ว</w:t>
      </w:r>
    </w:p>
    <w:p>
      <w:pPr>
        <w:pStyle w:val="BodyText"/>
      </w:pPr>
      <w:r>
        <w:t xml:space="preserve">(คุณเพลงรบ) ไปเรียนรู้ก่อน ไปเรียนฟรี</w:t>
      </w:r>
    </w:p>
    <w:p>
      <w:pPr>
        <w:pStyle w:val="BodyText"/>
      </w:pPr>
      <w:r>
        <w:t xml:space="preserve">(คุณอรัญญา) ใช่ค่ะ แล้วพอถ้าน้องชอบ ก็ลงทุนซื้ออุปกรณ์อะไรอย่างนี้ค่ะ และบางอย่างก็เรียนเสียสตางค์ก็มี ถ้าน้องชอบ ทางครอบครัวก็สนับสนุน ก็ยินดีว่าเมื่อเขาทำแล้วเขามีความสุขน่ะค่ะ และอีกอย่างหนึ่งคุณแม่ก็ยังไม่ทราบว่าเขาทำอะไรได้ดี ก็เลยให้เขาลอง แต่ปรากฏว่าเขาชอบเกือบทุกอย่างที่เขาพูดมา</w:t>
      </w:r>
    </w:p>
    <w:p>
      <w:pPr>
        <w:pStyle w:val="BodyText"/>
      </w:pPr>
      <w:r>
        <w:t xml:space="preserve">(คุณเพลงรบ) ก็เรียกได้ว่าสิ่งที่คุณแม่พูดและได้ทำไปนี่ คุณแม่ไม่ได้มองในตัวของมูลค่าเลย แต่คุณแม่มองในส่วนของคุณค่าที่ลูกเราจะได้รับ สุดยอดมาก ๆ เลย เมื่อกี้อยากพูดอะไรนะคะ</w:t>
      </w:r>
    </w:p>
    <w:p>
      <w:pPr>
        <w:pStyle w:val="BodyText"/>
      </w:pPr>
      <w:r>
        <w:t xml:space="preserve">(คุณปภาวรินท์) ที่ในโรงเรียนสอนภาษาน่ะค่ะ คุณพ่อพาไป คุณแม่พาไป หนูก็ไปเรียนด้วยกัน</w:t>
      </w:r>
    </w:p>
    <w:p>
      <w:pPr>
        <w:pStyle w:val="BodyText"/>
      </w:pPr>
      <w:r>
        <w:t xml:space="preserve">(คุณเพลงรบ) ก็คือคุณพ่อคุณแม่พาไปด้วยที่ศูนย์เยาวชนไปเรียน ไปดูแลเรา เราก็รู้สึกมั่นใจด้วย</w:t>
      </w:r>
    </w:p>
    <w:p>
      <w:pPr>
        <w:pStyle w:val="BodyText"/>
      </w:pPr>
      <w:r>
        <w:t xml:space="preserve">(คุณเพลงรบ) หนูก</w:t>
      </w:r>
    </w:p>
    <w:p>
      <w:pPr>
        <w:pStyle w:val="BodyText"/>
      </w:pPr>
      <w:r>
        <w:t xml:space="preserve">(คุณปภาวรินท์) ไม่กลัวค่ะ</w:t>
      </w:r>
    </w:p>
    <w:p>
      <w:pPr>
        <w:pStyle w:val="BodyText"/>
      </w:pPr>
      <w:r>
        <w:t xml:space="preserve">(คุณเพลงรบ) หนูอยากเรียนเป่าแซกกับอาจารย์ไหม หนูรู้จักแซกโซโฟนไหม</w:t>
      </w:r>
    </w:p>
    <w:p>
      <w:pPr>
        <w:pStyle w:val="BodyText"/>
      </w:pPr>
      <w:r>
        <w:t xml:space="preserve">(คุณภัทรวดี) อาจารย์เป็น… คุณยงสิทธิ์ก็เป็นอาจารย์สอนด้วยใช่ไหมคะ อยากเรียนไหมคะ</w:t>
      </w:r>
    </w:p>
    <w:p>
      <w:pPr>
        <w:pStyle w:val="BodyText"/>
      </w:pPr>
      <w:r>
        <w:t xml:space="preserve">(คุณเพลงรบ) งั้นเดี๋ยวก่อนที่เราให้น้องไมอามี่ตัดสินใจ เราไปถามอาจารย์ก่อน ว่าสอนวิชาอะไร สอนอย่างไรบ้าง เผื่อน้องไมอามี่สนใจ อาจารย์สอนวิชาอะไรบ้างครับ</w:t>
      </w:r>
    </w:p>
    <w:p>
      <w:pPr>
        <w:pStyle w:val="BodyText"/>
      </w:pPr>
      <w:r>
        <w:t xml:space="preserve">(คุณยงสิทธิ์) ถ้าน้องสนใจผมก็ยินดีแนะนำ ไม่เป็นแซกโซโฟนก็ได้นะครับ อยากเรียนเปียนโนหรือเครื่องดนตรีที่ผมไม่ถนัด ผมก้ยินดีจะแนะนำหาครุสอนให้ หรือว่าอย่างไรคุณแม่ก็คุยได้เลย คือผมยินดีถ้าผมเป็นประโยชน์อะไรได้นะครับ ปกติผมจะสอนวิชา ตอนนี้นะครับ ผมก็คือ… ผมกำลังจะจบปริญญาเอกด้านดนตรีศึกษา ผมก็เป็นผู้เชี่ยวชาญในเครือฝ่ายดนตรีนะครับ ก็รู้เรื่องของแนวทางการสอนดนตรีแล้วก็ปกติผมจะสอนวิชาแซกโซโฟนวงโยธวาทิต แล้วก็สอนแซกโซโฟนของโครงการ Jazz award ของที่โรงเรียนสอนคนตาบอดกรุงเทพฯ นะครับ อันนี้ก็เป็นแซกโซโฟน อื่น ๆ ถ้ามีนักเรียนให้สอนผมก็ในช่วงที่เวลาตรงกัน เราก็สามารถสอนตรงนั้น แล้วก็ส่วนในงานโรงเรียนที่ผมเคยทำมาก็จะเป็นเรื่องของการติวนักเรียนสอบโอเน็ต ตอนนั้นเมื่อปี 2560 2561 ก็ยังมี O-NET ด้านดนตรี มีวิชาดนตรีบรรจุอยู่ในแผนการสอบนะครับ ซึ่งตอนนี้ก็จะจัดไปอยู่ในเรื่องของ GatPat แล้วล่ะ General แล้วก็ General Aducation general education แล้วก็ความเชี่ยวชาญเฉพาะด้าน อีกส่วนหนึ่ง ก็ตอนนี้ยังมี T-Cast ก็เราก็จะรับผิดชอบในเรื่องของถ้ามีหน่วยที่ต้องติวเรื่องของวิชาดนตรี ผมก็จะรับผิดชอบในส่วนตรงนั้นที่จะเป็นการเตรียมนักเรียนในมัธยมศึกษาปีที่ 6 ฝห้เข้าสู่ระดับมหาวิทยาลัย เสริมเข้าไปด้วยอย่างนี้นะครับ</w:t>
      </w:r>
    </w:p>
    <w:p>
      <w:pPr>
        <w:pStyle w:val="BodyText"/>
      </w:pPr>
      <w:r>
        <w:t xml:space="preserve">(คุณเพลงรบ) เปิดเพจด้วยนะครับ</w:t>
      </w:r>
    </w:p>
    <w:p>
      <w:pPr>
        <w:pStyle w:val="BodyText"/>
      </w:pPr>
      <w:r>
        <w:t xml:space="preserve">(คุณภัทรวดี) ใช่ค่ะ</w:t>
      </w:r>
    </w:p>
    <w:p>
      <w:pPr>
        <w:pStyle w:val="BodyText"/>
      </w:pPr>
      <w:r>
        <w:t xml:space="preserve">(คุณเพลงรบ) เพจชื่ออะไรนะครับ ขออนุญาตเปิดขายของ</w:t>
      </w:r>
    </w:p>
    <w:p>
      <w:pPr>
        <w:pStyle w:val="BodyText"/>
      </w:pPr>
      <w:r>
        <w:t xml:space="preserve">(คุณยงสิทธิ์) ขอบคุณครับ</w:t>
      </w:r>
    </w:p>
    <w:p>
      <w:pPr>
        <w:pStyle w:val="BodyText"/>
      </w:pPr>
      <w:r>
        <w:t xml:space="preserve">(คุณภัทรวดี) เป็นส่วนบรรยายขายของได้เลยค่ะ</w:t>
      </w:r>
    </w:p>
    <w:p>
      <w:pPr>
        <w:pStyle w:val="BodyText"/>
      </w:pPr>
      <w:r>
        <w:t xml:space="preserve">(คุณยงสิทธิ์) ครับ ผม จริง ๆ เพจชื่อ My Friend is buy นะครับ ก็ยังไม่ได้มีสินค้าขายนะครับ นอกจากขายตัวเอง คือ ก็เป็นเรื่องของเพื่อน ๆ เนื่องด้วยความที่เรามีกิจกรรมร่วมกัน เพื่อน ๆ ก็เลยเราจะทำอย่างไร ที่จะสื่อสารระหว่างคนที่ไม่เข้าใจ คนมองไม่เห็นกับคนในสังคม คืออย่างไรดีล่ะ กับคนอื่น ๆ คือ เพื่อนผมเขาชื่อ พูพู่ เขาก็บอกว่านี่ประทานโทษนะครับ ขออนุญาตให้ Word พ่อขุนรามนิดหนึ่ง</w:t>
      </w:r>
    </w:p>
    <w:p>
      <w:pPr>
        <w:pStyle w:val="BodyText"/>
      </w:pPr>
      <w:r>
        <w:t xml:space="preserve">(คุณเพลงรบ) ครับ</w:t>
      </w:r>
    </w:p>
    <w:p>
      <w:pPr>
        <w:pStyle w:val="BodyText"/>
      </w:pPr>
      <w:r>
        <w:t xml:space="preserve">(คุณยงสิทธิ์) นี่ ตอนกูอยู่ปี 1 นี่ กูพามึงเดินนี่เขาหลบมึงแบบว่า ทำไมเขาต้องหลบมึงแบบนั้น กูไม่เข้าใจ ผมก็ไม่เห็นสายตาเขานะ แต้เพื่อนผมนี่เขาเห็น มันจะมีทางไหมว่าเราน่ะได้สื่อสารกับทางสังคม ว่าคนพิการนี่มันใช้ชีวิตได้เหมือนคนปกตินะ ทำอย่าไงร เขาก็เลยบอกว่า นี่ คือมึงนี่แต่งตัวเรียบร้อยใช่ไหม ผมก็กลัวคนนู้นคนนี้เขาว่า เราก็แต่งตัวเรียบร้อยไว้ก่อน เนี๊ยบไว้ก่อน</w:t>
      </w:r>
    </w:p>
    <w:p>
      <w:pPr>
        <w:pStyle w:val="BodyText"/>
      </w:pPr>
      <w:r>
        <w:t xml:space="preserve">(คุณยงสิทธิ์) หล่อหรือเปล่าไม่รู้ พยายามทับในเสมอ ก็นี่เอาเสื้อออกนอกกางเกงบ้างก็ได้ อะไรนะ ไปเที่ยว ถ่ายวิดีโอลงเพจนี่ เพจยูทูปของมึงนี่ เป็นช่องมีสาระ ช่องเรื่องการสอนก็ทำไป อันนั้น ไอ้ช่องเรานี่มันช่องไร้สาระ ก็คือเน้นความสนุกสนานว่าเราไปกินอะไร คนตาบอดซักผ้าได้ไหม ซักอย่างไร</w:t>
      </w:r>
    </w:p>
    <w:p>
      <w:pPr>
        <w:pStyle w:val="BodyText"/>
      </w:pPr>
      <w:r>
        <w:t xml:space="preserve">(คุณภัทรวดี) ต้องการสื่อสารว่าคนตาบอดก็ไม่ได้ต่างจากคนทั่วไป แตกต่างกันเล็กน้อยเป็นไลฟ์สไตล์ใช่ไหมคะ</w:t>
      </w:r>
    </w:p>
    <w:p>
      <w:pPr>
        <w:pStyle w:val="BodyText"/>
      </w:pPr>
      <w:r>
        <w:t xml:space="preserve">(คุณยงสิทธิ์) จริง ๆ แล้วคนตาบอดมันต่างแค่มันมองไม่เห็นแค่นั้นเอง แต่ว่าซักผ้า ซักผ้านี่ทำอย่างไร ซักผ้าเราก็มีอุปกรณ์ช่วย เช่น เครื่องซักผ้า คนอื่นมีพี่ที่มองไม่เห็น เขาทำกับข้าวได้นะครับ เขาเลี้ยงลูก 2 คน เขามีภรรยา แค่ 1 ตัวอย่างนะครับ เขาทำอาหารด้วย ทำต้มจืด ต้มจืดเต้าหู้หมูสับ ทำ จริง ๆ ก็คืออยากจะสื่อสารว่าคนตาบอดมีชีวิตอย่างไร แล้วคนตาบอดเลือกตั้ง เลือกตั้งได้ไหม เราก็มีคลิปวิดีโอเหมือนกัน คนตาบอดเลือกตั้งอย่างไร ช่วงปี 2563 ที่ผ่านมานะครับ ขับรถโกคาทได้ไหม อันนี้อยากทำนะครับ ขึ้นเครื่องบิน คนตาบอดขึ้นเครื่องบินอย่างไร อันนี้ก็อยากจะทำ เป็นโครงการต่อไป เราก็จะทำในโครงการลักษณะนี้นะครับ ที่ทำคลิปขึ้นมา ก็อยากมีคนติดตามเพิ่มนะครับ ก็ติดตามเพจผมนี่ก็ติดตามฟรีครับ</w:t>
      </w:r>
    </w:p>
    <w:p>
      <w:pPr>
        <w:pStyle w:val="BodyText"/>
      </w:pPr>
      <w:r>
        <w:t xml:space="preserve">(คุณเพลงรบ) เรียกได้ว่าจริง ๆ แล้วเพจนี้ที่ทำขึ้นมาเรียกว่าเป็นวิธีปฏิบัติของคนทั่วไปด้วยนะ แล้วก็ให้บุคคลทั่วไปที่รับชมในเพจนี่ ถ้าพบคนตาบอดนี่ เราจะมีวิธีการดูแลอย่างไร เป็นเพื่อนร่วมเดินทางที่ดี</w:t>
      </w:r>
    </w:p>
    <w:p>
      <w:pPr>
        <w:pStyle w:val="BodyText"/>
      </w:pPr>
      <w:r>
        <w:t xml:space="preserve">(คุณภัทรวดี) หรือปฏิบัติกับคนตาบอดอย่างไรบ้าง อันนี้ขอเล่าส่วนตัวเลย คือไปทำงานอย่างนี้นะคะ แล้วก็มีพิธีกรชายอีกท่านหนึ่งที่จะเป็นคนตาบอดนี่ เราก็จะมีหลักในการที่จำทางคนตาบอด คือ การแตะข้อศอกแล้วเดินนำ แต่คุณพี่แท็กซี่น่ารักมากเลยค่ะ ลงมาปุ๊บ พยายามจับทั้งตัวเลยค่ะ ให้เดินมาทางนี้</w:t>
      </w:r>
    </w:p>
    <w:p>
      <w:pPr>
        <w:pStyle w:val="BodyText"/>
      </w:pPr>
      <w:r>
        <w:t xml:space="preserve">(คุณเพลงรบ) เป็นห่วง</w:t>
      </w:r>
    </w:p>
    <w:p>
      <w:pPr>
        <w:pStyle w:val="BodyText"/>
      </w:pPr>
      <w:r>
        <w:t xml:space="preserve">(คุณภัทรวดี) ประคองค่ะ แต่ประคองด้านหลัง จากทางนี้ทางนี้นะ คือจากทางช่องคุณยงสิทธิ์ก็คือน่าจะช่วยได้เยอะเลย กับคนทั่วไป</w:t>
      </w:r>
    </w:p>
    <w:p>
      <w:pPr>
        <w:pStyle w:val="BodyText"/>
      </w:pPr>
      <w:r>
        <w:t xml:space="preserve">(คุณเพลงรบ) เวลาเราวันนี้อาจจะน้อยนะครับ อาจจะพูดได้ไม่ครบเท่าไร ทีนี้เรามาที่สาย สตรีม กันบ้างสายสตรีมกันบ้างนะครับ เราจะเริ่มจากตรงไหนดี จากเพจดีไหม</w:t>
      </w:r>
    </w:p>
    <w:p>
      <w:pPr>
        <w:pStyle w:val="BodyText"/>
      </w:pPr>
      <w:r>
        <w:t xml:space="preserve">(คุณภัทรวดี) เราอยากจะเริ่มจากที่เพจ</w:t>
      </w:r>
    </w:p>
    <w:p>
      <w:pPr>
        <w:pStyle w:val="BodyText"/>
      </w:pPr>
      <w:r>
        <w:t xml:space="preserve">(คุณเพลงรบ) เราเอาเพจสตรีมบ้างดีกว่า</w:t>
      </w:r>
    </w:p>
    <w:p>
      <w:pPr>
        <w:pStyle w:val="BodyText"/>
      </w:pPr>
      <w:r>
        <w:t xml:space="preserve">(คุณภัทรวดี) เพจสตรีมเป็นอย่างไรบ้างครับ // สตรีมของน้องก็อปเองนะครับ เพจของเราใช้ชื่อกอล์ฟ No hand chanel เป็นช่องของกอล์ฟเองนะครับ แล้วก็สื่อสารบอกว่าน้องไม่มีแขนทั้ง 2 ข้างนะครับ แล้วก็น้องใช้วิธีเล่นเกมโดยการใช้ปากคาบปากกา thus screenกับหน้าจอไอแพดเพื่อใช้ในการสตรีมเกม</w:t>
      </w:r>
    </w:p>
    <w:p>
      <w:pPr>
        <w:pStyle w:val="BodyText"/>
      </w:pPr>
      <w:r>
        <w:t xml:space="preserve">(คุณเพลงรบ) ใช้ปาก // ใช่ครับ ใช้ปากในการคาบปากกา ก็อยู่ที่ประมาณนี้ครับ แล้วก็ใช้ในการบังคับตัวละครเกมให้เคลื่อนที่ไปข้างหน้า หรือการยิงศัตรูน่ะครับ แล้วก็ตอนนี้เรามียอดผู้ติดตามกว่า 210,000 กว่าท่านครับ ตั้งมาแล้วประมาณ 1 ปีกว่า</w:t>
      </w:r>
    </w:p>
    <w:p>
      <w:pPr>
        <w:pStyle w:val="BodyText"/>
      </w:pPr>
      <w:r>
        <w:t xml:space="preserve">(คุณเพลงรบ) ในฐานะที่เป็นผู้ดูแลเพจอย่างนี้น่ะครับ ตอนที่เราทำนี่ เราอยากทำหรืออยากทำแค่อยากทำแค่นั้นเลย ผมนี่เราเล่นเกมไม่เป็นด้วย แล้วก็ไม่รู้จักด้วยว่าการแคสต์เกมคืออะไร การสตรีมเกมคืออะไร แต่ว่าเขานี่หลังที่เขาประสบอุบัติเหตุแล้วนี่ เขาเริ่มฝึกดู social โดยการใช้ปากกานี่</w:t>
      </w:r>
    </w:p>
    <w:p>
      <w:pPr>
        <w:pStyle w:val="BodyText"/>
      </w:pPr>
      <w:r>
        <w:t xml:space="preserve">(คุณเพลงรบ) ครับผม นี่ล่ะครับ แล้วเขาอยากจะสื่อสารกับเพื่อนอยู่ที่โรงเรียนซึ่งเขาไปเรียนไม่ได้แล้ว ซึ่งส่วนมากวัยรุ่นก็จะเล่นเกม ก็จะใช้การเข้าเล่นเกมออนไลน์นี่เพื่อพูดคุยกับเพื่อนที่อยู่โรงเรียน แล้วเราก็เริ่มมาเห็นเขาว่าทำไมเขาเล่นได้ ทำไมเขาถึงทำได้ เราก็เลยฝึกเล่นเกมเพื่อควบคุมเขาไปในตัวด้วย พอเราเล่นเกมเป็นปุ๊บ เราถึงรู้ว่าเขาเล่นได้ เขาเล่นได้ดี แล้วก็เล่นเก่งมากด้วย นั่นคือเหตุที่เราลองคิดว่าถ้าคนอื่นได้เห็นอย่างที่เราเห็นนี่ เขาอาจจะส่งกำลังใจให้กับตัวกอล์ฟได้ เพิ่มกำลังใจให้กับกอล์ฟได้ และเราเองก็น่าจะส่งแรงบันดาลใจให้กับคนพิการอื่น ๆ ได้อีกหรือไม่ก็คนที่ท้อแท้สิ้นหวังได้อีก แล้วเราสองคน น้า-หลาน ก็ทำเพจสตรีมเกมขึ้นมา</w:t>
      </w:r>
    </w:p>
    <w:p>
      <w:pPr>
        <w:pStyle w:val="BodyText"/>
      </w:pPr>
      <w:r>
        <w:t xml:space="preserve">(คุณเพลงรบ) ก่อนส่งกำลังใจให้คนพิการ ส่งกำลังใจให้คนทั่วไป ส่งกำลังใจให้คุณพ่อคุณแม่กับการที่ลูกเล่นเกมนี่</w:t>
      </w:r>
    </w:p>
    <w:p>
      <w:pPr>
        <w:pStyle w:val="BodyText"/>
      </w:pPr>
      <w:r>
        <w:t xml:space="preserve">(คุณภัทรวดี) ใช่ค่ะ โดยปกติ คือ ส่วนใหญ่ผู้ปกครองจะห้ามเด็ก</w:t>
      </w:r>
    </w:p>
    <w:p>
      <w:pPr>
        <w:pStyle w:val="BodyText"/>
      </w:pPr>
      <w:r>
        <w:t xml:space="preserve">(คุณเพลงรบ) เล่นเกมเป็นสิ่งไม่ดี ที่ไม่ดี</w:t>
      </w:r>
    </w:p>
    <w:p>
      <w:pPr>
        <w:pStyle w:val="BodyText"/>
      </w:pPr>
      <w:r>
        <w:t xml:space="preserve">(คุณภราดร) คนก็จะใช้คำว่า</w:t>
      </w:r>
      <w:r>
        <w:t xml:space="preserve"> </w:t>
      </w:r>
      <w:r>
        <w:t xml:space="preserve">“</w:t>
      </w:r>
      <w:r>
        <w:t xml:space="preserve">ไร้สาระ</w:t>
      </w:r>
      <w:r>
        <w:t xml:space="preserve">”</w:t>
      </w:r>
      <w:r>
        <w:t xml:space="preserve"> </w:t>
      </w:r>
      <w:r>
        <w:t xml:space="preserve">ด้วย</w:t>
      </w:r>
    </w:p>
    <w:p>
      <w:pPr>
        <w:pStyle w:val="BodyText"/>
      </w:pPr>
      <w:r>
        <w:t xml:space="preserve">(คุณเพลงรบ) ใช่ครับ แต่ผมมองอย่างนี้ครับ ตอนแรกเราเล่นเกมไม่เป็นเลย และเราก็อยากแต่จะสื่อสารกับหลาน เพราะเราอายุห่างกัน เราก็แค่ฝึกเล่นเกม พอเราฝึกเล่นเกมปุ๊บนี่ เราสามารถที่จะอยู่ทีมเดียวกัน ได้ใกล้ชิดกันมากขึ้น หลานได้ มาอยู่ทีมเดียวกัน การเล่นของเขาไปด้วย เพราะว่าเกมแนวออนไลน์นี้มันมีเรื่องการเติมเกม แล้วก็เวลาแพ้ก็จะหัวร้อน เขาเรียกว่า</w:t>
      </w:r>
      <w:r>
        <w:t xml:space="preserve"> </w:t>
      </w:r>
      <w:r>
        <w:t xml:space="preserve">“</w:t>
      </w:r>
      <w:r>
        <w:t xml:space="preserve">การหัวร้อน</w:t>
      </w:r>
      <w:r>
        <w:t xml:space="preserve">”</w:t>
      </w:r>
    </w:p>
    <w:p>
      <w:pPr>
        <w:pStyle w:val="BodyText"/>
      </w:pPr>
      <w:r>
        <w:t xml:space="preserve">(คุณภัทรวดี) กำลังจะถามเลยค่ะ ว่ามีหัวร้อนบ้างหรือเปล่า เล่นดูแล้วหัวร้อนเล่นไม่ได้ // มันมีเราแนะนำให้ผู้ปกครองต้องคอยดูแลครับ และคอยตักเตือน และน้อง ๆ ที่อยากจะคิดมาเป็นสตรีมเกมนี่น่ะครับ ให้คิดเสียว่าให้ทำเป็นแค่งานอดิเรก อย่างไรก็ต้องยึดเรื่องการเรียนเป็นหลักครับ</w:t>
      </w:r>
    </w:p>
    <w:p>
      <w:pPr>
        <w:pStyle w:val="BodyText"/>
      </w:pPr>
      <w:r>
        <w:t xml:space="preserve">(คุณเพลงรบ) ครับผม เอาเรียนก่อนนะ</w:t>
      </w:r>
    </w:p>
    <w:p>
      <w:pPr>
        <w:pStyle w:val="BodyText"/>
      </w:pPr>
      <w:r>
        <w:t xml:space="preserve">(คุณภัทรวดี) เรียนเป็นหลักการ แล้วคุณภราดร iPad แตกไปกี่อัน ตอนหัวร้อนนี่ครับ</w:t>
      </w:r>
    </w:p>
    <w:p>
      <w:pPr>
        <w:pStyle w:val="BodyText"/>
      </w:pPr>
      <w:r>
        <w:t xml:space="preserve">(คุณภราดร) ครับผม เครื่องเดียวครับ</w:t>
      </w:r>
    </w:p>
    <w:p>
      <w:pPr>
        <w:pStyle w:val="BodyText"/>
      </w:pPr>
      <w:r>
        <w:t xml:space="preserve">(คุณเพลงรบ) มีแตกด้วย 1 เครื่อง คุณแหม่มมาที่สาวสวยคนสุดท้ายของเราดีกว่าครับ</w:t>
      </w:r>
    </w:p>
    <w:p>
      <w:pPr>
        <w:pStyle w:val="BodyText"/>
      </w:pPr>
      <w:r>
        <w:t xml:space="preserve">(คุณภัทรวดี) ดิฉันขอถามอย่างหนึ่งเลยค่ะ แล้วก็เขาให้เยอะด้วย ก็คือเขาสนับสนุนในการก้าวออกมาแล้วแสดงศักยภาพอย่างเต็มที่ แล้วชีวิตเปลี่ยนแปลงไปอย่างไรบ้างคะ</w:t>
      </w:r>
    </w:p>
    <w:p>
      <w:pPr>
        <w:pStyle w:val="BodyText"/>
      </w:pPr>
      <w:r>
        <w:t xml:space="preserve">(คุณศรัญญา) ก็มี… ค่ะ ตอบได้เลยค่ะ หลังจากที่ได้ตำแหน่งแล้วนะคะ ก็ดำรงตำแหน่งอยู่แล้วก็จะมีการประกวดที่ต่างชาติในปีหน้า ยังประกวดอยู่นะคะ เพราะว่าต้องอธิบายเพิ่มเติม ว่าการประกวดนี่ค่ะ หลังจากที่ได้ตำแหน่ง Miss Deaf แล้วนี่จะต้องมีการประกวดต่อในระดับนานาชาติ ใช่ไหมคะ</w:t>
      </w:r>
    </w:p>
    <w:p>
      <w:pPr>
        <w:pStyle w:val="BodyText"/>
      </w:pPr>
      <w:r>
        <w:t xml:space="preserve">(คุณเพลงรบ) ณ ตอนนี้ก็กำลังดำรงตำแหน่ง Miss ก้าวเข้าไปสูการเป็นตัวแทนประเทสไทย แล้วก็ประกวดในนานาชาติ แต่ในสคริปต์ครับคุณแหม่มพูด</w:t>
      </w:r>
    </w:p>
    <w:p>
      <w:pPr>
        <w:pStyle w:val="BodyText"/>
      </w:pPr>
      <w:r>
        <w:t xml:space="preserve">(คุณภัทรวดี) ดิฉันอยากจะเล่า</w:t>
      </w:r>
    </w:p>
    <w:p>
      <w:pPr>
        <w:pStyle w:val="BodyText"/>
      </w:pPr>
      <w:r>
        <w:t xml:space="preserve">(คุณเพลงรบ) ในสคริปต์พูดถึงเรื่องของวงการภาพยนตร์ วงการแสดง อันนี้ผมไม่ Get คือ คุณแหม่มลองเสริมว่ามันคืออะไร</w:t>
      </w:r>
    </w:p>
    <w:p>
      <w:pPr>
        <w:pStyle w:val="BodyText"/>
      </w:pPr>
      <w:r>
        <w:t xml:space="preserve">(คุณภัทรวดี) ใช่ค่ะ ดิฉันอยากจะสอบถามเพิ่มเติมว่า ได้มีโอกาสร่วมทำงานในภาพยนตร์ด้วยเช่นกันนะคะ เป็นอย่างไรบ้าง มีความยากง่ายอย่างไร มีความยากง่ายอย่างไร แล้วคนรอบข้างที่ร่วมงานนี่รู้สึกอย่างไร</w:t>
      </w:r>
    </w:p>
    <w:p>
      <w:pPr>
        <w:pStyle w:val="BodyText"/>
      </w:pPr>
      <w:r>
        <w:t xml:space="preserve">(คุณสรัญญา) ก็ เขาบอกว่าเห็นคนหูดีนี่ แสดงส่วนใหญ่ก็จะเป็นคนหูดีแสดงนะคะ แต่ว่าต่างชาตินี่ ตอนนี้ ก็คือเริ่มมีให้คนหูหนวกนี่ เขาไปเป็นนักแสดง เข้าไปร่วมแสดงจริง ๆ อย่างที่เราดูนะคะ เรื่อง internal นั่นเอง</w:t>
      </w:r>
    </w:p>
    <w:p>
      <w:pPr>
        <w:pStyle w:val="BodyText"/>
      </w:pPr>
      <w:r>
        <w:t xml:space="preserve">(คุณเพลงรบ) ครับ</w:t>
      </w:r>
    </w:p>
    <w:p>
      <w:pPr>
        <w:pStyle w:val="BodyText"/>
      </w:pPr>
      <w:r>
        <w:t xml:space="preserve">(คุณสรัญญา) ก้อยากจะให้ภาพยนตร์ของไทยนี่ มีการพัฒนาแล้วก็ส่งเสริมคนหูหนวกนี่ได้ให้ร่วมทำงานในวงการภาพยนตร์ไทย เพื่อเป็นการพัฒนาให้มันมีความเท่าเทียมกันที่แท้จริง</w:t>
      </w:r>
    </w:p>
    <w:p>
      <w:pPr>
        <w:pStyle w:val="BodyText"/>
      </w:pPr>
      <w:r>
        <w:t xml:space="preserve">(คุณเพลงรบ) ในการที่แสดงให้คนทั่วโลกนี่ ก็สามารถเป็นนักแสดงที่ดีได้เช่นกัน ทำได้เช่นกัน เพราะฉะนั้น การเปิดโอกาสก็เป็นอีก 1 สิ่งสำคัญ</w:t>
      </w:r>
    </w:p>
    <w:p>
      <w:pPr>
        <w:pStyle w:val="BodyText"/>
      </w:pPr>
      <w:r>
        <w:t xml:space="preserve">(คุณภัทรวดี) คือ ไม่เพียงแต่ว่าภาครัฐบาลอย่างเดียวนะคะ เอกชนนะคะ หรือองค์การภาพยนต์ องค์การทีวี คนทำทีวีเองนี่ ก็อยากให้เห็นถึงศักยภาพของคนหูหนวกนี่ ว่าแสดงได้เข้าไปร่วม มีส่วนร่วมได้จริง ๆ นี่เป็นอีกสิ่งหนึ่งที่คุณส้มโออยากสะท้อน สะท้อนให้ถึงวงการของบ้านเรานะคะ</w:t>
      </w:r>
    </w:p>
    <w:p>
      <w:pPr>
        <w:pStyle w:val="BodyText"/>
      </w:pPr>
      <w:r>
        <w:t xml:space="preserve">(คุณเพลงรบ) แน่นอนว่าเป็นประเด็นเล็ก ๆ ที่จะหยิบมาพูดคุย อาจจะเป็นประเด็นที่บางท่านไม่เคยรู้ ไม่เคยสัมผัส มีด้วยหรือ มีทั้งความมุ่งมั่นของหลากหลายอาชีพ หลากหลายสิ่งที่เกิดบนโลกใบนี้ ไม่ว่าจะเป็นนักดนตรี เป็นเกม เป็นคนดูแล กระทั่งในแวดวงการบันเทิงนี่ คนพิการอยากจะให้ทุกท่านได้รับรูว่าพวกเขาทำได้ สิ่งเหล่านั้นที่ต้องการ คือ โอกาส และการพร้อมที่จะให้เขาฝึก เหมือนดารา นักร้อง อย่างคุณแหม่มประกวด AF นี่ คุณแหมม่ก็ฝึก ไม่ใช่ว่าออกมาปุ๊บร้องเลยใช่ไหมครับ</w:t>
      </w:r>
    </w:p>
    <w:p>
      <w:pPr>
        <w:pStyle w:val="BodyText"/>
      </w:pPr>
      <w:r>
        <w:t xml:space="preserve">(คุณภัทรวดี) ถูกต้องค่ะ</w:t>
      </w:r>
    </w:p>
    <w:p>
      <w:pPr>
        <w:pStyle w:val="BodyText"/>
      </w:pPr>
      <w:r>
        <w:t xml:space="preserve">(คุณเพลงรบ) ได้ฝึกนี่ ล้วนแล้วแต่เป็นบุคคลที่มีศักยภาพ เป็นบุคคลที่สร้างชื่อได้ด้วยนะครับ และโอกาสนี้นะครับขอเสียงปรบมือ และขอบคุณทั้ง 2 4 6 ท่านด้วยนี่</w:t>
      </w:r>
    </w:p>
    <w:p>
      <w:pPr>
        <w:pStyle w:val="BodyText"/>
      </w:pPr>
      <w:r>
        <w:t xml:space="preserve">(คุณภัทรวดี) ขอบคุณค่ะ ๆ สุดท้ายแล้วอยากจะให้แต่ละท่านฝากถึงผู้ร่วมงานในวันนี้ รวมไปถึงผู้รับชมทางออนไลน์ค่ะ เรียนอาจารย์ก่อนเลยค่ะ</w:t>
      </w:r>
    </w:p>
    <w:p>
      <w:pPr>
        <w:pStyle w:val="BodyText"/>
      </w:pPr>
      <w:r>
        <w:t xml:space="preserve">(คุณเพลงรบ) โยนให้แล้วครับ ผม… ผมคิดว่าอันนี้คือต้อง Improvite นิดหนึ่ง ผมก็คิดมาอยู่แล้วล่ะ ว่าความปรารถนาดีของคนที่จะส่งผ่านถึงกันในสังมคมนี่ มีคุณค่าแต่มันจับต้องไม่ได้ ผมอยากจะขอฝากความปราถนาดีถึงทุก ๆ ท่านนะครับ ว่าในชีวิตของเรานั้นมันก็คือการต่อสู้ อย่างคำพูดของท่านอาจารย์พิบูล ยงกระมน นี่ คือการต่อสู้ในฐานะที่เราเอง ที่เราเป็นคุณครูและเราก็เป็นผู้ที่สร้างนักเรียนในรุ่นใหม่นี่เราก็คิดว่าชีวิตเราในฐานะที่ 1 คน เป็นคนพิการ ชีวิตเรานี่ มันก็คือการต่อสู้เหมือนกัน เป็นประโยชน์ของสังคมแล้วก็ประโยชน์ของตัวเรา แต่ว่าต่อสู้เพื่อการทำความดี ผมคิดว่าการที่ต่อสู้ในการทำเพื่อประโยชน์ของสังคมและตัวเรานั้นเป็นอะไรที่อยากฝากถึงคนพิการทุก ๆ ท่านนะครับ ว่าเราสามารถทำได้เหมือนกัน ก็คือทำประโยชน์เพื่อสังคมแล้วก็ตัวเรา คือเราไม่ได้ทำเพื่อตัวเราอย่างเดียว ทำเพื่อสังคมอย่างเดียว เพราะมันก็คงไม่มีจริงในโลกนี้ แต่ทั้ง 2 อันมันก็จะควบคู่กันไป ก็อยากจะฝากว่าชีวิตของพวกเราก็คือการต่อสู่นะครับ</w:t>
      </w:r>
    </w:p>
    <w:p>
      <w:pPr>
        <w:pStyle w:val="BodyText"/>
      </w:pPr>
      <w:r>
        <w:t xml:space="preserve">(คุณเพลงรบ) ขอบคุณครับ</w:t>
      </w:r>
    </w:p>
    <w:p>
      <w:pPr>
        <w:pStyle w:val="BodyText"/>
      </w:pPr>
      <w:r>
        <w:t xml:space="preserve">(คุณภัทรวดี) พูดได้ดีมากเลยค่ะ ทางคุณกอล์ฟเลยค่ะ</w:t>
      </w:r>
    </w:p>
    <w:p>
      <w:pPr>
        <w:pStyle w:val="BodyText"/>
      </w:pPr>
      <w:r>
        <w:t xml:space="preserve">(คุณเพลงรบ) ครับ</w:t>
      </w:r>
    </w:p>
    <w:p>
      <w:pPr>
        <w:pStyle w:val="BodyText"/>
      </w:pPr>
      <w:r>
        <w:t xml:space="preserve">(คุณภัทรวดี) คุณกอล์ฟมีอะไรจะฝากส่งท้ายให้กับเพื่อน ๆ รวมถึงแฟนคลับสตรีมเมอร์ไหมคะ</w:t>
      </w:r>
    </w:p>
    <w:p>
      <w:pPr>
        <w:pStyle w:val="BodyText"/>
      </w:pPr>
      <w:r>
        <w:t xml:space="preserve">(คุณภราดร) ก็อยากขอบคุณทุก ๆ คนที่เข้ามาให้กำลังใจ และเป็นกำลังใจด้วยครับผม ขอขอบคุณมาก ๆ ครับ</w:t>
      </w:r>
    </w:p>
    <w:p>
      <w:pPr>
        <w:pStyle w:val="BodyText"/>
      </w:pPr>
      <w:r>
        <w:t xml:space="preserve">(คุณเพลงรบ) ตอนสตรีมนี่พูดเยอะนะคุณ ฝากถึงคนทางบ้านนะครับ</w:t>
      </w:r>
    </w:p>
    <w:p>
      <w:pPr>
        <w:pStyle w:val="BodyText"/>
      </w:pPr>
      <w:r>
        <w:t xml:space="preserve">(คุณภัทรวดี) ค่ะ ดิฉันก็รู้สึกขอขอบคุณมาก ๆ สำหรับการสนับสนุนตั้งแต่ตอนที่ประกวดนะคะ แล้วก็ทุก ๆ ท่านเลยนะคะ ที่ทำให้ดิฉันได้มีโอกาสได้ก้าวขึ้นมารับตำแหน่งและเป็นความเท่าเทียมของหูหนวก ขอบคุณมาก ๆ ค่ะ</w:t>
      </w:r>
    </w:p>
    <w:p>
      <w:pPr>
        <w:pStyle w:val="BodyText"/>
      </w:pPr>
      <w:r>
        <w:t xml:space="preserve">(คุณเพลงรบ) คุณแม่ครับ เชิญครับ</w:t>
      </w:r>
    </w:p>
    <w:p>
      <w:pPr>
        <w:pStyle w:val="BodyText"/>
      </w:pPr>
      <w:r>
        <w:t xml:space="preserve">(คุณอรัญญา) ก็อยากมองว่าคนพิการหรือเด็กพิเศษก็ทุกคนก็อยากมีความภูมิใจในตัวเองนะคะ อยากมีงานทำ อยากมีส่วนในการช่วยเหลือ ดูแลสังคม แล้วก็ให้โอกาสคนพิการในการแสดงความสามารถ ตามศักยภาพที่คนพิการมีนะคะ ให้โอกาสขอโอกาสแล้วก็อย่างเช่น การสนับสนุนการจ้างงานคนพิการตามความสามารถนะคะ</w:t>
      </w:r>
    </w:p>
    <w:p>
      <w:pPr>
        <w:pStyle w:val="BodyText"/>
      </w:pPr>
      <w:r>
        <w:t xml:space="preserve">(คุณเพลงรบ) ครับผม ขอบคุณครับ</w:t>
      </w:r>
    </w:p>
    <w:p>
      <w:pPr>
        <w:pStyle w:val="BodyText"/>
      </w:pPr>
      <w:r>
        <w:t xml:space="preserve">(คุณภัทรวดี) วันนี้…</w:t>
      </w:r>
    </w:p>
    <w:p>
      <w:pPr>
        <w:pStyle w:val="BodyText"/>
      </w:pPr>
      <w:r>
        <w:t xml:space="preserve">(คุณเพลงรบ) และขอขอบพระคุณอีกรอบหนึ่งนะครับ วันนี้แน่นอนนะครับ ว่าน่าติดตามมาก ๆ เลย และขอขอบคุณอีกครั้งหนึ่งนะครับ ขอบคุณครับ</w:t>
      </w:r>
    </w:p>
    <w:p>
      <w:pPr>
        <w:pStyle w:val="BodyText"/>
      </w:pPr>
      <w:r>
        <w:t xml:space="preserve">(คุณภัทรวดี) ขอบพระคุณมากค่ะ</w:t>
      </w:r>
    </w:p>
    <w:p>
      <w:pPr>
        <w:pStyle w:val="BodyText"/>
      </w:pPr>
      <w:r>
        <w:t xml:space="preserve">[เสียงดนตรี] ในช่วงต่อไปนะคะ เราก็จะมารับชมการแสดงนะคะ ทั้งจากคุณยงสิทธิ์ รวมถึงการแสดงจากน้องไมอามี่ด้วยนะคะ เป็นอย่างไรบ้างคะ คุณเพลงรบวันนี้ได้ฟัง</w:t>
      </w:r>
    </w:p>
    <w:p>
      <w:pPr>
        <w:pStyle w:val="BodyText"/>
      </w:pPr>
      <w:r>
        <w:t xml:space="preserve">(คุณเพลงรบ) คือ เมื่อกี้มีหลายประเด็นมากที่เราอยากรู้นะครับ แล้วก็อยากสอบถาม แต่เพียงแต่ว่าข้อจำกัดทางเวลานี่อาจจะทำให้คำถามที่เราอยากรู้นั้นไม่ครบถ้วนมากนัก แต่สิ่งที่ได้รู้มาในวันนี้ จากการพูดคุยและแลกเปลี่ยน ก็ทำให้เรารู้ถึงศักยภาพว่าจริง ๆ แล้วเราน่ะ ศักยภาพน้อยด้วย จากตอนที่เราฟัง</w:t>
      </w:r>
    </w:p>
    <w:p>
      <w:pPr>
        <w:pStyle w:val="BodyText"/>
      </w:pPr>
      <w:r>
        <w:t xml:space="preserve">(คุณภัทรวดี) จริง ๆ แล้วคนพิการสามารถทำได้และทำได้ดีนะคะ มีทีเซอร์ก่อนเข้าช่วงตอนไปนะคะ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(คุณภัทรวดี) อีกอย่างหนึ่งเลยที่เราเห็นว่าสำคัญมาก ๆ ไม่ว่าจะเป็นคนทั่วไป หรือเป็นคนพิการประเภทไหนก็ตามค่ะ สิ่งหนึ่งที่ทำให้เรากล้าที่จะก้าว นั่นคือโอกาสค่ะ โอกาสเป็นเรื่องสำคัญ</w:t>
      </w:r>
    </w:p>
    <w:p>
      <w:pPr>
        <w:pStyle w:val="BodyText"/>
      </w:pPr>
      <w:r>
        <w:t xml:space="preserve">(คุณเพลงรบ) โอกาส ความพยายาม และความสำเร็จอยู่ข้างหน้าแล้ว เชิญรับชมได้เลยครับ ขอเสียงปรบมือด้วยครับ</w:t>
      </w:r>
    </w:p>
    <w:p>
      <w:pPr>
        <w:pStyle w:val="BodyText"/>
      </w:pPr>
      <w:r>
        <w:t xml:space="preserve">[เสียงปรบมือ] ดดดดวันคนพิการสากล</w:t>
      </w:r>
    </w:p>
    <w:p>
      <w:pPr>
        <w:pStyle w:val="BodyText"/>
      </w:pPr>
      <w:r>
        <w:t xml:space="preserve">(คุณเพลงรบ) ก็เรียกว่าจับทุกตัวโน้ตเลยนะครับ อาจารย์แถมอีกเพลงไหมครับ อะไรนะครับ มีแถมอีกเพลงไหมครับผม อยากโชว์เพลงอะไรเป็นพิเศษไหมครับ อันนี้กระซิบเบา ๆ ไม่มีใครได้ยินเลย โอเคครับผม เราจะร้องใช่ไหมครับ</w:t>
      </w:r>
    </w:p>
    <w:p>
      <w:pPr>
        <w:pStyle w:val="BodyText"/>
      </w:pPr>
      <w:r>
        <w:t xml:space="preserve">(คุณภัทรวดี) เชิญเลยค่ะ</w:t>
      </w:r>
    </w:p>
    <w:p>
      <w:pPr>
        <w:pStyle w:val="BodyText"/>
      </w:pPr>
      <w:r>
        <w:t xml:space="preserve">(คุณเพลงรบ) อีกสัก 1 ผลงานเพลงนะครับ บทเพลงพระราชนิพล เป็นแรงบันดาลใจของคนเป่าแซกฯ อย่างพวกเรานะครับ จะขออนุญาตบรรเลงบทเพลง No moon บทเพลงของพระบาทสมเด็จพระเจ้าอยู่หัว พระบรมชนาก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ขอบตคุณครับ</w:t>
      </w:r>
    </w:p>
    <w:p>
      <w:pPr>
        <w:pStyle w:val="BodyText"/>
      </w:pPr>
      <w:r>
        <w:t xml:space="preserve">(คุณภัทรวดี) เพราะมากเลยค่ะ เพราะมาก ก็คือเป็นอีก 1 เพลงนะคะ ที่หลาย ๆ ท่านไม่คุ้นหูกันนะคะ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(คุณภัทรวดี) แต่ก็เสียงเพราะมากเลยจริง ๆ</w:t>
      </w:r>
    </w:p>
    <w:p>
      <w:pPr>
        <w:pStyle w:val="BodyText"/>
      </w:pPr>
      <w:r>
        <w:t xml:space="preserve">(คุณเพลงรบ) เป็นบทเพลงที่ยากมาก โน้ตหลายชั้น</w:t>
      </w:r>
    </w:p>
    <w:p>
      <w:pPr>
        <w:pStyle w:val="BodyText"/>
      </w:pPr>
      <w:r>
        <w:t xml:space="preserve">(คุณภัทรวดี) ใช่ค่ะ</w:t>
      </w:r>
    </w:p>
    <w:p>
      <w:pPr>
        <w:pStyle w:val="BodyText"/>
      </w:pPr>
      <w:r>
        <w:t xml:space="preserve">(คุณเพลงรบ)ครับผม</w:t>
      </w:r>
    </w:p>
    <w:p>
      <w:pPr>
        <w:pStyle w:val="BodyText"/>
      </w:pPr>
      <w:r>
        <w:t xml:space="preserve">(คุณภัทรวดี) เทคนิคการเล่นก็คือนี่</w:t>
      </w:r>
    </w:p>
    <w:p>
      <w:pPr>
        <w:pStyle w:val="BodyText"/>
      </w:pPr>
      <w:r>
        <w:t xml:space="preserve">(คุณเพลงรบ) ว่าด้วยเรื่องลูกคอจินตราแล้ว อันนี้เยอะกว่าอีก ตอนนี้นะครับ เรามีอีก 1 ชุดการแสดง หลังจากที่เราได้พูดคุยกันไปว่า ครอบครัวมีส่วนเติมเต็มอย่างไรและพลังใจเข้มแข็ง ทำให้น้องสามารถกล้าที่ก้าว วันนี้มีอีก 1 ชุดการแสดง ขอเชิญเสียงปรบมือและรับชมได้เลยครับ เชิญน้องไมอามี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ขอเสียงปรบมือด้วยครับ</w:t>
      </w:r>
    </w:p>
    <w:p>
      <w:pPr>
        <w:pStyle w:val="BodyText"/>
      </w:pPr>
      <w:r>
        <w:t xml:space="preserve">(คุณเพลงรบ) เรียกได้ว่า อยากจะบอกอาจารย์ยงสิทธ์ ปรบมือให้น้องอีกครั้งหนึ่งครับ</w:t>
      </w:r>
    </w:p>
    <w:p>
      <w:pPr>
        <w:pStyle w:val="BodyText"/>
      </w:pPr>
      <w:r>
        <w:t xml:space="preserve">(คุณภัทรวดี) ใช่ค่ะ แล้วก็ผ่านช่วงเวลาในการแสดงไปแล้วเรียบร้อยนะคะ ในช่วงต่อไปเป็น</w:t>
      </w:r>
    </w:p>
    <w:p>
      <w:pPr>
        <w:pStyle w:val="BodyText"/>
      </w:pPr>
      <w:r>
        <w:t xml:space="preserve">(คุณเพลงรบ) ช่วงการมอบโล่นะครับ ประจำปี 2564 ได้รับเกียรติจากท่านรัฐมนตรีว่าการกระทรวงการพัฒนาสังคมและความมั่นคงของมนุษย์นะครับ ได้ให้เกียรติมอบโล่เกียรติคุณในวันนี้ ขอเรียนเชิญครับ ขออภัยนะครับ ได้รับเกียรติจากท่านนายกรัฐมนตรีนะครับ ให้เกียรติมอบโล่ในงานวันนี้ ขอเรียนเชิญครับ 8 คน จำนวน 70 คน ดังต่อไปนี้ คนพิการต้นแบบจากองค์กรคนพิการ จากสมาคมคนตาบอดแห่งประเทศไทย</w:t>
      </w:r>
    </w:p>
    <w:p>
      <w:pPr>
        <w:pStyle w:val="BodyText"/>
      </w:pPr>
      <w:r>
        <w:t xml:space="preserve">(คุณเพลงรบ) ขอเสียงปรบมือให้กับทุก ๆ รางวัลด้วยนะครับ ทุก ๆ รางวัลและองค์กร</w:t>
      </w:r>
    </w:p>
    <w:p>
      <w:pPr>
        <w:pStyle w:val="BodyText"/>
      </w:pPr>
      <w:r>
        <w:t xml:space="preserve">(คุณภัทรวดี) และขอขอบคุณ</w:t>
      </w:r>
    </w:p>
    <w:p>
      <w:pPr>
        <w:pStyle w:val="BodyText"/>
      </w:pPr>
      <w:r>
        <w:t xml:space="preserve">(คุณเพลงรบ) เป็นอีกหนึ่งแรงอีกหนึ่งกำลังใจ</w:t>
      </w:r>
    </w:p>
    <w:p>
      <w:pPr>
        <w:pStyle w:val="BodyText"/>
      </w:pPr>
      <w:r>
        <w:t xml:space="preserve">(คุณภัทรวดี) ใช่ค่ะ และขอขอบพระคุณท่านนายกรัฐมนตรีนะคะ ที่ให้เกียรติมอบโล่เกียรติคุณให้กับทุก ๆ ท่านในวันนี้ค่ะ</w:t>
      </w:r>
    </w:p>
    <w:p>
      <w:pPr>
        <w:pStyle w:val="BodyText"/>
      </w:pPr>
      <w:r>
        <w:t xml:space="preserve">(คุณเพลงรบ) เนื่องจากสถานการณ์แพร่ระบาดของการติดเชื้อไวรัสโคโรนา2019 หรือ โควิด-19 การจัดงานของเราเป็นแบบ New Nomal นะครับ ไม่หยุดที่จะมอบรางวัลให้กับบุคคลดี องค์กรที่ดี ขอเสียงปรบมืออีก 1 ครั้งนะ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เพลงรบ) เอาล่ะครับผม ตอนนี้มาถึงช่วงสุดท้ายแล้วนะครับ ของเรานะครับจะมีแบบประเมิผ่านระบบ ZOOM นะครับ หรือ Facebook Live นะครับ จะเห็น QR Code นี้ อาจจะตัวเล็กสแกนไม่ได้ ทางทีมงานเราจะส่งลิงก์นะครับ เป็น QR Code นี้ ส่งไปใน LINE กลุ่ม ในเฟซฯ นะครับ แล้วก็ใน ZOOM แอปพลิเคชันด้วย การประเมิณนี้มีความสำคัญอย่างไร การประเมินนี้อย่างที่เราได้นำเรียนเราจัดในรูปแบบใหม่การที่เราจัดในรูปแบบใหม่ เพราะเราเล็งเห็นถึงความสำคัญของวันคนพิการนั่นเอง เราจะมาร่วมเสนอแนะ ร่วมให้กำลังใจด้วย กับเจ้าหน้าที่กรมพัฒนาส่งเสริมและพัฒนาคุณภาพชีวิตของคนพิการ รวมถึงกระทรวงพัฒนาสังคมด้วยว่าอยากให้มีการเพิ่มปรับลดหรืออยากให้งานออกมารูปแบบไหน</w:t>
      </w:r>
    </w:p>
    <w:p>
      <w:pPr>
        <w:pStyle w:val="BodyText"/>
      </w:pPr>
      <w:r>
        <w:t xml:space="preserve">(คุณภัทรวดี) ใช่ค่ะ</w:t>
      </w:r>
    </w:p>
    <w:p>
      <w:pPr>
        <w:pStyle w:val="BodyText"/>
      </w:pPr>
      <w:r>
        <w:t xml:space="preserve">(คุณเพลงรบ) เป็นอีก 1 กำลังใจด้วยนะ ของเจ้าหน้าที่ที่ทำงาน และอีกหนึ่งข้อคิดเห็นไปสู่การพัฒนานั่นเองครับ</w:t>
      </w:r>
    </w:p>
    <w:p>
      <w:pPr>
        <w:pStyle w:val="BodyText"/>
      </w:pPr>
      <w:r>
        <w:t xml:space="preserve">(คุณภัทรวดี) ใช่ค่ะ ร่วมประเมินกันเยอะ ๆ นะคะ Capture ก็ได้นะคะ เรามีลิงก์นะคะ ที่ส่งไปในไลน์กลุ่มหรือ ZOOM นะคะ</w:t>
      </w:r>
    </w:p>
    <w:p>
      <w:pPr>
        <w:pStyle w:val="BodyText"/>
      </w:pPr>
      <w:r>
        <w:t xml:space="preserve">(คุณเพลงรบ) ครับผม ก็ร่วมกันประเมิน ก็อยากให้ประเมินในทุก ๆ คนนะครับ ทราบมาว่าเกือบ 2,000 คนนะครับ ที่เข้ามาร่วมงานในวันนี้เราจะรอรับ 2,000 ข้อมูลที่จะส่งต่อมาที่กรม พก. นะครับ</w:t>
      </w:r>
    </w:p>
    <w:p>
      <w:pPr>
        <w:pStyle w:val="BodyText"/>
      </w:pPr>
      <w:r>
        <w:t xml:space="preserve">(คุณภัทรวดี) ตอนนี้ 6,000 แล้วนะคะ</w:t>
      </w:r>
    </w:p>
    <w:p>
      <w:pPr>
        <w:pStyle w:val="BodyText"/>
      </w:pPr>
      <w:r>
        <w:t xml:space="preserve">(คุณเพลงรบ) ตอนนี้ 6,000 แล้ว ขอเป็นกำลังใจให้กับกระทรวง พก. ด้วย เป็นกำลังใจให้กับเราที่ทำหน้าที่พิธีกรวันนี้ด้วยนะครับ</w:t>
      </w:r>
    </w:p>
    <w:p>
      <w:pPr>
        <w:pStyle w:val="BodyText"/>
      </w:pPr>
      <w:r>
        <w:t xml:space="preserve">(คุณภัทรวดี) ใช่ค่ะ</w:t>
      </w:r>
    </w:p>
    <w:p>
      <w:pPr>
        <w:pStyle w:val="BodyText"/>
      </w:pPr>
      <w:r>
        <w:t xml:space="preserve">(คุณเพลงรบ) และในนามของกรมส่งเสริมและพัฒนาคุณภาพชีวิตคนพิการนะครับ ต้องขอขอบคุณทุกท่านขอบพระคุณผู้บริหารทั้งในระดับของท่านนายกรัฐมนตรี ท่านรัฐมนตรีว่าการกระทรวงฯ ท่านปลัดกระทรวงฯ ท่านอธิบดีกรมฯ และผู้บริหารทุกกรม</w:t>
      </w:r>
    </w:p>
    <w:p>
      <w:pPr>
        <w:pStyle w:val="BodyText"/>
      </w:pPr>
      <w:r>
        <w:t xml:space="preserve">(คุณภัทรวดี) ใช่ค่ะ</w:t>
      </w:r>
    </w:p>
    <w:p>
      <w:pPr>
        <w:pStyle w:val="BodyText"/>
      </w:pPr>
      <w:r>
        <w:t xml:space="preserve">(คุณเพลงรบ) ทุกสำนัก และทุกองค์กรที่เกี่ยวข้อง องค์กรที่สนับสนุน ขอบพระคุณคนพิการผู้ที่ทำงานร่วมกับคนพิการขอบคุณทุก ๆ คน ที่ทำให้งานวันคนพิการสากล ประจำปี 2564 นี้ จัดออกมาได้เรียบร้อย ราบรื่นและบรรลุผลนะครับ แล้วหวังว่ าการจัดการในวันนี้จะเกิดประโยชน์แก่คนพิการ และทุก ๆ ด้วย สำหรับวันนี้ผมเพลงรบ ภัทรวดี จินะมุสิ</w:t>
      </w:r>
    </w:p>
    <w:p>
      <w:pPr>
        <w:pStyle w:val="BodyText"/>
      </w:pPr>
      <w:r>
        <w:t xml:space="preserve">(คุณเพลงรบ) การปฏิบัติหน้าที่เพียงเท่านี้ ขอขอบพระคุณสำหรับการรับชม และติดตาม สวัสดีครับ</w:t>
      </w:r>
    </w:p>
    <w:p>
      <w:pPr>
        <w:pStyle w:val="BodyText"/>
      </w:pPr>
      <w:r>
        <w:t xml:space="preserve">(คุณภัทรวดี) สวัสดีค่ะ</w:t>
      </w:r>
    </w:p>
    <w:p>
      <w:pPr>
        <w:pStyle w:val="BodyText"/>
      </w:pPr>
      <w:r>
        <w:t xml:space="preserve">(สิ้นสุดทางถอดความ)</w:t>
      </w:r>
    </w:p>
    <w:p>
      <w:pPr>
        <w:pStyle w:val="BodyText"/>
      </w:pPr>
      <w:r>
        <w:t xml:space="preserve">(คุณเพลงรบ) ขอเชิญทีมงานนะครับ ที่อยู่ในห้องส่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งานวันคนพิการสากล ประจําปี ๒๕๖๔ วันศุกร์ที่ ๓ ธันวาคม ๒๕๖๔เวลา ๐๘.๓๐–๑๒.๓๐น.ณ ห้องประชุมชั้น ๒ กรมพัฒนาสังคมและสวัสดิการ และผ่านระบบวีดิทัศน์ทางไกล (Video Conference)</dc:title>
  <dc:creator/>
  <cp:keywords/>
  <dcterms:created xsi:type="dcterms:W3CDTF">2021-12-03T05:48:54Z</dcterms:created>
  <dcterms:modified xsi:type="dcterms:W3CDTF">2021-12-03T05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 ธันวาคม 2564 เวลา 07.20 น.</vt:lpwstr>
  </property>
  <property fmtid="{D5CDD505-2E9C-101B-9397-08002B2CF9AE}" pid="3" name="subtitle">
    <vt:lpwstr/>
  </property>
</Properties>
</file>